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D4B43" w14:textId="77777777" w:rsidR="008F4B6A" w:rsidRDefault="00000000">
      <w:pPr>
        <w:pStyle w:val="Titel"/>
      </w:pPr>
      <w:r>
        <w:rPr>
          <w:noProof/>
        </w:rPr>
        <w:drawing>
          <wp:inline distT="0" distB="0" distL="0" distR="0" wp14:anchorId="45DF61E2" wp14:editId="25BAF6BE">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14:paraId="31AD1133" w14:textId="77777777" w:rsidR="008F4B6A" w:rsidRDefault="00000000">
      <w:pPr>
        <w:pStyle w:val="Datum"/>
      </w:pPr>
      <w:r>
        <w:t>2021-02-22</w:t>
      </w:r>
    </w:p>
    <w:p w14:paraId="57798C6B" w14:textId="77777777" w:rsidR="008F4B6A" w:rsidRDefault="008F4B6A">
      <w:pPr>
        <w:pStyle w:val="berschrift1"/>
      </w:pPr>
    </w:p>
    <w:p w14:paraId="6D0CDC3B" w14:textId="77777777" w:rsidR="008F4B6A" w:rsidRDefault="00000000">
      <w:pPr>
        <w:pStyle w:val="FirstParagraph"/>
      </w:pPr>
      <w:r>
        <w:rPr>
          <w:b/>
        </w:rPr>
        <w:t>About arc42</w:t>
      </w:r>
    </w:p>
    <w:p w14:paraId="2169AAD6" w14:textId="77777777" w:rsidR="008F4B6A" w:rsidRDefault="00000000">
      <w:pPr>
        <w:pStyle w:val="Textkrper"/>
      </w:pPr>
      <w:r>
        <w:t>arc42, the Template for documentation of software and system architecture.</w:t>
      </w:r>
    </w:p>
    <w:p w14:paraId="6DCBA0B1" w14:textId="77777777" w:rsidR="008F4B6A" w:rsidRDefault="00000000">
      <w:pPr>
        <w:pStyle w:val="Textkrper"/>
      </w:pPr>
      <w:r>
        <w:t>By Dr. Gernot Starke, Dr. Peter Hruschka and contributors.</w:t>
      </w:r>
    </w:p>
    <w:p w14:paraId="37E0950C" w14:textId="77777777" w:rsidR="008F4B6A" w:rsidRDefault="00000000">
      <w:pPr>
        <w:pStyle w:val="Textkrper"/>
      </w:pPr>
      <w:r>
        <w:t>Template Revision: 7.0 EN (based on asciidoc), January 2017</w:t>
      </w:r>
    </w:p>
    <w:p w14:paraId="3DC2B2D2" w14:textId="77777777" w:rsidR="008F4B6A" w:rsidRDefault="00000000">
      <w:pPr>
        <w:pStyle w:val="Textkrper"/>
      </w:pPr>
      <w:r>
        <w:t xml:space="preserve">© We acknowledge that this document uses material from the arc 42 architecture template, </w:t>
      </w:r>
      <w:hyperlink r:id="rId8">
        <w:r>
          <w:rPr>
            <w:rStyle w:val="Hyperlink"/>
          </w:rPr>
          <w:t>http://www.arc42.de</w:t>
        </w:r>
      </w:hyperlink>
      <w:r>
        <w:t>. Created by Dr. Peter Hruschka &amp; Dr. Gernot Starke.</w:t>
      </w:r>
    </w:p>
    <w:p w14:paraId="7152E460" w14:textId="77777777" w:rsidR="008F4B6A" w:rsidRDefault="00000000">
      <w:pPr>
        <w:pStyle w:val="Textkrper"/>
      </w:pPr>
      <w:r>
        <w:t xml:space="preserve">This version of the template contains some help and explanations. It is used for familiarization with arc42 and the understanding of the concepts. For documentation of your own system you use better the </w:t>
      </w:r>
      <w:r>
        <w:rPr>
          <w:i/>
        </w:rPr>
        <w:t>plain</w:t>
      </w:r>
      <w:r>
        <w:t xml:space="preserve"> version.</w:t>
      </w:r>
    </w:p>
    <w:p w14:paraId="141018A9" w14:textId="77777777" w:rsidR="008F4B6A" w:rsidRDefault="00000000">
      <w:pPr>
        <w:pStyle w:val="berschrift1"/>
      </w:pPr>
      <w:bookmarkStart w:id="0" w:name="section-introduction-and-goals"/>
      <w:r>
        <w:t>Introduction and Goals</w:t>
      </w:r>
      <w:bookmarkEnd w:id="0"/>
    </w:p>
    <w:p w14:paraId="488EC085" w14:textId="77777777" w:rsidR="008F4B6A" w:rsidRPr="00EB7B9D" w:rsidRDefault="00000000">
      <w:pPr>
        <w:pStyle w:val="FirstParagraph"/>
        <w:rPr>
          <w:highlight w:val="red"/>
        </w:rPr>
      </w:pPr>
      <w:r w:rsidRPr="00EB7B9D">
        <w:rPr>
          <w:highlight w:val="red"/>
        </w:rPr>
        <w:t>Describes the relevant requirements and the driving forces that software architects and development team must consider. These include</w:t>
      </w:r>
    </w:p>
    <w:p w14:paraId="277C7FD7" w14:textId="77777777" w:rsidR="008F4B6A" w:rsidRPr="00EB7B9D" w:rsidRDefault="00000000">
      <w:pPr>
        <w:numPr>
          <w:ilvl w:val="0"/>
          <w:numId w:val="2"/>
        </w:numPr>
        <w:rPr>
          <w:highlight w:val="red"/>
        </w:rPr>
      </w:pPr>
      <w:r w:rsidRPr="00EB7B9D">
        <w:rPr>
          <w:highlight w:val="red"/>
        </w:rPr>
        <w:t>underlying business goals, essential features and functional requirements for the system</w:t>
      </w:r>
    </w:p>
    <w:p w14:paraId="6E41268E" w14:textId="77777777" w:rsidR="008F4B6A" w:rsidRPr="00EB7B9D" w:rsidRDefault="00000000">
      <w:pPr>
        <w:numPr>
          <w:ilvl w:val="0"/>
          <w:numId w:val="2"/>
        </w:numPr>
        <w:rPr>
          <w:highlight w:val="red"/>
        </w:rPr>
      </w:pPr>
      <w:r w:rsidRPr="00EB7B9D">
        <w:rPr>
          <w:highlight w:val="red"/>
        </w:rPr>
        <w:t>quality goals for the architecture</w:t>
      </w:r>
    </w:p>
    <w:p w14:paraId="5471126A" w14:textId="5E399697" w:rsidR="00EB7B9D" w:rsidRDefault="00000000">
      <w:pPr>
        <w:numPr>
          <w:ilvl w:val="0"/>
          <w:numId w:val="2"/>
        </w:numPr>
        <w:rPr>
          <w:highlight w:val="red"/>
        </w:rPr>
      </w:pPr>
      <w:r w:rsidRPr="00EB7B9D">
        <w:rPr>
          <w:highlight w:val="red"/>
        </w:rPr>
        <w:t>relevant stakeholders and their expectations</w:t>
      </w:r>
    </w:p>
    <w:p w14:paraId="1716BC11" w14:textId="25DEE209" w:rsidR="008F4B6A" w:rsidRPr="00EB7B9D" w:rsidRDefault="00EB7B9D" w:rsidP="00EB7B9D">
      <w:pPr>
        <w:rPr>
          <w:highlight w:val="red"/>
        </w:rPr>
      </w:pPr>
      <w:r>
        <w:rPr>
          <w:highlight w:val="red"/>
        </w:rPr>
        <w:br w:type="page"/>
      </w:r>
    </w:p>
    <w:p w14:paraId="10DC5E07" w14:textId="77777777" w:rsidR="008F4B6A" w:rsidRDefault="00000000">
      <w:pPr>
        <w:pStyle w:val="berschrift2"/>
      </w:pPr>
      <w:bookmarkStart w:id="1" w:name="X965ea83940b0a4761425dfc52c41e9e5b306211"/>
      <w:r>
        <w:lastRenderedPageBreak/>
        <w:t>Requirements Overview</w:t>
      </w:r>
      <w:bookmarkEnd w:id="1"/>
    </w:p>
    <w:p w14:paraId="2CE02FB2" w14:textId="77777777" w:rsidR="00EB7B9D" w:rsidRDefault="00EB7B9D" w:rsidP="00EB7B9D">
      <w:pPr>
        <w:pStyle w:val="berschrift2"/>
      </w:pPr>
      <w:bookmarkStart w:id="2" w:name="X4245bf266fa616b2a9a34a6bbb557843a618693"/>
    </w:p>
    <w:p w14:paraId="764F175B" w14:textId="77777777" w:rsidR="00EB7B9D" w:rsidRPr="00EB7B9D" w:rsidRDefault="00EB7B9D" w:rsidP="00EB7B9D">
      <w:pPr>
        <w:pStyle w:val="Textkrper"/>
      </w:pPr>
      <w:r w:rsidRPr="00EB7B9D">
        <w:t>Edit, </w:t>
      </w:r>
      <w:proofErr w:type="gramStart"/>
      <w:r w:rsidRPr="00EB7B9D">
        <w:t>share</w:t>
      </w:r>
      <w:proofErr w:type="gramEnd"/>
      <w:r w:rsidRPr="00EB7B9D">
        <w:t xml:space="preserve"> and discover high-quality, visually stunning images that are not found on other social media platforms. Interact with like-minded people from all over the world.</w:t>
      </w:r>
    </w:p>
    <w:p w14:paraId="533FFA37" w14:textId="39562894" w:rsidR="00EB7B9D" w:rsidRPr="00EB7B9D" w:rsidRDefault="00EB7B9D" w:rsidP="00EB7B9D">
      <w:pPr>
        <w:pStyle w:val="Textkrper"/>
        <w:numPr>
          <w:ilvl w:val="0"/>
          <w:numId w:val="24"/>
        </w:numPr>
      </w:pPr>
      <w:r w:rsidRPr="00EB7B9D">
        <w:t>Integrated User Management</w:t>
      </w:r>
    </w:p>
    <w:p w14:paraId="586EE912" w14:textId="10D59613" w:rsidR="00EB7B9D" w:rsidRPr="00EB7B9D" w:rsidRDefault="00EB7B9D" w:rsidP="00EB7B9D">
      <w:pPr>
        <w:pStyle w:val="Textkrper"/>
        <w:numPr>
          <w:ilvl w:val="0"/>
          <w:numId w:val="24"/>
        </w:numPr>
      </w:pPr>
      <w:r w:rsidRPr="00EB7B9D">
        <w:t>Community Features</w:t>
      </w:r>
    </w:p>
    <w:p w14:paraId="31F03041" w14:textId="31DA6500" w:rsidR="00EB7B9D" w:rsidRPr="00EB7B9D" w:rsidRDefault="00EB7B9D" w:rsidP="00EB7B9D">
      <w:pPr>
        <w:pStyle w:val="Textkrper"/>
        <w:numPr>
          <w:ilvl w:val="0"/>
          <w:numId w:val="24"/>
        </w:numPr>
      </w:pPr>
      <w:r w:rsidRPr="00EB7B9D">
        <w:t>iOS / Android mobile app</w:t>
      </w:r>
    </w:p>
    <w:p w14:paraId="667809D9" w14:textId="4CC05E7A" w:rsidR="00EB7B9D" w:rsidRPr="00EB7B9D" w:rsidRDefault="00EB7B9D" w:rsidP="00EB7B9D">
      <w:pPr>
        <w:pStyle w:val="Textkrper"/>
        <w:numPr>
          <w:ilvl w:val="0"/>
          <w:numId w:val="24"/>
        </w:numPr>
      </w:pPr>
      <w:r w:rsidRPr="00EB7B9D">
        <w:t>Advanced picture editing &amp; customized filters</w:t>
      </w:r>
    </w:p>
    <w:p w14:paraId="261EBAAD" w14:textId="4B958802" w:rsidR="00EB7B9D" w:rsidRPr="00EB7B9D" w:rsidRDefault="00EB7B9D" w:rsidP="00EB7B9D">
      <w:pPr>
        <w:pStyle w:val="Textkrper"/>
        <w:numPr>
          <w:ilvl w:val="0"/>
          <w:numId w:val="24"/>
        </w:numPr>
      </w:pPr>
      <w:r w:rsidRPr="00EB7B9D">
        <w:t>Picture sharing</w:t>
      </w:r>
    </w:p>
    <w:p w14:paraId="03EC4775" w14:textId="0B525440" w:rsidR="00EB7B9D" w:rsidRPr="00EB7B9D" w:rsidRDefault="00EB7B9D" w:rsidP="00EB7B9D">
      <w:pPr>
        <w:pStyle w:val="Textkrper"/>
        <w:numPr>
          <w:ilvl w:val="0"/>
          <w:numId w:val="24"/>
        </w:numPr>
      </w:pPr>
      <w:r w:rsidRPr="00EB7B9D">
        <w:t>Subscription model</w:t>
      </w:r>
    </w:p>
    <w:p w14:paraId="75006C72" w14:textId="77777777" w:rsidR="00EB7B9D" w:rsidRPr="00EB7B9D" w:rsidRDefault="00EB7B9D" w:rsidP="00EB7B9D">
      <w:pPr>
        <w:pStyle w:val="Textkrper"/>
      </w:pPr>
    </w:p>
    <w:p w14:paraId="269BF597" w14:textId="77777777" w:rsidR="00EB7B9D" w:rsidRDefault="00EB7B9D" w:rsidP="00EB7B9D">
      <w:pPr>
        <w:pStyle w:val="berschrift2"/>
      </w:pPr>
    </w:p>
    <w:p w14:paraId="5825883F" w14:textId="2F929CF3" w:rsidR="00EB7B9D" w:rsidRDefault="00000000" w:rsidP="00EB7B9D">
      <w:pPr>
        <w:pStyle w:val="berschrift2"/>
      </w:pPr>
      <w:r>
        <w:t>Quality Goals</w:t>
      </w:r>
      <w:bookmarkEnd w:id="2"/>
    </w:p>
    <w:p w14:paraId="4C179F17" w14:textId="77777777" w:rsidR="00EB7B9D" w:rsidRPr="00EB7B9D" w:rsidRDefault="00EB7B9D" w:rsidP="00EB7B9D">
      <w:pPr>
        <w:pStyle w:val="Textkrper"/>
      </w:pPr>
    </w:p>
    <w:tbl>
      <w:tblPr>
        <w:tblStyle w:val="Gitternetztabelle4Akzent1"/>
        <w:tblW w:w="9560" w:type="dxa"/>
        <w:tblLook w:val="04A0" w:firstRow="1" w:lastRow="0" w:firstColumn="1" w:lastColumn="0" w:noHBand="0" w:noVBand="1"/>
      </w:tblPr>
      <w:tblGrid>
        <w:gridCol w:w="1434"/>
        <w:gridCol w:w="3251"/>
        <w:gridCol w:w="4875"/>
      </w:tblGrid>
      <w:tr w:rsidR="00EB7B9D" w:rsidRPr="00EB7B9D" w14:paraId="60C29BA1" w14:textId="77777777" w:rsidTr="00EB7B9D">
        <w:trPr>
          <w:cnfStyle w:val="100000000000" w:firstRow="1" w:lastRow="0" w:firstColumn="0" w:lastColumn="0" w:oddVBand="0" w:evenVBand="0" w:oddHBand="0"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0" w:type="auto"/>
            <w:hideMark/>
          </w:tcPr>
          <w:p w14:paraId="77523A25" w14:textId="77777777" w:rsidR="00EB7B9D" w:rsidRPr="00EB7B9D" w:rsidRDefault="00EB7B9D" w:rsidP="00EB7B9D">
            <w:pPr>
              <w:spacing w:before="240" w:after="240"/>
              <w:jc w:val="center"/>
              <w:rPr>
                <w:rFonts w:ascii="Helvetica" w:eastAsia="Times New Roman" w:hAnsi="Helvetica" w:cs="Helvetica"/>
                <w:b/>
                <w:bCs/>
                <w:color w:val="FFFFFF" w:themeColor="background1"/>
                <w:sz w:val="21"/>
                <w:szCs w:val="21"/>
                <w:lang w:val="de-AT" w:eastAsia="de-AT"/>
              </w:rPr>
            </w:pPr>
            <w:bookmarkStart w:id="3" w:name="X42d73a164da68f1cb8402858044757845bdcd08"/>
            <w:proofErr w:type="spellStart"/>
            <w:r w:rsidRPr="00EB7B9D">
              <w:rPr>
                <w:rFonts w:ascii="Helvetica" w:eastAsia="Times New Roman" w:hAnsi="Helvetica" w:cs="Helvetica"/>
                <w:b/>
                <w:bCs/>
                <w:color w:val="FFFFFF" w:themeColor="background1"/>
                <w:sz w:val="21"/>
                <w:szCs w:val="21"/>
                <w:lang w:val="de-AT" w:eastAsia="de-AT"/>
              </w:rPr>
              <w:t>Priority</w:t>
            </w:r>
            <w:proofErr w:type="spellEnd"/>
          </w:p>
        </w:tc>
        <w:tc>
          <w:tcPr>
            <w:tcW w:w="3251" w:type="dxa"/>
            <w:hideMark/>
          </w:tcPr>
          <w:p w14:paraId="288D8AEA" w14:textId="77777777" w:rsidR="00EB7B9D" w:rsidRPr="00EB7B9D" w:rsidRDefault="00EB7B9D" w:rsidP="00EB7B9D">
            <w:pPr>
              <w:spacing w:before="240" w:after="240"/>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sz w:val="21"/>
                <w:szCs w:val="21"/>
                <w:lang w:val="de-AT" w:eastAsia="de-AT"/>
              </w:rPr>
            </w:pPr>
            <w:r w:rsidRPr="00EB7B9D">
              <w:rPr>
                <w:rFonts w:ascii="Helvetica" w:eastAsia="Times New Roman" w:hAnsi="Helvetica" w:cs="Helvetica"/>
                <w:sz w:val="21"/>
                <w:szCs w:val="21"/>
                <w:lang w:val="de-AT" w:eastAsia="de-AT"/>
              </w:rPr>
              <w:t>Quality</w:t>
            </w:r>
          </w:p>
        </w:tc>
        <w:tc>
          <w:tcPr>
            <w:tcW w:w="4875" w:type="dxa"/>
            <w:hideMark/>
          </w:tcPr>
          <w:p w14:paraId="5916F505" w14:textId="77777777" w:rsidR="00EB7B9D" w:rsidRPr="00EB7B9D" w:rsidRDefault="00EB7B9D" w:rsidP="00EB7B9D">
            <w:pPr>
              <w:spacing w:before="240" w:after="240"/>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sz w:val="21"/>
                <w:szCs w:val="21"/>
                <w:lang w:val="de-AT" w:eastAsia="de-AT"/>
              </w:rPr>
            </w:pPr>
            <w:r w:rsidRPr="00EB7B9D">
              <w:rPr>
                <w:rFonts w:ascii="Helvetica" w:eastAsia="Times New Roman" w:hAnsi="Helvetica" w:cs="Helvetica"/>
                <w:sz w:val="21"/>
                <w:szCs w:val="21"/>
                <w:lang w:val="de-AT" w:eastAsia="de-AT"/>
              </w:rPr>
              <w:t>Motivation</w:t>
            </w:r>
          </w:p>
        </w:tc>
      </w:tr>
      <w:tr w:rsidR="00EB7B9D" w:rsidRPr="00EB7B9D" w14:paraId="2A9919A7" w14:textId="77777777" w:rsidTr="00EB7B9D">
        <w:trPr>
          <w:cnfStyle w:val="000000100000" w:firstRow="0" w:lastRow="0" w:firstColumn="0" w:lastColumn="0" w:oddVBand="0" w:evenVBand="0" w:oddHBand="1" w:evenHBand="0" w:firstRowFirstColumn="0" w:firstRowLastColumn="0" w:lastRowFirstColumn="0" w:lastRowLastColumn="0"/>
          <w:trHeight w:val="965"/>
        </w:trPr>
        <w:tc>
          <w:tcPr>
            <w:cnfStyle w:val="001000000000" w:firstRow="0" w:lastRow="0" w:firstColumn="1" w:lastColumn="0" w:oddVBand="0" w:evenVBand="0" w:oddHBand="0" w:evenHBand="0" w:firstRowFirstColumn="0" w:firstRowLastColumn="0" w:lastRowFirstColumn="0" w:lastRowLastColumn="0"/>
            <w:tcW w:w="0" w:type="auto"/>
            <w:hideMark/>
          </w:tcPr>
          <w:p w14:paraId="24D94F06" w14:textId="77777777" w:rsidR="00EB7B9D" w:rsidRPr="00EB7B9D" w:rsidRDefault="00EB7B9D" w:rsidP="00EB7B9D">
            <w:pPr>
              <w:spacing w:before="240" w:after="240"/>
              <w:rPr>
                <w:rFonts w:ascii="Helvetica" w:eastAsia="Times New Roman" w:hAnsi="Helvetica" w:cs="Helvetica"/>
                <w:sz w:val="21"/>
                <w:szCs w:val="21"/>
                <w:lang w:val="de-AT" w:eastAsia="de-AT"/>
              </w:rPr>
            </w:pPr>
            <w:r w:rsidRPr="00EB7B9D">
              <w:rPr>
                <w:rFonts w:ascii="Helvetica" w:eastAsia="Times New Roman" w:hAnsi="Helvetica" w:cs="Helvetica"/>
                <w:sz w:val="21"/>
                <w:szCs w:val="21"/>
                <w:lang w:val="de-AT" w:eastAsia="de-AT"/>
              </w:rPr>
              <w:t>1</w:t>
            </w:r>
          </w:p>
        </w:tc>
        <w:tc>
          <w:tcPr>
            <w:tcW w:w="3251" w:type="dxa"/>
            <w:hideMark/>
          </w:tcPr>
          <w:p w14:paraId="3FB9635C" w14:textId="77777777" w:rsidR="00EB7B9D" w:rsidRPr="00EB7B9D" w:rsidRDefault="00EB7B9D" w:rsidP="00EB7B9D">
            <w:pPr>
              <w:spacing w:before="240" w:after="24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sz w:val="21"/>
                <w:szCs w:val="21"/>
                <w:lang w:val="de-AT" w:eastAsia="de-AT"/>
              </w:rPr>
            </w:pPr>
            <w:proofErr w:type="spellStart"/>
            <w:r w:rsidRPr="00EB7B9D">
              <w:rPr>
                <w:rFonts w:ascii="Helvetica" w:eastAsia="Times New Roman" w:hAnsi="Helvetica" w:cs="Helvetica"/>
                <w:sz w:val="21"/>
                <w:szCs w:val="21"/>
                <w:lang w:val="de-AT" w:eastAsia="de-AT"/>
              </w:rPr>
              <w:t>Reliability</w:t>
            </w:r>
            <w:proofErr w:type="spellEnd"/>
            <w:r w:rsidRPr="00EB7B9D">
              <w:rPr>
                <w:rFonts w:ascii="Helvetica" w:eastAsia="Times New Roman" w:hAnsi="Helvetica" w:cs="Helvetica"/>
                <w:sz w:val="21"/>
                <w:szCs w:val="21"/>
                <w:lang w:val="de-AT" w:eastAsia="de-AT"/>
              </w:rPr>
              <w:t xml:space="preserve"> / </w:t>
            </w:r>
            <w:proofErr w:type="spellStart"/>
            <w:r w:rsidRPr="00EB7B9D">
              <w:rPr>
                <w:rFonts w:ascii="Helvetica" w:eastAsia="Times New Roman" w:hAnsi="Helvetica" w:cs="Helvetica"/>
                <w:sz w:val="21"/>
                <w:szCs w:val="21"/>
                <w:lang w:val="de-AT" w:eastAsia="de-AT"/>
              </w:rPr>
              <w:t>Stability</w:t>
            </w:r>
            <w:proofErr w:type="spellEnd"/>
          </w:p>
        </w:tc>
        <w:tc>
          <w:tcPr>
            <w:tcW w:w="4875" w:type="dxa"/>
            <w:hideMark/>
          </w:tcPr>
          <w:p w14:paraId="46259384" w14:textId="77777777" w:rsidR="00EB7B9D" w:rsidRPr="00EB7B9D" w:rsidRDefault="00EB7B9D" w:rsidP="00EB7B9D">
            <w:pPr>
              <w:spacing w:before="240" w:after="24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sz w:val="21"/>
                <w:szCs w:val="21"/>
                <w:lang w:eastAsia="de-AT"/>
              </w:rPr>
            </w:pPr>
            <w:r w:rsidRPr="00EB7B9D">
              <w:rPr>
                <w:rFonts w:ascii="Helvetica" w:eastAsia="Times New Roman" w:hAnsi="Helvetica" w:cs="Helvetica"/>
                <w:sz w:val="21"/>
                <w:szCs w:val="21"/>
                <w:lang w:eastAsia="de-AT"/>
              </w:rPr>
              <w:t>App should be stable and function without bugs and errors</w:t>
            </w:r>
          </w:p>
        </w:tc>
      </w:tr>
      <w:tr w:rsidR="00EB7B9D" w:rsidRPr="00EB7B9D" w14:paraId="540B7374" w14:textId="77777777" w:rsidTr="00EB7B9D">
        <w:trPr>
          <w:trHeight w:val="973"/>
        </w:trPr>
        <w:tc>
          <w:tcPr>
            <w:cnfStyle w:val="001000000000" w:firstRow="0" w:lastRow="0" w:firstColumn="1" w:lastColumn="0" w:oddVBand="0" w:evenVBand="0" w:oddHBand="0" w:evenHBand="0" w:firstRowFirstColumn="0" w:firstRowLastColumn="0" w:lastRowFirstColumn="0" w:lastRowLastColumn="0"/>
            <w:tcW w:w="0" w:type="auto"/>
            <w:hideMark/>
          </w:tcPr>
          <w:p w14:paraId="4E79E852" w14:textId="77777777" w:rsidR="00EB7B9D" w:rsidRPr="00EB7B9D" w:rsidRDefault="00EB7B9D" w:rsidP="00EB7B9D">
            <w:pPr>
              <w:spacing w:before="240" w:after="240"/>
              <w:rPr>
                <w:rFonts w:ascii="Helvetica" w:eastAsia="Times New Roman" w:hAnsi="Helvetica" w:cs="Helvetica"/>
                <w:sz w:val="21"/>
                <w:szCs w:val="21"/>
                <w:lang w:val="de-AT" w:eastAsia="de-AT"/>
              </w:rPr>
            </w:pPr>
            <w:r w:rsidRPr="00EB7B9D">
              <w:rPr>
                <w:rFonts w:ascii="Helvetica" w:eastAsia="Times New Roman" w:hAnsi="Helvetica" w:cs="Helvetica"/>
                <w:sz w:val="21"/>
                <w:szCs w:val="21"/>
                <w:lang w:val="de-AT" w:eastAsia="de-AT"/>
              </w:rPr>
              <w:t>2</w:t>
            </w:r>
          </w:p>
        </w:tc>
        <w:tc>
          <w:tcPr>
            <w:tcW w:w="3251" w:type="dxa"/>
            <w:hideMark/>
          </w:tcPr>
          <w:p w14:paraId="35D264A9" w14:textId="77777777" w:rsidR="00EB7B9D" w:rsidRPr="00EB7B9D" w:rsidRDefault="00EB7B9D" w:rsidP="00EB7B9D">
            <w:pPr>
              <w:spacing w:before="240" w:after="24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sz w:val="21"/>
                <w:szCs w:val="21"/>
                <w:lang w:val="de-AT" w:eastAsia="de-AT"/>
              </w:rPr>
            </w:pPr>
            <w:r w:rsidRPr="00EB7B9D">
              <w:rPr>
                <w:rFonts w:ascii="Helvetica" w:eastAsia="Times New Roman" w:hAnsi="Helvetica" w:cs="Helvetica"/>
                <w:sz w:val="21"/>
                <w:szCs w:val="21"/>
                <w:lang w:val="de-AT" w:eastAsia="de-AT"/>
              </w:rPr>
              <w:t>Performance Efficiency</w:t>
            </w:r>
          </w:p>
        </w:tc>
        <w:tc>
          <w:tcPr>
            <w:tcW w:w="4875" w:type="dxa"/>
            <w:hideMark/>
          </w:tcPr>
          <w:p w14:paraId="636C7D30" w14:textId="77777777" w:rsidR="00EB7B9D" w:rsidRPr="00EB7B9D" w:rsidRDefault="00EB7B9D" w:rsidP="00EB7B9D">
            <w:pPr>
              <w:spacing w:before="240" w:after="24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sz w:val="21"/>
                <w:szCs w:val="21"/>
                <w:lang w:eastAsia="de-AT"/>
              </w:rPr>
            </w:pPr>
            <w:r w:rsidRPr="00EB7B9D">
              <w:rPr>
                <w:rFonts w:ascii="Helvetica" w:eastAsia="Times New Roman" w:hAnsi="Helvetica" w:cs="Helvetica"/>
                <w:sz w:val="21"/>
                <w:szCs w:val="21"/>
                <w:lang w:eastAsia="de-AT"/>
              </w:rPr>
              <w:t>Fast load times despite high quality uploads</w:t>
            </w:r>
          </w:p>
        </w:tc>
      </w:tr>
      <w:tr w:rsidR="00EB7B9D" w:rsidRPr="00EB7B9D" w14:paraId="64ED8C9A" w14:textId="77777777" w:rsidTr="00EB7B9D">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0" w:type="auto"/>
            <w:hideMark/>
          </w:tcPr>
          <w:p w14:paraId="5658FAE3" w14:textId="77777777" w:rsidR="00EB7B9D" w:rsidRPr="00EB7B9D" w:rsidRDefault="00EB7B9D" w:rsidP="00EB7B9D">
            <w:pPr>
              <w:spacing w:before="240" w:after="240"/>
              <w:rPr>
                <w:rFonts w:ascii="Helvetica" w:eastAsia="Times New Roman" w:hAnsi="Helvetica" w:cs="Helvetica"/>
                <w:sz w:val="21"/>
                <w:szCs w:val="21"/>
                <w:lang w:val="de-AT" w:eastAsia="de-AT"/>
              </w:rPr>
            </w:pPr>
            <w:r w:rsidRPr="00EB7B9D">
              <w:rPr>
                <w:rFonts w:ascii="Helvetica" w:eastAsia="Times New Roman" w:hAnsi="Helvetica" w:cs="Helvetica"/>
                <w:sz w:val="21"/>
                <w:szCs w:val="21"/>
                <w:lang w:val="de-AT" w:eastAsia="de-AT"/>
              </w:rPr>
              <w:t>3</w:t>
            </w:r>
          </w:p>
        </w:tc>
        <w:tc>
          <w:tcPr>
            <w:tcW w:w="3251" w:type="dxa"/>
            <w:hideMark/>
          </w:tcPr>
          <w:p w14:paraId="2E9DB6D3" w14:textId="77777777" w:rsidR="00EB7B9D" w:rsidRPr="00EB7B9D" w:rsidRDefault="00EB7B9D" w:rsidP="00EB7B9D">
            <w:pPr>
              <w:spacing w:before="240" w:after="24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sz w:val="21"/>
                <w:szCs w:val="21"/>
                <w:lang w:val="de-AT" w:eastAsia="de-AT"/>
              </w:rPr>
            </w:pPr>
            <w:proofErr w:type="spellStart"/>
            <w:r w:rsidRPr="00EB7B9D">
              <w:rPr>
                <w:rFonts w:ascii="Helvetica" w:eastAsia="Times New Roman" w:hAnsi="Helvetica" w:cs="Helvetica"/>
                <w:sz w:val="21"/>
                <w:szCs w:val="21"/>
                <w:lang w:val="de-AT" w:eastAsia="de-AT"/>
              </w:rPr>
              <w:t>Operability</w:t>
            </w:r>
            <w:proofErr w:type="spellEnd"/>
            <w:r w:rsidRPr="00EB7B9D">
              <w:rPr>
                <w:rFonts w:ascii="Helvetica" w:eastAsia="Times New Roman" w:hAnsi="Helvetica" w:cs="Helvetica"/>
                <w:sz w:val="21"/>
                <w:szCs w:val="21"/>
                <w:lang w:val="de-AT" w:eastAsia="de-AT"/>
              </w:rPr>
              <w:t xml:space="preserve"> / Usability</w:t>
            </w:r>
          </w:p>
        </w:tc>
        <w:tc>
          <w:tcPr>
            <w:tcW w:w="4875" w:type="dxa"/>
            <w:hideMark/>
          </w:tcPr>
          <w:p w14:paraId="737B86C1" w14:textId="77777777" w:rsidR="00EB7B9D" w:rsidRPr="00EB7B9D" w:rsidRDefault="00EB7B9D" w:rsidP="00EB7B9D">
            <w:pPr>
              <w:spacing w:before="240" w:after="24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sz w:val="21"/>
                <w:szCs w:val="21"/>
                <w:lang w:eastAsia="de-AT"/>
              </w:rPr>
            </w:pPr>
            <w:r w:rsidRPr="00EB7B9D">
              <w:rPr>
                <w:rFonts w:ascii="Helvetica" w:eastAsia="Times New Roman" w:hAnsi="Helvetica" w:cs="Helvetica"/>
                <w:sz w:val="21"/>
                <w:szCs w:val="21"/>
                <w:lang w:eastAsia="de-AT"/>
              </w:rPr>
              <w:t>App should be user friendly and easy to understand &amp; navigate</w:t>
            </w:r>
          </w:p>
        </w:tc>
      </w:tr>
    </w:tbl>
    <w:p w14:paraId="19E7CA8C" w14:textId="77777777" w:rsidR="00EB7B9D" w:rsidRDefault="00EB7B9D">
      <w:pPr>
        <w:pStyle w:val="berschrift2"/>
      </w:pPr>
    </w:p>
    <w:p w14:paraId="67010148" w14:textId="77777777" w:rsidR="001554F7" w:rsidRDefault="001554F7">
      <w:pPr>
        <w:rPr>
          <w:rFonts w:asciiTheme="majorHAnsi" w:eastAsiaTheme="majorEastAsia" w:hAnsiTheme="majorHAnsi" w:cstheme="majorBidi"/>
          <w:b/>
          <w:bCs/>
          <w:color w:val="4F81BD" w:themeColor="accent1"/>
          <w:sz w:val="28"/>
          <w:szCs w:val="28"/>
        </w:rPr>
      </w:pPr>
      <w:r>
        <w:br w:type="page"/>
      </w:r>
    </w:p>
    <w:p w14:paraId="011A22E8" w14:textId="110AD102" w:rsidR="008F4B6A" w:rsidRDefault="00000000">
      <w:pPr>
        <w:pStyle w:val="berschrift2"/>
      </w:pPr>
      <w:r>
        <w:lastRenderedPageBreak/>
        <w:t>Stakeholders</w:t>
      </w:r>
      <w:bookmarkEnd w:id="3"/>
    </w:p>
    <w:tbl>
      <w:tblPr>
        <w:tblStyle w:val="Table"/>
        <w:tblW w:w="5000" w:type="pct"/>
        <w:tblLook w:val="0020" w:firstRow="1" w:lastRow="0" w:firstColumn="0" w:lastColumn="0" w:noHBand="0" w:noVBand="0"/>
      </w:tblPr>
      <w:tblGrid>
        <w:gridCol w:w="8964"/>
        <w:gridCol w:w="221"/>
        <w:gridCol w:w="221"/>
      </w:tblGrid>
      <w:tr w:rsidR="008F4B6A" w14:paraId="2ABC4B22" w14:textId="77777777">
        <w:tc>
          <w:tcPr>
            <w:tcW w:w="0" w:type="auto"/>
          </w:tcPr>
          <w:p w14:paraId="66C209E8" w14:textId="77777777" w:rsidR="008F4B6A" w:rsidRDefault="008F4B6A" w:rsidP="001554F7"/>
          <w:tbl>
            <w:tblPr>
              <w:tblStyle w:val="Gitternetztabelle4Akzent1"/>
              <w:tblW w:w="10214" w:type="dxa"/>
              <w:tblLook w:val="04A0" w:firstRow="1" w:lastRow="0" w:firstColumn="1" w:lastColumn="0" w:noHBand="0" w:noVBand="1"/>
            </w:tblPr>
            <w:tblGrid>
              <w:gridCol w:w="3421"/>
              <w:gridCol w:w="6793"/>
            </w:tblGrid>
            <w:tr w:rsidR="001554F7" w:rsidRPr="001554F7" w14:paraId="2F4F4204" w14:textId="77777777" w:rsidTr="001554F7">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0" w:type="auto"/>
                  <w:hideMark/>
                </w:tcPr>
                <w:p w14:paraId="4BCF68B7" w14:textId="77777777" w:rsidR="001554F7" w:rsidRPr="001554F7" w:rsidRDefault="001554F7" w:rsidP="001554F7">
                  <w:pPr>
                    <w:spacing w:before="240" w:after="240"/>
                    <w:jc w:val="center"/>
                    <w:rPr>
                      <w:rFonts w:ascii="Helvetica" w:eastAsia="Times New Roman" w:hAnsi="Helvetica" w:cs="Helvetica"/>
                      <w:b/>
                      <w:bCs/>
                      <w:color w:val="FFFFFF" w:themeColor="background1"/>
                      <w:sz w:val="21"/>
                      <w:szCs w:val="21"/>
                      <w:lang w:val="de-AT" w:eastAsia="de-AT"/>
                    </w:rPr>
                  </w:pPr>
                  <w:proofErr w:type="spellStart"/>
                  <w:r w:rsidRPr="001554F7">
                    <w:rPr>
                      <w:rFonts w:ascii="Helvetica" w:eastAsia="Times New Roman" w:hAnsi="Helvetica" w:cs="Helvetica"/>
                      <w:b/>
                      <w:bCs/>
                      <w:color w:val="FFFFFF" w:themeColor="background1"/>
                      <w:sz w:val="21"/>
                      <w:szCs w:val="21"/>
                      <w:lang w:val="de-AT" w:eastAsia="de-AT"/>
                    </w:rPr>
                    <w:t>Role</w:t>
                  </w:r>
                  <w:proofErr w:type="spellEnd"/>
                  <w:r w:rsidRPr="001554F7">
                    <w:rPr>
                      <w:rFonts w:ascii="Helvetica" w:eastAsia="Times New Roman" w:hAnsi="Helvetica" w:cs="Helvetica"/>
                      <w:b/>
                      <w:bCs/>
                      <w:color w:val="FFFFFF" w:themeColor="background1"/>
                      <w:sz w:val="21"/>
                      <w:szCs w:val="21"/>
                      <w:lang w:val="de-AT" w:eastAsia="de-AT"/>
                    </w:rPr>
                    <w:t xml:space="preserve"> / Name</w:t>
                  </w:r>
                </w:p>
              </w:tc>
              <w:tc>
                <w:tcPr>
                  <w:tcW w:w="0" w:type="auto"/>
                  <w:hideMark/>
                </w:tcPr>
                <w:p w14:paraId="6EF104BA" w14:textId="77777777" w:rsidR="001554F7" w:rsidRPr="001554F7" w:rsidRDefault="001554F7" w:rsidP="001554F7">
                  <w:pPr>
                    <w:spacing w:before="240" w:after="240"/>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sz w:val="21"/>
                      <w:szCs w:val="21"/>
                      <w:lang w:val="de-AT" w:eastAsia="de-AT"/>
                    </w:rPr>
                  </w:pPr>
                  <w:proofErr w:type="spellStart"/>
                  <w:r w:rsidRPr="001554F7">
                    <w:rPr>
                      <w:rFonts w:ascii="Helvetica" w:eastAsia="Times New Roman" w:hAnsi="Helvetica" w:cs="Helvetica"/>
                      <w:sz w:val="21"/>
                      <w:szCs w:val="21"/>
                      <w:lang w:val="de-AT" w:eastAsia="de-AT"/>
                    </w:rPr>
                    <w:t>Expectations</w:t>
                  </w:r>
                  <w:proofErr w:type="spellEnd"/>
                </w:p>
              </w:tc>
            </w:tr>
            <w:tr w:rsidR="001554F7" w:rsidRPr="001554F7" w14:paraId="5F452231" w14:textId="77777777" w:rsidTr="001554F7">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0" w:type="auto"/>
                  <w:hideMark/>
                </w:tcPr>
                <w:p w14:paraId="0EA46368" w14:textId="77777777" w:rsidR="001554F7" w:rsidRPr="001554F7" w:rsidRDefault="001554F7" w:rsidP="001554F7">
                  <w:pPr>
                    <w:spacing w:before="240" w:after="240"/>
                    <w:rPr>
                      <w:rFonts w:ascii="Helvetica" w:eastAsia="Times New Roman" w:hAnsi="Helvetica" w:cs="Helvetica"/>
                      <w:sz w:val="21"/>
                      <w:szCs w:val="21"/>
                      <w:lang w:val="de-AT" w:eastAsia="de-AT"/>
                    </w:rPr>
                  </w:pPr>
                  <w:r w:rsidRPr="001554F7">
                    <w:rPr>
                      <w:rFonts w:ascii="Helvetica" w:eastAsia="Times New Roman" w:hAnsi="Helvetica" w:cs="Helvetica"/>
                      <w:sz w:val="21"/>
                      <w:szCs w:val="21"/>
                      <w:lang w:val="de-AT" w:eastAsia="de-AT"/>
                    </w:rPr>
                    <w:t>User (</w:t>
                  </w:r>
                  <w:proofErr w:type="spellStart"/>
                  <w:r w:rsidRPr="001554F7">
                    <w:rPr>
                      <w:rFonts w:ascii="Helvetica" w:eastAsia="Times New Roman" w:hAnsi="Helvetica" w:cs="Helvetica"/>
                      <w:sz w:val="21"/>
                      <w:szCs w:val="21"/>
                      <w:lang w:val="de-AT" w:eastAsia="de-AT"/>
                    </w:rPr>
                    <w:t>photography</w:t>
                  </w:r>
                  <w:proofErr w:type="spellEnd"/>
                  <w:r w:rsidRPr="001554F7">
                    <w:rPr>
                      <w:rFonts w:ascii="Helvetica" w:eastAsia="Times New Roman" w:hAnsi="Helvetica" w:cs="Helvetica"/>
                      <w:sz w:val="21"/>
                      <w:szCs w:val="21"/>
                      <w:lang w:val="de-AT" w:eastAsia="de-AT"/>
                    </w:rPr>
                    <w:t xml:space="preserve"> </w:t>
                  </w:r>
                  <w:proofErr w:type="spellStart"/>
                  <w:r w:rsidRPr="001554F7">
                    <w:rPr>
                      <w:rFonts w:ascii="Helvetica" w:eastAsia="Times New Roman" w:hAnsi="Helvetica" w:cs="Helvetica"/>
                      <w:sz w:val="21"/>
                      <w:szCs w:val="21"/>
                      <w:lang w:val="de-AT" w:eastAsia="de-AT"/>
                    </w:rPr>
                    <w:t>enthusiasts</w:t>
                  </w:r>
                  <w:proofErr w:type="spellEnd"/>
                  <w:r w:rsidRPr="001554F7">
                    <w:rPr>
                      <w:rFonts w:ascii="Helvetica" w:eastAsia="Times New Roman" w:hAnsi="Helvetica" w:cs="Helvetica"/>
                      <w:sz w:val="21"/>
                      <w:szCs w:val="21"/>
                      <w:lang w:val="de-AT" w:eastAsia="de-AT"/>
                    </w:rPr>
                    <w:t>)</w:t>
                  </w:r>
                </w:p>
              </w:tc>
              <w:tc>
                <w:tcPr>
                  <w:tcW w:w="0" w:type="auto"/>
                  <w:hideMark/>
                </w:tcPr>
                <w:p w14:paraId="538638FD" w14:textId="77777777" w:rsidR="001554F7" w:rsidRPr="001554F7" w:rsidRDefault="001554F7" w:rsidP="001554F7">
                  <w:pPr>
                    <w:spacing w:before="240" w:after="24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sz w:val="21"/>
                      <w:szCs w:val="21"/>
                      <w:lang w:eastAsia="de-AT"/>
                    </w:rPr>
                  </w:pPr>
                  <w:r w:rsidRPr="001554F7">
                    <w:rPr>
                      <w:rFonts w:ascii="Helvetica" w:eastAsia="Times New Roman" w:hAnsi="Helvetica" w:cs="Helvetica"/>
                      <w:sz w:val="21"/>
                      <w:szCs w:val="21"/>
                      <w:lang w:eastAsia="de-AT"/>
                    </w:rPr>
                    <w:t>upload images and interact with friends &amp; family</w:t>
                  </w:r>
                </w:p>
              </w:tc>
            </w:tr>
            <w:tr w:rsidR="001554F7" w:rsidRPr="001554F7" w14:paraId="2B17B7DD" w14:textId="77777777" w:rsidTr="001554F7">
              <w:trPr>
                <w:trHeight w:val="639"/>
              </w:trPr>
              <w:tc>
                <w:tcPr>
                  <w:cnfStyle w:val="001000000000" w:firstRow="0" w:lastRow="0" w:firstColumn="1" w:lastColumn="0" w:oddVBand="0" w:evenVBand="0" w:oddHBand="0" w:evenHBand="0" w:firstRowFirstColumn="0" w:firstRowLastColumn="0" w:lastRowFirstColumn="0" w:lastRowLastColumn="0"/>
                  <w:tcW w:w="0" w:type="auto"/>
                  <w:hideMark/>
                </w:tcPr>
                <w:p w14:paraId="7A3D9B4C" w14:textId="77777777" w:rsidR="001554F7" w:rsidRPr="001554F7" w:rsidRDefault="001554F7" w:rsidP="001554F7">
                  <w:pPr>
                    <w:spacing w:before="240" w:after="240"/>
                    <w:rPr>
                      <w:rFonts w:ascii="Helvetica" w:eastAsia="Times New Roman" w:hAnsi="Helvetica" w:cs="Helvetica"/>
                      <w:sz w:val="21"/>
                      <w:szCs w:val="21"/>
                      <w:lang w:val="de-AT" w:eastAsia="de-AT"/>
                    </w:rPr>
                  </w:pPr>
                  <w:proofErr w:type="gramStart"/>
                  <w:r w:rsidRPr="001554F7">
                    <w:rPr>
                      <w:rFonts w:ascii="Helvetica" w:eastAsia="Times New Roman" w:hAnsi="Helvetica" w:cs="Helvetica"/>
                      <w:sz w:val="21"/>
                      <w:szCs w:val="21"/>
                      <w:lang w:val="de-AT" w:eastAsia="de-AT"/>
                    </w:rPr>
                    <w:t>Marketing Manager</w:t>
                  </w:r>
                  <w:proofErr w:type="gramEnd"/>
                </w:p>
              </w:tc>
              <w:tc>
                <w:tcPr>
                  <w:tcW w:w="0" w:type="auto"/>
                  <w:hideMark/>
                </w:tcPr>
                <w:p w14:paraId="287BA939" w14:textId="77777777" w:rsidR="001554F7" w:rsidRPr="001554F7" w:rsidRDefault="001554F7" w:rsidP="001554F7">
                  <w:pPr>
                    <w:spacing w:before="240" w:after="24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sz w:val="21"/>
                      <w:szCs w:val="21"/>
                      <w:lang w:eastAsia="de-AT"/>
                    </w:rPr>
                  </w:pPr>
                  <w:r w:rsidRPr="001554F7">
                    <w:rPr>
                      <w:rFonts w:ascii="Helvetica" w:eastAsia="Times New Roman" w:hAnsi="Helvetica" w:cs="Helvetica"/>
                      <w:sz w:val="21"/>
                      <w:szCs w:val="21"/>
                      <w:lang w:eastAsia="de-AT"/>
                    </w:rPr>
                    <w:t>high quality picture sharing app that appeals to a wide target audience</w:t>
                  </w:r>
                </w:p>
              </w:tc>
            </w:tr>
            <w:tr w:rsidR="001554F7" w:rsidRPr="001554F7" w14:paraId="67239B7B" w14:textId="77777777" w:rsidTr="001554F7">
              <w:trPr>
                <w:cnfStyle w:val="000000100000" w:firstRow="0" w:lastRow="0" w:firstColumn="0" w:lastColumn="0" w:oddVBand="0" w:evenVBand="0" w:oddHBand="1"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0" w:type="auto"/>
                  <w:hideMark/>
                </w:tcPr>
                <w:p w14:paraId="47F5700D" w14:textId="77777777" w:rsidR="001554F7" w:rsidRPr="001554F7" w:rsidRDefault="001554F7" w:rsidP="001554F7">
                  <w:pPr>
                    <w:spacing w:before="240" w:after="240"/>
                    <w:rPr>
                      <w:rFonts w:ascii="Helvetica" w:eastAsia="Times New Roman" w:hAnsi="Helvetica" w:cs="Helvetica"/>
                      <w:sz w:val="21"/>
                      <w:szCs w:val="21"/>
                      <w:lang w:val="de-AT" w:eastAsia="de-AT"/>
                    </w:rPr>
                  </w:pPr>
                  <w:r w:rsidRPr="001554F7">
                    <w:rPr>
                      <w:rFonts w:ascii="Helvetica" w:eastAsia="Times New Roman" w:hAnsi="Helvetica" w:cs="Helvetica"/>
                      <w:sz w:val="21"/>
                      <w:szCs w:val="21"/>
                      <w:lang w:val="de-AT" w:eastAsia="de-AT"/>
                    </w:rPr>
                    <w:t>Project Manager</w:t>
                  </w:r>
                </w:p>
              </w:tc>
              <w:tc>
                <w:tcPr>
                  <w:tcW w:w="0" w:type="auto"/>
                  <w:hideMark/>
                </w:tcPr>
                <w:p w14:paraId="2DD8899A" w14:textId="77777777" w:rsidR="001554F7" w:rsidRPr="001554F7" w:rsidRDefault="001554F7" w:rsidP="001554F7">
                  <w:pPr>
                    <w:spacing w:before="240" w:after="24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sz w:val="21"/>
                      <w:szCs w:val="21"/>
                      <w:lang w:eastAsia="de-AT"/>
                    </w:rPr>
                  </w:pPr>
                  <w:r w:rsidRPr="001554F7">
                    <w:rPr>
                      <w:rFonts w:ascii="Helvetica" w:eastAsia="Times New Roman" w:hAnsi="Helvetica" w:cs="Helvetica"/>
                      <w:sz w:val="21"/>
                      <w:szCs w:val="21"/>
                      <w:lang w:eastAsia="de-AT"/>
                    </w:rPr>
                    <w:t>transparent risk management and quality assurance within budget</w:t>
                  </w:r>
                </w:p>
              </w:tc>
            </w:tr>
            <w:tr w:rsidR="001554F7" w:rsidRPr="001554F7" w14:paraId="03825278" w14:textId="77777777" w:rsidTr="001554F7">
              <w:trPr>
                <w:trHeight w:val="533"/>
              </w:trPr>
              <w:tc>
                <w:tcPr>
                  <w:cnfStyle w:val="001000000000" w:firstRow="0" w:lastRow="0" w:firstColumn="1" w:lastColumn="0" w:oddVBand="0" w:evenVBand="0" w:oddHBand="0" w:evenHBand="0" w:firstRowFirstColumn="0" w:firstRowLastColumn="0" w:lastRowFirstColumn="0" w:lastRowLastColumn="0"/>
                  <w:tcW w:w="0" w:type="auto"/>
                  <w:hideMark/>
                </w:tcPr>
                <w:p w14:paraId="5C10A2E9" w14:textId="77777777" w:rsidR="001554F7" w:rsidRPr="001554F7" w:rsidRDefault="001554F7" w:rsidP="001554F7">
                  <w:pPr>
                    <w:spacing w:before="240" w:after="240"/>
                    <w:rPr>
                      <w:rFonts w:ascii="Helvetica" w:eastAsia="Times New Roman" w:hAnsi="Helvetica" w:cs="Helvetica"/>
                      <w:sz w:val="21"/>
                      <w:szCs w:val="21"/>
                      <w:lang w:val="de-AT" w:eastAsia="de-AT"/>
                    </w:rPr>
                  </w:pPr>
                  <w:r w:rsidRPr="001554F7">
                    <w:rPr>
                      <w:rFonts w:ascii="Helvetica" w:eastAsia="Times New Roman" w:hAnsi="Helvetica" w:cs="Helvetica"/>
                      <w:sz w:val="21"/>
                      <w:szCs w:val="21"/>
                      <w:lang w:val="de-AT" w:eastAsia="de-AT"/>
                    </w:rPr>
                    <w:t>Lead Developer</w:t>
                  </w:r>
                </w:p>
              </w:tc>
              <w:tc>
                <w:tcPr>
                  <w:tcW w:w="0" w:type="auto"/>
                  <w:hideMark/>
                </w:tcPr>
                <w:p w14:paraId="0546ADB3" w14:textId="77777777" w:rsidR="001554F7" w:rsidRPr="001554F7" w:rsidRDefault="001554F7" w:rsidP="001554F7">
                  <w:pPr>
                    <w:spacing w:before="240" w:after="240"/>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sz w:val="21"/>
                      <w:szCs w:val="21"/>
                      <w:lang w:eastAsia="de-AT"/>
                    </w:rPr>
                  </w:pPr>
                  <w:r w:rsidRPr="001554F7">
                    <w:rPr>
                      <w:rFonts w:ascii="Helvetica" w:eastAsia="Times New Roman" w:hAnsi="Helvetica" w:cs="Helvetica"/>
                      <w:sz w:val="21"/>
                      <w:szCs w:val="21"/>
                      <w:lang w:eastAsia="de-AT"/>
                    </w:rPr>
                    <w:t>code quality standards &amp; cross platform integration</w:t>
                  </w:r>
                </w:p>
              </w:tc>
            </w:tr>
            <w:tr w:rsidR="001554F7" w:rsidRPr="001554F7" w14:paraId="47CA5DD7" w14:textId="77777777" w:rsidTr="001554F7">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0" w:type="auto"/>
                  <w:hideMark/>
                </w:tcPr>
                <w:p w14:paraId="39A2800A" w14:textId="77777777" w:rsidR="001554F7" w:rsidRPr="001554F7" w:rsidRDefault="001554F7" w:rsidP="001554F7">
                  <w:pPr>
                    <w:spacing w:before="240" w:after="240"/>
                    <w:rPr>
                      <w:rFonts w:ascii="Helvetica" w:eastAsia="Times New Roman" w:hAnsi="Helvetica" w:cs="Helvetica"/>
                      <w:sz w:val="21"/>
                      <w:szCs w:val="21"/>
                      <w:lang w:val="de-AT" w:eastAsia="de-AT"/>
                    </w:rPr>
                  </w:pPr>
                  <w:r w:rsidRPr="001554F7">
                    <w:rPr>
                      <w:rFonts w:ascii="Helvetica" w:eastAsia="Times New Roman" w:hAnsi="Helvetica" w:cs="Helvetica"/>
                      <w:sz w:val="21"/>
                      <w:szCs w:val="21"/>
                      <w:lang w:val="de-AT" w:eastAsia="de-AT"/>
                    </w:rPr>
                    <w:t>UX / UI Designer</w:t>
                  </w:r>
                </w:p>
              </w:tc>
              <w:tc>
                <w:tcPr>
                  <w:tcW w:w="0" w:type="auto"/>
                  <w:hideMark/>
                </w:tcPr>
                <w:p w14:paraId="2A16CD2F" w14:textId="77777777" w:rsidR="001554F7" w:rsidRPr="001554F7" w:rsidRDefault="001554F7" w:rsidP="001554F7">
                  <w:pPr>
                    <w:spacing w:before="240" w:after="240"/>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sz w:val="21"/>
                      <w:szCs w:val="21"/>
                      <w:lang w:eastAsia="de-AT"/>
                    </w:rPr>
                  </w:pPr>
                  <w:r w:rsidRPr="001554F7">
                    <w:rPr>
                      <w:rFonts w:ascii="Helvetica" w:eastAsia="Times New Roman" w:hAnsi="Helvetica" w:cs="Helvetica"/>
                      <w:sz w:val="21"/>
                      <w:szCs w:val="21"/>
                      <w:lang w:eastAsia="de-AT"/>
                    </w:rPr>
                    <w:t>consistent, user-centered &amp; accessible design</w:t>
                  </w:r>
                </w:p>
              </w:tc>
            </w:tr>
          </w:tbl>
          <w:p w14:paraId="7BA8A1FB" w14:textId="0A3512B0" w:rsidR="001554F7" w:rsidRDefault="001554F7" w:rsidP="001554F7"/>
        </w:tc>
        <w:tc>
          <w:tcPr>
            <w:tcW w:w="0" w:type="auto"/>
          </w:tcPr>
          <w:p w14:paraId="0F5B033D" w14:textId="56ACAE3E" w:rsidR="008F4B6A" w:rsidRDefault="008F4B6A"/>
        </w:tc>
        <w:tc>
          <w:tcPr>
            <w:tcW w:w="0" w:type="auto"/>
          </w:tcPr>
          <w:p w14:paraId="3197E1C0" w14:textId="49262029" w:rsidR="008F4B6A" w:rsidRDefault="008F4B6A"/>
        </w:tc>
      </w:tr>
    </w:tbl>
    <w:p w14:paraId="149B1CAA" w14:textId="77777777" w:rsidR="008F4B6A" w:rsidRDefault="00000000">
      <w:pPr>
        <w:pStyle w:val="berschrift1"/>
      </w:pPr>
      <w:bookmarkStart w:id="4" w:name="section-architecture-constraints"/>
      <w:r>
        <w:t>Architecture Constraints</w:t>
      </w:r>
      <w:bookmarkEnd w:id="4"/>
    </w:p>
    <w:p w14:paraId="391813E3" w14:textId="77777777" w:rsidR="001554F7" w:rsidRDefault="001554F7" w:rsidP="001554F7">
      <w:pPr>
        <w:pStyle w:val="Textkrper"/>
      </w:pPr>
    </w:p>
    <w:tbl>
      <w:tblPr>
        <w:tblStyle w:val="Gitternetztabelle4Akzent1"/>
        <w:tblW w:w="0" w:type="auto"/>
        <w:tblLook w:val="04A0" w:firstRow="1" w:lastRow="0" w:firstColumn="1" w:lastColumn="0" w:noHBand="0" w:noVBand="1"/>
      </w:tblPr>
      <w:tblGrid>
        <w:gridCol w:w="1858"/>
        <w:gridCol w:w="2958"/>
        <w:gridCol w:w="4580"/>
      </w:tblGrid>
      <w:tr w:rsidR="001554F7" w14:paraId="06E29F53" w14:textId="77777777" w:rsidTr="00582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14:paraId="1C30ECAA" w14:textId="619C6E67" w:rsidR="001554F7" w:rsidRDefault="001554F7" w:rsidP="001554F7">
            <w:pPr>
              <w:pStyle w:val="Textkrper"/>
            </w:pPr>
            <w:r>
              <w:t>Type</w:t>
            </w:r>
          </w:p>
        </w:tc>
        <w:tc>
          <w:tcPr>
            <w:tcW w:w="2958" w:type="dxa"/>
          </w:tcPr>
          <w:p w14:paraId="1BF3FC31" w14:textId="1418A0E1" w:rsidR="001554F7" w:rsidRDefault="001554F7" w:rsidP="001554F7">
            <w:pPr>
              <w:pStyle w:val="Textkrper"/>
              <w:cnfStyle w:val="100000000000" w:firstRow="1" w:lastRow="0" w:firstColumn="0" w:lastColumn="0" w:oddVBand="0" w:evenVBand="0" w:oddHBand="0" w:evenHBand="0" w:firstRowFirstColumn="0" w:firstRowLastColumn="0" w:lastRowFirstColumn="0" w:lastRowLastColumn="0"/>
            </w:pPr>
            <w:r>
              <w:t>Constraints</w:t>
            </w:r>
          </w:p>
        </w:tc>
        <w:tc>
          <w:tcPr>
            <w:tcW w:w="4581" w:type="dxa"/>
          </w:tcPr>
          <w:p w14:paraId="7A1EB3BF" w14:textId="1F4DDB85" w:rsidR="001554F7" w:rsidRDefault="001554F7" w:rsidP="001554F7">
            <w:pPr>
              <w:pStyle w:val="Textkrper"/>
              <w:cnfStyle w:val="100000000000" w:firstRow="1" w:lastRow="0" w:firstColumn="0" w:lastColumn="0" w:oddVBand="0" w:evenVBand="0" w:oddHBand="0" w:evenHBand="0" w:firstRowFirstColumn="0" w:firstRowLastColumn="0" w:lastRowFirstColumn="0" w:lastRowLastColumn="0"/>
            </w:pPr>
            <w:r>
              <w:t>Background and / or motivation n</w:t>
            </w:r>
          </w:p>
        </w:tc>
      </w:tr>
      <w:tr w:rsidR="001554F7" w14:paraId="3A6C1697" w14:textId="77777777" w:rsidTr="00582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14:paraId="3F06ED39" w14:textId="5989E173" w:rsidR="001554F7" w:rsidRDefault="001554F7" w:rsidP="001554F7">
            <w:pPr>
              <w:pStyle w:val="Textkrper"/>
            </w:pPr>
            <w:r>
              <w:t>Technical</w:t>
            </w:r>
          </w:p>
        </w:tc>
        <w:tc>
          <w:tcPr>
            <w:tcW w:w="2958" w:type="dxa"/>
          </w:tcPr>
          <w:p w14:paraId="07C774C8" w14:textId="0BA78D83" w:rsidR="001554F7" w:rsidRDefault="001554F7" w:rsidP="001554F7">
            <w:pPr>
              <w:pStyle w:val="Textkrper"/>
              <w:cnfStyle w:val="000000100000" w:firstRow="0" w:lastRow="0" w:firstColumn="0" w:lastColumn="0" w:oddVBand="0" w:evenVBand="0" w:oddHBand="1" w:evenHBand="0" w:firstRowFirstColumn="0" w:firstRowLastColumn="0" w:lastRowFirstColumn="0" w:lastRowLastColumn="0"/>
            </w:pPr>
            <w:r>
              <w:t>Implementation in Flutter</w:t>
            </w:r>
          </w:p>
        </w:tc>
        <w:tc>
          <w:tcPr>
            <w:tcW w:w="4581" w:type="dxa"/>
          </w:tcPr>
          <w:p w14:paraId="09D7E4AA" w14:textId="6144EA36" w:rsidR="001554F7" w:rsidRDefault="001554F7" w:rsidP="001554F7">
            <w:pPr>
              <w:pStyle w:val="Textkrper"/>
              <w:numPr>
                <w:ilvl w:val="0"/>
                <w:numId w:val="24"/>
              </w:numPr>
              <w:cnfStyle w:val="000000100000" w:firstRow="0" w:lastRow="0" w:firstColumn="0" w:lastColumn="0" w:oddVBand="0" w:evenVBand="0" w:oddHBand="1" w:evenHBand="0" w:firstRowFirstColumn="0" w:firstRowLastColumn="0" w:lastRowFirstColumn="0" w:lastRowLastColumn="0"/>
            </w:pPr>
            <w:r>
              <w:t xml:space="preserve">App should be programmed in Flutter to cover iOS and Android </w:t>
            </w:r>
          </w:p>
        </w:tc>
      </w:tr>
      <w:tr w:rsidR="001554F7" w14:paraId="0D9038D9" w14:textId="77777777" w:rsidTr="005823A6">
        <w:tc>
          <w:tcPr>
            <w:cnfStyle w:val="001000000000" w:firstRow="0" w:lastRow="0" w:firstColumn="1" w:lastColumn="0" w:oddVBand="0" w:evenVBand="0" w:oddHBand="0" w:evenHBand="0" w:firstRowFirstColumn="0" w:firstRowLastColumn="0" w:lastRowFirstColumn="0" w:lastRowLastColumn="0"/>
            <w:tcW w:w="1857" w:type="dxa"/>
          </w:tcPr>
          <w:p w14:paraId="5FAB679C" w14:textId="7FDF41C0" w:rsidR="001554F7" w:rsidRDefault="001554F7" w:rsidP="001554F7">
            <w:pPr>
              <w:pStyle w:val="Textkrper"/>
            </w:pPr>
            <w:r>
              <w:t>Technical</w:t>
            </w:r>
          </w:p>
        </w:tc>
        <w:tc>
          <w:tcPr>
            <w:tcW w:w="2958" w:type="dxa"/>
          </w:tcPr>
          <w:p w14:paraId="4DB2B3D2" w14:textId="0AFB5513" w:rsidR="001554F7" w:rsidRDefault="001554F7" w:rsidP="001554F7">
            <w:pPr>
              <w:pStyle w:val="Textkrper"/>
              <w:cnfStyle w:val="000000000000" w:firstRow="0" w:lastRow="0" w:firstColumn="0" w:lastColumn="0" w:oddVBand="0" w:evenVBand="0" w:oddHBand="0" w:evenHBand="0" w:firstRowFirstColumn="0" w:firstRowLastColumn="0" w:lastRowFirstColumn="0" w:lastRowLastColumn="0"/>
            </w:pPr>
            <w:r>
              <w:t>Third party software/filters must be available under compatible open-source license &amp; installable via a package manager</w:t>
            </w:r>
          </w:p>
        </w:tc>
        <w:tc>
          <w:tcPr>
            <w:tcW w:w="4581" w:type="dxa"/>
          </w:tcPr>
          <w:p w14:paraId="738DFC89" w14:textId="616C1488" w:rsidR="001554F7" w:rsidRDefault="001554F7" w:rsidP="001554F7">
            <w:pPr>
              <w:pStyle w:val="Textkrper"/>
              <w:numPr>
                <w:ilvl w:val="0"/>
                <w:numId w:val="24"/>
              </w:numPr>
              <w:cnfStyle w:val="000000000000" w:firstRow="0" w:lastRow="0" w:firstColumn="0" w:lastColumn="0" w:oddVBand="0" w:evenVBand="0" w:oddHBand="0" w:evenHBand="0" w:firstRowFirstColumn="0" w:firstRowLastColumn="0" w:lastRowFirstColumn="0" w:lastRowLastColumn="0"/>
            </w:pPr>
            <w:r>
              <w:t>Developers/architect should be able to check out the sources, compile and run the application without problems.</w:t>
            </w:r>
          </w:p>
          <w:p w14:paraId="5BA96B8F" w14:textId="022E0201" w:rsidR="001554F7" w:rsidRDefault="001554F7" w:rsidP="001554F7">
            <w:pPr>
              <w:pStyle w:val="Textkrper"/>
              <w:numPr>
                <w:ilvl w:val="0"/>
                <w:numId w:val="24"/>
              </w:numPr>
              <w:cnfStyle w:val="000000000000" w:firstRow="0" w:lastRow="0" w:firstColumn="0" w:lastColumn="0" w:oddVBand="0" w:evenVBand="0" w:oddHBand="0" w:evenHBand="0" w:firstRowFirstColumn="0" w:firstRowLastColumn="0" w:lastRowFirstColumn="0" w:lastRowLastColumn="0"/>
            </w:pPr>
            <w:r>
              <w:t>External dependencies should be available via package manager/installer</w:t>
            </w:r>
          </w:p>
        </w:tc>
      </w:tr>
      <w:tr w:rsidR="001554F7" w14:paraId="1E4FBF49" w14:textId="77777777" w:rsidTr="00582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14:paraId="70E1A5E2" w14:textId="045DDAFE" w:rsidR="001554F7" w:rsidRDefault="001554F7" w:rsidP="001554F7">
            <w:pPr>
              <w:pStyle w:val="Textkrper"/>
            </w:pPr>
            <w:r>
              <w:t>Operating system</w:t>
            </w:r>
          </w:p>
        </w:tc>
        <w:tc>
          <w:tcPr>
            <w:tcW w:w="2958" w:type="dxa"/>
          </w:tcPr>
          <w:p w14:paraId="1BA5D321" w14:textId="54B56C4B" w:rsidR="001554F7" w:rsidRDefault="001554F7" w:rsidP="001554F7">
            <w:pPr>
              <w:pStyle w:val="Textkrper"/>
              <w:cnfStyle w:val="000000100000" w:firstRow="0" w:lastRow="0" w:firstColumn="0" w:lastColumn="0" w:oddVBand="0" w:evenVBand="0" w:oddHBand="1" w:evenHBand="0" w:firstRowFirstColumn="0" w:firstRowLastColumn="0" w:lastRowFirstColumn="0" w:lastRowLastColumn="0"/>
            </w:pPr>
            <w:r>
              <w:t>Mobile OS independent development</w:t>
            </w:r>
          </w:p>
        </w:tc>
        <w:tc>
          <w:tcPr>
            <w:tcW w:w="4581" w:type="dxa"/>
          </w:tcPr>
          <w:p w14:paraId="43A14E90" w14:textId="488F379C" w:rsidR="001554F7" w:rsidRDefault="001554F7" w:rsidP="001554F7">
            <w:pPr>
              <w:pStyle w:val="Textkrper"/>
              <w:numPr>
                <w:ilvl w:val="0"/>
                <w:numId w:val="24"/>
              </w:numPr>
              <w:cnfStyle w:val="000000100000" w:firstRow="0" w:lastRow="0" w:firstColumn="0" w:lastColumn="0" w:oddVBand="0" w:evenVBand="0" w:oddHBand="1" w:evenHBand="0" w:firstRowFirstColumn="0" w:firstRowLastColumn="0" w:lastRowFirstColumn="0" w:lastRowLastColumn="0"/>
            </w:pPr>
            <w:r>
              <w:t xml:space="preserve">Application should run on both </w:t>
            </w:r>
            <w:proofErr w:type="spellStart"/>
            <w:r>
              <w:t>iOs</w:t>
            </w:r>
            <w:proofErr w:type="spellEnd"/>
            <w:r>
              <w:t xml:space="preserve"> and Android</w:t>
            </w:r>
          </w:p>
        </w:tc>
      </w:tr>
      <w:tr w:rsidR="001554F7" w14:paraId="08E8748E" w14:textId="77777777" w:rsidTr="005823A6">
        <w:tc>
          <w:tcPr>
            <w:cnfStyle w:val="001000000000" w:firstRow="0" w:lastRow="0" w:firstColumn="1" w:lastColumn="0" w:oddVBand="0" w:evenVBand="0" w:oddHBand="0" w:evenHBand="0" w:firstRowFirstColumn="0" w:firstRowLastColumn="0" w:lastRowFirstColumn="0" w:lastRowLastColumn="0"/>
            <w:tcW w:w="1857" w:type="dxa"/>
          </w:tcPr>
          <w:p w14:paraId="746A063E" w14:textId="415ED803" w:rsidR="001554F7" w:rsidRDefault="001554F7" w:rsidP="001554F7">
            <w:pPr>
              <w:pStyle w:val="Textkrper"/>
            </w:pPr>
            <w:r>
              <w:t>Organizational</w:t>
            </w:r>
          </w:p>
        </w:tc>
        <w:tc>
          <w:tcPr>
            <w:tcW w:w="2958" w:type="dxa"/>
          </w:tcPr>
          <w:p w14:paraId="227E779B" w14:textId="7CEA1F41" w:rsidR="001554F7" w:rsidRDefault="001554F7" w:rsidP="001554F7">
            <w:pPr>
              <w:pStyle w:val="Textkrper"/>
              <w:cnfStyle w:val="000000000000" w:firstRow="0" w:lastRow="0" w:firstColumn="0" w:lastColumn="0" w:oddVBand="0" w:evenVBand="0" w:oddHBand="0" w:evenHBand="0" w:firstRowFirstColumn="0" w:firstRowLastColumn="0" w:lastRowFirstColumn="0" w:lastRowLastColumn="0"/>
            </w:pPr>
            <w:r>
              <w:t>Configuration and version control / management</w:t>
            </w:r>
          </w:p>
        </w:tc>
        <w:tc>
          <w:tcPr>
            <w:tcW w:w="4581" w:type="dxa"/>
          </w:tcPr>
          <w:p w14:paraId="68BF2B2E" w14:textId="692AADB2" w:rsidR="001554F7" w:rsidRDefault="001554F7" w:rsidP="001554F7">
            <w:pPr>
              <w:pStyle w:val="Textkrper"/>
              <w:cnfStyle w:val="000000000000" w:firstRow="0" w:lastRow="0" w:firstColumn="0" w:lastColumn="0" w:oddVBand="0" w:evenVBand="0" w:oddHBand="0" w:evenHBand="0" w:firstRowFirstColumn="0" w:firstRowLastColumn="0" w:lastRowFirstColumn="0" w:lastRowLastColumn="0"/>
            </w:pPr>
            <w:r>
              <w:t>Private git repository to manage commits.</w:t>
            </w:r>
          </w:p>
        </w:tc>
      </w:tr>
    </w:tbl>
    <w:p w14:paraId="53829370" w14:textId="77777777" w:rsidR="001554F7" w:rsidRPr="001554F7" w:rsidRDefault="001554F7" w:rsidP="001554F7">
      <w:pPr>
        <w:pStyle w:val="Textkrper"/>
      </w:pPr>
    </w:p>
    <w:p w14:paraId="09924080" w14:textId="77777777" w:rsidR="008F4B6A" w:rsidRPr="00B52715" w:rsidRDefault="00000000">
      <w:pPr>
        <w:pStyle w:val="berschrift1"/>
        <w:rPr>
          <w:highlight w:val="red"/>
        </w:rPr>
      </w:pPr>
      <w:bookmarkStart w:id="5" w:name="section-system-scope-and-context"/>
      <w:r w:rsidRPr="00B52715">
        <w:rPr>
          <w:highlight w:val="red"/>
        </w:rPr>
        <w:lastRenderedPageBreak/>
        <w:t>System Scope and Context</w:t>
      </w:r>
      <w:bookmarkEnd w:id="5"/>
    </w:p>
    <w:p w14:paraId="4AC117A3" w14:textId="77777777" w:rsidR="008F4B6A" w:rsidRPr="00B52715" w:rsidRDefault="00000000">
      <w:pPr>
        <w:pStyle w:val="FirstParagraph"/>
      </w:pPr>
      <w:r w:rsidRPr="00B52715">
        <w:rPr>
          <w:b/>
        </w:rPr>
        <w:t>Contents.</w:t>
      </w:r>
    </w:p>
    <w:p w14:paraId="6CB49756" w14:textId="77777777" w:rsidR="008F4B6A" w:rsidRPr="00B52715" w:rsidRDefault="00000000">
      <w:pPr>
        <w:pStyle w:val="Textkrper"/>
      </w:pPr>
      <w:r w:rsidRPr="00B52715">
        <w:t>System scope and context - as the name suggests - delimits your system (i.e. your scope) from all its communication partners (neighboring systems and users, i.e. the context of your system). It thereby specifies the external interfaces.</w:t>
      </w:r>
    </w:p>
    <w:p w14:paraId="671EB740" w14:textId="77777777" w:rsidR="008F4B6A" w:rsidRPr="00B52715" w:rsidRDefault="00000000">
      <w:pPr>
        <w:pStyle w:val="Textkrper"/>
      </w:pPr>
      <w:r w:rsidRPr="00B52715">
        <w:t>If necessary, differentiate the business context (domain specific inputs and outputs) from the technical context (channels, protocols, hardware).</w:t>
      </w:r>
    </w:p>
    <w:p w14:paraId="2068F994" w14:textId="77777777" w:rsidR="008F4B6A" w:rsidRPr="00B52715" w:rsidRDefault="00000000">
      <w:pPr>
        <w:pStyle w:val="Textkrper"/>
      </w:pPr>
      <w:r w:rsidRPr="00B52715">
        <w:rPr>
          <w:b/>
        </w:rPr>
        <w:t>Motivation.</w:t>
      </w:r>
    </w:p>
    <w:p w14:paraId="763B68BF" w14:textId="77777777" w:rsidR="008F4B6A" w:rsidRPr="00B52715" w:rsidRDefault="00000000">
      <w:pPr>
        <w:pStyle w:val="Textkrper"/>
      </w:pPr>
      <w:r w:rsidRPr="00B52715">
        <w:t>The domain interfaces and technical interfaces to communication partners are among your system’s most critical aspects. Make sure that you completely understand them.</w:t>
      </w:r>
    </w:p>
    <w:p w14:paraId="602E5A40" w14:textId="77777777" w:rsidR="008F4B6A" w:rsidRPr="00B52715" w:rsidRDefault="00000000">
      <w:pPr>
        <w:pStyle w:val="Textkrper"/>
      </w:pPr>
      <w:r w:rsidRPr="00B52715">
        <w:rPr>
          <w:b/>
        </w:rPr>
        <w:t>Form.</w:t>
      </w:r>
    </w:p>
    <w:p w14:paraId="6D49349F" w14:textId="77777777" w:rsidR="008F4B6A" w:rsidRPr="00B52715" w:rsidRDefault="00000000">
      <w:pPr>
        <w:pStyle w:val="Textkrper"/>
      </w:pPr>
      <w:r w:rsidRPr="00B52715">
        <w:t>Various options:</w:t>
      </w:r>
    </w:p>
    <w:p w14:paraId="2C749CC4" w14:textId="77777777" w:rsidR="008F4B6A" w:rsidRPr="00B52715" w:rsidRDefault="00000000">
      <w:pPr>
        <w:numPr>
          <w:ilvl w:val="0"/>
          <w:numId w:val="4"/>
        </w:numPr>
      </w:pPr>
      <w:r w:rsidRPr="00B52715">
        <w:t>Context diagrams</w:t>
      </w:r>
    </w:p>
    <w:p w14:paraId="10AEDF5A" w14:textId="77777777" w:rsidR="008F4B6A" w:rsidRPr="00B52715" w:rsidRDefault="00000000">
      <w:pPr>
        <w:numPr>
          <w:ilvl w:val="0"/>
          <w:numId w:val="4"/>
        </w:numPr>
      </w:pPr>
      <w:r w:rsidRPr="00B52715">
        <w:t>Lists of communication partners and their interfaces.</w:t>
      </w:r>
    </w:p>
    <w:p w14:paraId="1FBB3280" w14:textId="77777777" w:rsidR="008F4B6A" w:rsidRDefault="00000000">
      <w:pPr>
        <w:pStyle w:val="berschrift2"/>
      </w:pPr>
      <w:bookmarkStart w:id="6" w:name="X05493b645af342a3a1f773b38e005df6f818ccd"/>
      <w:r>
        <w:lastRenderedPageBreak/>
        <w:t>Business Context</w:t>
      </w:r>
      <w:bookmarkEnd w:id="6"/>
    </w:p>
    <w:p w14:paraId="1D390016" w14:textId="77777777" w:rsidR="005823A6" w:rsidRDefault="005823A6">
      <w:pPr>
        <w:pStyle w:val="berschrift2"/>
      </w:pPr>
      <w:bookmarkStart w:id="7" w:name="Xa0941b5683cd0168c40f56931129feaf0319077"/>
    </w:p>
    <w:p w14:paraId="56361404" w14:textId="2F9BCE54" w:rsidR="005823A6" w:rsidRDefault="005823A6">
      <w:pPr>
        <w:pStyle w:val="berschrift2"/>
      </w:pPr>
      <w:r w:rsidRPr="005823A6">
        <w:drawing>
          <wp:inline distT="0" distB="0" distL="0" distR="0" wp14:anchorId="074742C3" wp14:editId="53D8E8F0">
            <wp:extent cx="5277091" cy="3907155"/>
            <wp:effectExtent l="0" t="0" r="0" b="0"/>
            <wp:docPr id="7" name="Grafik 6" descr="Ein Bild, das Text, Diagramm, Reihe, Plan enthält.&#10;&#10;Automatisch generierte Beschreibung">
              <a:extLst xmlns:a="http://schemas.openxmlformats.org/drawingml/2006/main">
                <a:ext uri="{FF2B5EF4-FFF2-40B4-BE49-F238E27FC236}">
                  <a16:creationId xmlns:a16="http://schemas.microsoft.com/office/drawing/2014/main" id="{7E81484B-51B1-3DB6-9994-D8D3753BA6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6" descr="Ein Bild, das Text, Diagramm, Reihe, Plan enthält.&#10;&#10;Automatisch generierte Beschreibung">
                      <a:extLst>
                        <a:ext uri="{FF2B5EF4-FFF2-40B4-BE49-F238E27FC236}">
                          <a16:creationId xmlns:a16="http://schemas.microsoft.com/office/drawing/2014/main" id="{7E81484B-51B1-3DB6-9994-D8D3753BA6E5}"/>
                        </a:ext>
                      </a:extLst>
                    </pic:cNvPr>
                    <pic:cNvPicPr>
                      <a:picLocks noChangeAspect="1"/>
                    </pic:cNvPicPr>
                  </pic:nvPicPr>
                  <pic:blipFill>
                    <a:blip r:embed="rId9"/>
                    <a:stretch>
                      <a:fillRect/>
                    </a:stretch>
                  </pic:blipFill>
                  <pic:spPr>
                    <a:xfrm>
                      <a:off x="0" y="0"/>
                      <a:ext cx="5277091" cy="3907155"/>
                    </a:xfrm>
                    <a:prstGeom prst="rect">
                      <a:avLst/>
                    </a:prstGeom>
                  </pic:spPr>
                </pic:pic>
              </a:graphicData>
            </a:graphic>
          </wp:inline>
        </w:drawing>
      </w:r>
    </w:p>
    <w:p w14:paraId="77DEE310" w14:textId="77777777" w:rsidR="005823A6" w:rsidRDefault="005823A6">
      <w:pPr>
        <w:pStyle w:val="berschrift2"/>
      </w:pPr>
    </w:p>
    <w:p w14:paraId="074FEAD5" w14:textId="73AABB43" w:rsidR="008F4B6A" w:rsidRDefault="00000000">
      <w:pPr>
        <w:pStyle w:val="berschrift2"/>
      </w:pPr>
      <w:r w:rsidRPr="00B52715">
        <w:rPr>
          <w:highlight w:val="red"/>
        </w:rPr>
        <w:t>Technical Context</w:t>
      </w:r>
      <w:bookmarkEnd w:id="7"/>
    </w:p>
    <w:p w14:paraId="1FF0A0DB" w14:textId="77777777" w:rsidR="008F4B6A" w:rsidRPr="00B52715" w:rsidRDefault="00000000">
      <w:pPr>
        <w:pStyle w:val="FirstParagraph"/>
      </w:pPr>
      <w:r w:rsidRPr="00B52715">
        <w:rPr>
          <w:b/>
        </w:rPr>
        <w:t>Contents.</w:t>
      </w:r>
    </w:p>
    <w:p w14:paraId="6D57C33A" w14:textId="77777777" w:rsidR="008F4B6A" w:rsidRPr="00B52715" w:rsidRDefault="00000000">
      <w:pPr>
        <w:pStyle w:val="Textkrper"/>
      </w:pPr>
      <w:r w:rsidRPr="00B52715">
        <w:t>Technical interfaces (channels and transmission media) linking your system to its environment. In addition a mapping of domain specific input/output to the channels, i.e. an explanation with I/O uses which channel.</w:t>
      </w:r>
    </w:p>
    <w:p w14:paraId="5AE987D2" w14:textId="77777777" w:rsidR="008F4B6A" w:rsidRPr="00B52715" w:rsidRDefault="00000000">
      <w:pPr>
        <w:pStyle w:val="Textkrper"/>
      </w:pPr>
      <w:r w:rsidRPr="00B52715">
        <w:rPr>
          <w:b/>
        </w:rPr>
        <w:t>Motivation.</w:t>
      </w:r>
    </w:p>
    <w:p w14:paraId="4C0C77F4" w14:textId="77777777" w:rsidR="008F4B6A" w:rsidRPr="00B52715" w:rsidRDefault="00000000">
      <w:pPr>
        <w:pStyle w:val="Textkrper"/>
      </w:pPr>
      <w:r w:rsidRPr="00B52715">
        <w:t>Many stakeholders make architectural decision based on the technical interfaces between the system and its context. Especially infrastructure or hardware designers decide these technical interfaces.</w:t>
      </w:r>
    </w:p>
    <w:p w14:paraId="15629E5D" w14:textId="77777777" w:rsidR="008F4B6A" w:rsidRPr="00B52715" w:rsidRDefault="00000000">
      <w:pPr>
        <w:pStyle w:val="Textkrper"/>
      </w:pPr>
      <w:r w:rsidRPr="00B52715">
        <w:rPr>
          <w:b/>
        </w:rPr>
        <w:t>Form.</w:t>
      </w:r>
    </w:p>
    <w:p w14:paraId="03621DA5" w14:textId="77777777" w:rsidR="008F4B6A" w:rsidRPr="00B52715" w:rsidRDefault="00000000">
      <w:pPr>
        <w:pStyle w:val="Textkrper"/>
      </w:pPr>
      <w:r w:rsidRPr="00B52715">
        <w:t>E.g. UML deployment diagram describing channels to neighboring systems, together with a mapping table showing the relationships between channels and input/output.</w:t>
      </w:r>
    </w:p>
    <w:p w14:paraId="6617FDD5" w14:textId="77777777" w:rsidR="008F4B6A" w:rsidRPr="00B52715" w:rsidRDefault="00000000">
      <w:pPr>
        <w:pStyle w:val="Textkrper"/>
      </w:pPr>
      <w:r w:rsidRPr="00B52715">
        <w:rPr>
          <w:b/>
        </w:rPr>
        <w:t>&lt;Diagram or Table&gt;</w:t>
      </w:r>
    </w:p>
    <w:p w14:paraId="4171CBBD" w14:textId="77777777" w:rsidR="008F4B6A" w:rsidRPr="00B52715" w:rsidRDefault="00000000">
      <w:pPr>
        <w:pStyle w:val="Textkrper"/>
      </w:pPr>
      <w:r w:rsidRPr="00B52715">
        <w:rPr>
          <w:b/>
        </w:rPr>
        <w:lastRenderedPageBreak/>
        <w:t>&lt;optionally: Explanation of technical interfaces&gt;</w:t>
      </w:r>
    </w:p>
    <w:p w14:paraId="45A1F910" w14:textId="77777777" w:rsidR="008F4B6A" w:rsidRDefault="00000000">
      <w:pPr>
        <w:pStyle w:val="Textkrper"/>
      </w:pPr>
      <w:r w:rsidRPr="00B52715">
        <w:rPr>
          <w:b/>
        </w:rPr>
        <w:t>&lt;Mapping Input/Output to Channels&gt;</w:t>
      </w:r>
    </w:p>
    <w:p w14:paraId="71DCA7C3" w14:textId="77777777" w:rsidR="008F4B6A" w:rsidRDefault="00000000">
      <w:pPr>
        <w:pStyle w:val="berschrift1"/>
      </w:pPr>
      <w:bookmarkStart w:id="8" w:name="section-solution-strategy"/>
      <w:r>
        <w:t>Solution Strategy</w:t>
      </w:r>
      <w:bookmarkEnd w:id="8"/>
    </w:p>
    <w:p w14:paraId="6B186ECD" w14:textId="17CC4DF9" w:rsidR="008F4B6A" w:rsidRDefault="008F4B6A">
      <w:pPr>
        <w:pStyle w:val="Textkrper"/>
      </w:pPr>
    </w:p>
    <w:tbl>
      <w:tblPr>
        <w:tblStyle w:val="Gitternetztabelle4Akzent1"/>
        <w:tblW w:w="9549" w:type="dxa"/>
        <w:tblLook w:val="0420" w:firstRow="1" w:lastRow="0" w:firstColumn="0" w:lastColumn="0" w:noHBand="0" w:noVBand="1"/>
      </w:tblPr>
      <w:tblGrid>
        <w:gridCol w:w="2689"/>
        <w:gridCol w:w="6860"/>
      </w:tblGrid>
      <w:tr w:rsidR="005823A6" w:rsidRPr="005823A6" w14:paraId="35A78D35" w14:textId="77777777" w:rsidTr="005823A6">
        <w:trPr>
          <w:cnfStyle w:val="100000000000" w:firstRow="1" w:lastRow="0" w:firstColumn="0" w:lastColumn="0" w:oddVBand="0" w:evenVBand="0" w:oddHBand="0" w:evenHBand="0" w:firstRowFirstColumn="0" w:firstRowLastColumn="0" w:lastRowFirstColumn="0" w:lastRowLastColumn="0"/>
          <w:trHeight w:val="584"/>
        </w:trPr>
        <w:tc>
          <w:tcPr>
            <w:tcW w:w="2689" w:type="dxa"/>
            <w:hideMark/>
          </w:tcPr>
          <w:p w14:paraId="4D8E8F9D" w14:textId="77777777" w:rsidR="005823A6" w:rsidRPr="005823A6" w:rsidRDefault="005823A6" w:rsidP="005823A6">
            <w:pPr>
              <w:pStyle w:val="Textkrper"/>
              <w:rPr>
                <w:lang w:val="de-AT"/>
              </w:rPr>
            </w:pPr>
            <w:r w:rsidRPr="005823A6">
              <w:rPr>
                <w:b/>
                <w:bCs/>
                <w:color w:val="FFFFFF" w:themeColor="background1"/>
              </w:rPr>
              <w:t>Goal/Requirements</w:t>
            </w:r>
          </w:p>
        </w:tc>
        <w:tc>
          <w:tcPr>
            <w:tcW w:w="6860" w:type="dxa"/>
            <w:hideMark/>
          </w:tcPr>
          <w:p w14:paraId="71286495" w14:textId="77777777" w:rsidR="005823A6" w:rsidRPr="005823A6" w:rsidRDefault="005823A6" w:rsidP="005823A6">
            <w:pPr>
              <w:pStyle w:val="Textkrper"/>
              <w:rPr>
                <w:lang w:val="de-AT"/>
              </w:rPr>
            </w:pPr>
            <w:r w:rsidRPr="005823A6">
              <w:t>Architectural Approach</w:t>
            </w:r>
          </w:p>
        </w:tc>
      </w:tr>
      <w:tr w:rsidR="005823A6" w:rsidRPr="005823A6" w14:paraId="5C61EDC0" w14:textId="77777777" w:rsidTr="005823A6">
        <w:trPr>
          <w:cnfStyle w:val="000000100000" w:firstRow="0" w:lastRow="0" w:firstColumn="0" w:lastColumn="0" w:oddVBand="0" w:evenVBand="0" w:oddHBand="1" w:evenHBand="0" w:firstRowFirstColumn="0" w:firstRowLastColumn="0" w:lastRowFirstColumn="0" w:lastRowLastColumn="0"/>
          <w:trHeight w:val="584"/>
        </w:trPr>
        <w:tc>
          <w:tcPr>
            <w:tcW w:w="2689" w:type="dxa"/>
            <w:hideMark/>
          </w:tcPr>
          <w:p w14:paraId="77E10570" w14:textId="77777777" w:rsidR="005823A6" w:rsidRPr="005823A6" w:rsidRDefault="005823A6" w:rsidP="005823A6">
            <w:pPr>
              <w:pStyle w:val="Textkrper"/>
              <w:rPr>
                <w:lang w:val="de-AT"/>
              </w:rPr>
            </w:pPr>
            <w:proofErr w:type="spellStart"/>
            <w:r w:rsidRPr="005823A6">
              <w:rPr>
                <w:lang w:val="de-AT"/>
              </w:rPr>
              <w:t>Reliability</w:t>
            </w:r>
            <w:proofErr w:type="spellEnd"/>
            <w:r w:rsidRPr="005823A6">
              <w:rPr>
                <w:lang w:val="de-AT"/>
              </w:rPr>
              <w:t xml:space="preserve"> / </w:t>
            </w:r>
            <w:proofErr w:type="spellStart"/>
            <w:r w:rsidRPr="005823A6">
              <w:rPr>
                <w:lang w:val="de-AT"/>
              </w:rPr>
              <w:t>Stability</w:t>
            </w:r>
            <w:proofErr w:type="spellEnd"/>
          </w:p>
        </w:tc>
        <w:tc>
          <w:tcPr>
            <w:tcW w:w="6860" w:type="dxa"/>
            <w:hideMark/>
          </w:tcPr>
          <w:p w14:paraId="0E9A9C11" w14:textId="77777777" w:rsidR="005823A6" w:rsidRPr="005823A6" w:rsidRDefault="005823A6" w:rsidP="005823A6">
            <w:pPr>
              <w:pStyle w:val="Textkrper"/>
              <w:rPr>
                <w:lang w:val="de-AT"/>
              </w:rPr>
            </w:pPr>
            <w:r w:rsidRPr="005823A6">
              <w:t>Microservices</w:t>
            </w:r>
          </w:p>
        </w:tc>
      </w:tr>
      <w:tr w:rsidR="005823A6" w:rsidRPr="005823A6" w14:paraId="0F2F138B" w14:textId="77777777" w:rsidTr="005823A6">
        <w:trPr>
          <w:trHeight w:val="584"/>
        </w:trPr>
        <w:tc>
          <w:tcPr>
            <w:tcW w:w="2689" w:type="dxa"/>
            <w:hideMark/>
          </w:tcPr>
          <w:p w14:paraId="33EAB3B8" w14:textId="77777777" w:rsidR="005823A6" w:rsidRPr="005823A6" w:rsidRDefault="005823A6" w:rsidP="005823A6">
            <w:pPr>
              <w:pStyle w:val="Textkrper"/>
              <w:rPr>
                <w:lang w:val="de-AT"/>
              </w:rPr>
            </w:pPr>
            <w:r w:rsidRPr="005823A6">
              <w:rPr>
                <w:lang w:val="de-AT"/>
              </w:rPr>
              <w:t>Performance Efficiency</w:t>
            </w:r>
          </w:p>
        </w:tc>
        <w:tc>
          <w:tcPr>
            <w:tcW w:w="6860" w:type="dxa"/>
            <w:hideMark/>
          </w:tcPr>
          <w:p w14:paraId="4DFD72EF" w14:textId="77777777" w:rsidR="005823A6" w:rsidRPr="005823A6" w:rsidRDefault="005823A6" w:rsidP="005823A6">
            <w:pPr>
              <w:pStyle w:val="Textkrper"/>
              <w:rPr>
                <w:lang w:val="de-AT"/>
              </w:rPr>
            </w:pPr>
            <w:r w:rsidRPr="005823A6">
              <w:t>Content Delivery Network (CDN)</w:t>
            </w:r>
          </w:p>
        </w:tc>
      </w:tr>
      <w:tr w:rsidR="005823A6" w:rsidRPr="005823A6" w14:paraId="38E2BFE1" w14:textId="77777777" w:rsidTr="005823A6">
        <w:trPr>
          <w:cnfStyle w:val="000000100000" w:firstRow="0" w:lastRow="0" w:firstColumn="0" w:lastColumn="0" w:oddVBand="0" w:evenVBand="0" w:oddHBand="1" w:evenHBand="0" w:firstRowFirstColumn="0" w:firstRowLastColumn="0" w:lastRowFirstColumn="0" w:lastRowLastColumn="0"/>
          <w:trHeight w:val="584"/>
        </w:trPr>
        <w:tc>
          <w:tcPr>
            <w:tcW w:w="2689" w:type="dxa"/>
            <w:hideMark/>
          </w:tcPr>
          <w:p w14:paraId="1C0D715F" w14:textId="77777777" w:rsidR="005823A6" w:rsidRPr="005823A6" w:rsidRDefault="005823A6" w:rsidP="005823A6">
            <w:pPr>
              <w:pStyle w:val="Textkrper"/>
              <w:rPr>
                <w:lang w:val="de-AT"/>
              </w:rPr>
            </w:pPr>
            <w:proofErr w:type="spellStart"/>
            <w:r w:rsidRPr="005823A6">
              <w:rPr>
                <w:lang w:val="de-AT"/>
              </w:rPr>
              <w:t>Operability</w:t>
            </w:r>
            <w:proofErr w:type="spellEnd"/>
            <w:r w:rsidRPr="005823A6">
              <w:rPr>
                <w:lang w:val="de-AT"/>
              </w:rPr>
              <w:t xml:space="preserve"> / Usability</w:t>
            </w:r>
          </w:p>
        </w:tc>
        <w:tc>
          <w:tcPr>
            <w:tcW w:w="6860" w:type="dxa"/>
            <w:hideMark/>
          </w:tcPr>
          <w:p w14:paraId="4AC313FD" w14:textId="77777777" w:rsidR="005823A6" w:rsidRPr="005823A6" w:rsidRDefault="005823A6" w:rsidP="005823A6">
            <w:pPr>
              <w:pStyle w:val="Textkrper"/>
              <w:rPr>
                <w:lang w:val="de-AT"/>
              </w:rPr>
            </w:pPr>
            <w:r w:rsidRPr="005823A6">
              <w:t>Single Page Application architecture</w:t>
            </w:r>
          </w:p>
        </w:tc>
      </w:tr>
      <w:tr w:rsidR="005823A6" w:rsidRPr="005823A6" w14:paraId="6650EA9A" w14:textId="77777777" w:rsidTr="005823A6">
        <w:trPr>
          <w:trHeight w:val="584"/>
        </w:trPr>
        <w:tc>
          <w:tcPr>
            <w:tcW w:w="2689" w:type="dxa"/>
            <w:hideMark/>
          </w:tcPr>
          <w:p w14:paraId="6DE7F4F3" w14:textId="77777777" w:rsidR="005823A6" w:rsidRPr="005823A6" w:rsidRDefault="005823A6" w:rsidP="005823A6">
            <w:pPr>
              <w:pStyle w:val="Textkrper"/>
              <w:rPr>
                <w:lang w:val="de-AT"/>
              </w:rPr>
            </w:pPr>
            <w:r w:rsidRPr="005823A6">
              <w:t>Cross-platform</w:t>
            </w:r>
          </w:p>
        </w:tc>
        <w:tc>
          <w:tcPr>
            <w:tcW w:w="6860" w:type="dxa"/>
            <w:hideMark/>
          </w:tcPr>
          <w:p w14:paraId="76AD02CA" w14:textId="77777777" w:rsidR="005823A6" w:rsidRPr="005823A6" w:rsidRDefault="005823A6" w:rsidP="005823A6">
            <w:pPr>
              <w:pStyle w:val="Textkrper"/>
              <w:rPr>
                <w:lang w:val="de-AT"/>
              </w:rPr>
            </w:pPr>
            <w:r w:rsidRPr="005823A6">
              <w:t>Flutter</w:t>
            </w:r>
          </w:p>
        </w:tc>
      </w:tr>
    </w:tbl>
    <w:p w14:paraId="6419FFF0" w14:textId="77777777" w:rsidR="005823A6" w:rsidRDefault="005823A6">
      <w:pPr>
        <w:pStyle w:val="Textkrper"/>
      </w:pPr>
    </w:p>
    <w:p w14:paraId="474DAD44" w14:textId="77777777" w:rsidR="005823A6" w:rsidRDefault="005823A6">
      <w:pPr>
        <w:pStyle w:val="Textkrper"/>
      </w:pPr>
    </w:p>
    <w:p w14:paraId="235FA65C" w14:textId="77777777" w:rsidR="008F4B6A" w:rsidRDefault="00000000">
      <w:pPr>
        <w:pStyle w:val="berschrift1"/>
      </w:pPr>
      <w:bookmarkStart w:id="9" w:name="section-building-block-view"/>
      <w:r w:rsidRPr="00B52715">
        <w:rPr>
          <w:highlight w:val="yellow"/>
        </w:rPr>
        <w:t>Building Block View</w:t>
      </w:r>
      <w:bookmarkEnd w:id="9"/>
    </w:p>
    <w:p w14:paraId="277DE2E0" w14:textId="77777777" w:rsidR="008F4B6A" w:rsidRDefault="00000000">
      <w:pPr>
        <w:pStyle w:val="FirstParagraph"/>
      </w:pPr>
      <w:r>
        <w:rPr>
          <w:b/>
        </w:rPr>
        <w:t>Content.</w:t>
      </w:r>
    </w:p>
    <w:p w14:paraId="237581D8" w14:textId="77777777" w:rsidR="008F4B6A" w:rsidRDefault="00000000">
      <w:pPr>
        <w:pStyle w:val="Textkrper"/>
      </w:pPr>
      <w:r>
        <w:t>The building block view shows the static decomposition of the system into building blocks (modules, components, subsystems, classes, interfaces, packages, libraries, frameworks, layers, partitions, tiers, functions, macros, operations, datas structures, …) as well as their dependencies (relationships, associations, …)</w:t>
      </w:r>
    </w:p>
    <w:p w14:paraId="6E030678" w14:textId="77777777" w:rsidR="008F4B6A" w:rsidRDefault="00000000">
      <w:pPr>
        <w:pStyle w:val="Textkrper"/>
      </w:pPr>
      <w:r>
        <w:t xml:space="preserve">This view is mandatory for every architecture documentation. In analogy to a house this is the </w:t>
      </w:r>
      <w:r>
        <w:rPr>
          <w:i/>
        </w:rPr>
        <w:t>floor plan</w:t>
      </w:r>
      <w:r>
        <w:t>.</w:t>
      </w:r>
    </w:p>
    <w:p w14:paraId="051C22FB" w14:textId="77777777" w:rsidR="008F4B6A" w:rsidRDefault="00000000">
      <w:pPr>
        <w:pStyle w:val="Textkrper"/>
      </w:pPr>
      <w:r>
        <w:rPr>
          <w:b/>
        </w:rPr>
        <w:t>Motivation.</w:t>
      </w:r>
    </w:p>
    <w:p w14:paraId="2376B48D" w14:textId="77777777" w:rsidR="008F4B6A" w:rsidRDefault="00000000">
      <w:pPr>
        <w:pStyle w:val="Textkrper"/>
      </w:pPr>
      <w:r>
        <w:t>Maintain an overview of your source code by making its structure understandable through abstraction.</w:t>
      </w:r>
    </w:p>
    <w:p w14:paraId="1BF955FF" w14:textId="77777777" w:rsidR="008F4B6A" w:rsidRDefault="00000000">
      <w:pPr>
        <w:pStyle w:val="Textkrper"/>
      </w:pPr>
      <w:r>
        <w:t>This allows you to communicate with your stakeholder on an abstract level without disclosing implementation details.</w:t>
      </w:r>
    </w:p>
    <w:p w14:paraId="4764EA22" w14:textId="77777777" w:rsidR="008F4B6A" w:rsidRDefault="00000000">
      <w:pPr>
        <w:pStyle w:val="Textkrper"/>
      </w:pPr>
      <w:r>
        <w:rPr>
          <w:b/>
        </w:rPr>
        <w:t>Form.</w:t>
      </w:r>
    </w:p>
    <w:p w14:paraId="0576F3AC" w14:textId="77777777" w:rsidR="008F4B6A" w:rsidRDefault="00000000">
      <w:pPr>
        <w:pStyle w:val="Textkrper"/>
      </w:pPr>
      <w:r>
        <w:t>The building block view is a hierarchical collection of black boxes and white boxes (see figure below) and their descriptions.</w:t>
      </w:r>
    </w:p>
    <w:p w14:paraId="3F6EAE61" w14:textId="77777777" w:rsidR="008F4B6A" w:rsidRDefault="00000000">
      <w:pPr>
        <w:pStyle w:val="Textkrper"/>
      </w:pPr>
      <w:r>
        <w:rPr>
          <w:noProof/>
        </w:rPr>
        <w:lastRenderedPageBreak/>
        <w:drawing>
          <wp:inline distT="0" distB="0" distL="0" distR="0" wp14:anchorId="1098901F" wp14:editId="47DDB879">
            <wp:extent cx="5334000" cy="6083460"/>
            <wp:effectExtent l="0" t="0" r="0" b="0"/>
            <wp:docPr id="1148840045"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0"/>
                    <a:stretch>
                      <a:fillRect/>
                    </a:stretch>
                  </pic:blipFill>
                  <pic:spPr bwMode="auto">
                    <a:xfrm>
                      <a:off x="0" y="0"/>
                      <a:ext cx="5334000" cy="6083460"/>
                    </a:xfrm>
                    <a:prstGeom prst="rect">
                      <a:avLst/>
                    </a:prstGeom>
                    <a:noFill/>
                    <a:ln w="9525">
                      <a:noFill/>
                      <a:headEnd/>
                      <a:tailEnd/>
                    </a:ln>
                  </pic:spPr>
                </pic:pic>
              </a:graphicData>
            </a:graphic>
          </wp:inline>
        </w:drawing>
      </w:r>
    </w:p>
    <w:p w14:paraId="14248F1D" w14:textId="77777777" w:rsidR="008F4B6A" w:rsidRDefault="00000000">
      <w:pPr>
        <w:pStyle w:val="Textkrper"/>
      </w:pPr>
      <w:r>
        <w:rPr>
          <w:b/>
        </w:rPr>
        <w:t>Level 1</w:t>
      </w:r>
      <w:r>
        <w:t xml:space="preserve"> is the white box description of the overall system together with black box descriptions of all contained building blocks.</w:t>
      </w:r>
    </w:p>
    <w:p w14:paraId="59931723" w14:textId="77777777" w:rsidR="008F4B6A" w:rsidRDefault="00000000">
      <w:pPr>
        <w:pStyle w:val="Textkrper"/>
      </w:pPr>
      <w:r>
        <w:rPr>
          <w:b/>
        </w:rPr>
        <w:t>Level 2</w:t>
      </w:r>
      <w:r>
        <w:t xml:space="preserve"> zooms into some building blocks of level 1. Thus it contains the white box description of selected building blocks of level 1, together with black box descriptions of their internal building blocks.</w:t>
      </w:r>
    </w:p>
    <w:p w14:paraId="7AEB7E1E" w14:textId="77777777" w:rsidR="008F4B6A" w:rsidRDefault="00000000">
      <w:pPr>
        <w:pStyle w:val="Textkrper"/>
      </w:pPr>
      <w:r>
        <w:rPr>
          <w:b/>
        </w:rPr>
        <w:t>Level 3</w:t>
      </w:r>
      <w:r>
        <w:t xml:space="preserve"> zooms into selected building blocks of level 2, and so on.</w:t>
      </w:r>
    </w:p>
    <w:p w14:paraId="37522E06" w14:textId="77777777" w:rsidR="008F4B6A" w:rsidRDefault="00000000">
      <w:pPr>
        <w:pStyle w:val="berschrift2"/>
      </w:pPr>
      <w:bookmarkStart w:id="10" w:name="X41345e66ef9589189b1b82c848da3bc750477a8"/>
      <w:r>
        <w:t>Whitebox Overall System</w:t>
      </w:r>
      <w:bookmarkEnd w:id="10"/>
    </w:p>
    <w:p w14:paraId="66BC7006" w14:textId="77777777" w:rsidR="008F4B6A" w:rsidRDefault="00000000">
      <w:pPr>
        <w:pStyle w:val="FirstParagraph"/>
      </w:pPr>
      <w:r>
        <w:t>Here you describe the decomposition of the overall system using the following white box template. It contains</w:t>
      </w:r>
    </w:p>
    <w:p w14:paraId="662279D5" w14:textId="77777777" w:rsidR="008F4B6A" w:rsidRDefault="00000000">
      <w:pPr>
        <w:numPr>
          <w:ilvl w:val="0"/>
          <w:numId w:val="6"/>
        </w:numPr>
      </w:pPr>
      <w:r>
        <w:lastRenderedPageBreak/>
        <w:t>an overview diagram</w:t>
      </w:r>
    </w:p>
    <w:p w14:paraId="53A8D08C" w14:textId="77777777" w:rsidR="008F4B6A" w:rsidRDefault="00000000">
      <w:pPr>
        <w:numPr>
          <w:ilvl w:val="0"/>
          <w:numId w:val="6"/>
        </w:numPr>
      </w:pPr>
      <w:r>
        <w:t>a motivation for the decomposition</w:t>
      </w:r>
    </w:p>
    <w:p w14:paraId="0E55617B" w14:textId="77777777" w:rsidR="008F4B6A" w:rsidRDefault="00000000">
      <w:pPr>
        <w:numPr>
          <w:ilvl w:val="0"/>
          <w:numId w:val="6"/>
        </w:numPr>
      </w:pPr>
      <w:r>
        <w:t>black box descriptions of the contained building blocks. For these we offer you alternatives:</w:t>
      </w:r>
    </w:p>
    <w:p w14:paraId="7C895E42" w14:textId="77777777" w:rsidR="008F4B6A" w:rsidRDefault="00000000">
      <w:pPr>
        <w:numPr>
          <w:ilvl w:val="1"/>
          <w:numId w:val="7"/>
        </w:numPr>
      </w:pPr>
      <w:r>
        <w:t xml:space="preserve">use </w:t>
      </w:r>
      <w:r>
        <w:rPr>
          <w:i/>
        </w:rPr>
        <w:t>one</w:t>
      </w:r>
      <w:r>
        <w:t xml:space="preserve"> table for a short and pragmatic overview of all contained building blocks and their interfaces</w:t>
      </w:r>
    </w:p>
    <w:p w14:paraId="3CF1FB1E" w14:textId="77777777" w:rsidR="008F4B6A"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2A3B9287" w14:textId="77777777" w:rsidR="008F4B6A"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A711CB5" w14:textId="77777777" w:rsidR="008F4B6A" w:rsidRDefault="00000000">
      <w:pPr>
        <w:pStyle w:val="FirstParagraph"/>
      </w:pPr>
      <w:r>
        <w:rPr>
          <w:b/>
          <w:i/>
        </w:rPr>
        <w:t>&lt;Overview Diagram&gt;</w:t>
      </w:r>
    </w:p>
    <w:p w14:paraId="70673985" w14:textId="77777777" w:rsidR="008F4B6A" w:rsidRDefault="00000000">
      <w:pPr>
        <w:pStyle w:val="DefinitionTerm"/>
      </w:pPr>
      <w:r>
        <w:t>Motivation</w:t>
      </w:r>
    </w:p>
    <w:p w14:paraId="4316A77D" w14:textId="77777777" w:rsidR="008F4B6A" w:rsidRDefault="00000000">
      <w:pPr>
        <w:pStyle w:val="Definition"/>
      </w:pPr>
      <w:r>
        <w:rPr>
          <w:i/>
        </w:rPr>
        <w:t>&lt;text explanation&gt;</w:t>
      </w:r>
    </w:p>
    <w:p w14:paraId="57245022" w14:textId="77777777" w:rsidR="008F4B6A" w:rsidRDefault="00000000">
      <w:pPr>
        <w:pStyle w:val="DefinitionTerm"/>
      </w:pPr>
      <w:r>
        <w:t>Contained Building Blocks</w:t>
      </w:r>
    </w:p>
    <w:p w14:paraId="27230D82" w14:textId="77777777" w:rsidR="008F4B6A" w:rsidRDefault="00000000">
      <w:pPr>
        <w:pStyle w:val="Definition"/>
      </w:pPr>
      <w:r>
        <w:rPr>
          <w:i/>
        </w:rPr>
        <w:t>&lt;Description of contained building block (black boxes)&gt;</w:t>
      </w:r>
    </w:p>
    <w:p w14:paraId="06C9EFF3" w14:textId="77777777" w:rsidR="008F4B6A" w:rsidRDefault="00000000">
      <w:pPr>
        <w:pStyle w:val="DefinitionTerm"/>
      </w:pPr>
      <w:r>
        <w:t>Important Interfaces</w:t>
      </w:r>
    </w:p>
    <w:p w14:paraId="0C06E7D7" w14:textId="77777777" w:rsidR="008F4B6A" w:rsidRDefault="00000000">
      <w:pPr>
        <w:pStyle w:val="Definition"/>
      </w:pPr>
      <w:r>
        <w:rPr>
          <w:i/>
        </w:rPr>
        <w:t>&lt;Description of important interfaces&gt;</w:t>
      </w:r>
    </w:p>
    <w:p w14:paraId="7FF8DD2C" w14:textId="77777777" w:rsidR="008F4B6A" w:rsidRDefault="00000000">
      <w:pPr>
        <w:pStyle w:val="FirstParagraph"/>
      </w:pPr>
      <w:r>
        <w:t>Insert your explanations of black boxes from level 1:</w:t>
      </w:r>
    </w:p>
    <w:p w14:paraId="0949D86C" w14:textId="77777777" w:rsidR="008F4B6A" w:rsidRDefault="00000000">
      <w:pPr>
        <w:pStyle w:val="Textkrper"/>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14"/>
        <w:gridCol w:w="4992"/>
      </w:tblGrid>
      <w:tr w:rsidR="008F4B6A" w14:paraId="71C84DBE" w14:textId="77777777">
        <w:tc>
          <w:tcPr>
            <w:tcW w:w="0" w:type="auto"/>
            <w:tcBorders>
              <w:bottom w:val="single" w:sz="0" w:space="0" w:color="auto"/>
            </w:tcBorders>
            <w:vAlign w:val="bottom"/>
          </w:tcPr>
          <w:p w14:paraId="71006F63" w14:textId="77777777" w:rsidR="008F4B6A" w:rsidRDefault="00000000">
            <w:pPr>
              <w:pStyle w:val="Compact"/>
            </w:pPr>
            <w:r>
              <w:rPr>
                <w:b/>
              </w:rPr>
              <w:t>Name</w:t>
            </w:r>
          </w:p>
        </w:tc>
        <w:tc>
          <w:tcPr>
            <w:tcW w:w="0" w:type="auto"/>
            <w:tcBorders>
              <w:bottom w:val="single" w:sz="0" w:space="0" w:color="auto"/>
            </w:tcBorders>
            <w:vAlign w:val="bottom"/>
          </w:tcPr>
          <w:p w14:paraId="38BE2619" w14:textId="77777777" w:rsidR="008F4B6A" w:rsidRDefault="00000000">
            <w:pPr>
              <w:pStyle w:val="Compact"/>
            </w:pPr>
            <w:r>
              <w:rPr>
                <w:b/>
              </w:rPr>
              <w:t>Responsibility</w:t>
            </w:r>
          </w:p>
        </w:tc>
      </w:tr>
      <w:tr w:rsidR="008F4B6A" w14:paraId="2FE019D3" w14:textId="77777777">
        <w:tc>
          <w:tcPr>
            <w:tcW w:w="0" w:type="auto"/>
          </w:tcPr>
          <w:p w14:paraId="2C5B68DC" w14:textId="77777777" w:rsidR="008F4B6A" w:rsidRDefault="00000000">
            <w:r>
              <w:rPr>
                <w:i/>
              </w:rPr>
              <w:t>&lt;black box 1&gt;</w:t>
            </w:r>
          </w:p>
        </w:tc>
        <w:tc>
          <w:tcPr>
            <w:tcW w:w="0" w:type="auto"/>
          </w:tcPr>
          <w:p w14:paraId="49D29D0F" w14:textId="77777777" w:rsidR="008F4B6A" w:rsidRDefault="00000000">
            <w:r>
              <w:t> </w:t>
            </w:r>
            <w:r>
              <w:rPr>
                <w:i/>
              </w:rPr>
              <w:t>&lt;Text&gt;</w:t>
            </w:r>
          </w:p>
        </w:tc>
      </w:tr>
      <w:tr w:rsidR="008F4B6A" w14:paraId="26A65022" w14:textId="77777777">
        <w:tc>
          <w:tcPr>
            <w:tcW w:w="0" w:type="auto"/>
          </w:tcPr>
          <w:p w14:paraId="434B712B" w14:textId="77777777" w:rsidR="008F4B6A" w:rsidRDefault="00000000">
            <w:r>
              <w:rPr>
                <w:i/>
              </w:rPr>
              <w:t>&lt;black box 2&gt;</w:t>
            </w:r>
          </w:p>
        </w:tc>
        <w:tc>
          <w:tcPr>
            <w:tcW w:w="0" w:type="auto"/>
          </w:tcPr>
          <w:p w14:paraId="40415D55" w14:textId="77777777" w:rsidR="008F4B6A" w:rsidRDefault="00000000">
            <w:r>
              <w:t> </w:t>
            </w:r>
            <w:r>
              <w:rPr>
                <w:i/>
              </w:rPr>
              <w:t>&lt;Text&gt;</w:t>
            </w:r>
          </w:p>
        </w:tc>
      </w:tr>
    </w:tbl>
    <w:p w14:paraId="555D026A" w14:textId="77777777" w:rsidR="008F4B6A" w:rsidRDefault="00000000">
      <w:pPr>
        <w:pStyle w:val="Textkrper"/>
      </w:pPr>
      <w:r>
        <w:t>If you use a list of black box descriptions then you fill in a separate black box template for every important building block . Its headline is the name of the black box.</w:t>
      </w:r>
    </w:p>
    <w:p w14:paraId="6C328315" w14:textId="77777777" w:rsidR="008F4B6A" w:rsidRDefault="00000000">
      <w:pPr>
        <w:pStyle w:val="berschrift3"/>
      </w:pPr>
      <w:bookmarkStart w:id="11" w:name="Xd2d49b5b9b57efc42d324682feb09656408d960"/>
      <w:r>
        <w:t>&lt;Name black box 1&gt;</w:t>
      </w:r>
      <w:bookmarkEnd w:id="11"/>
    </w:p>
    <w:p w14:paraId="68DBB004" w14:textId="77777777" w:rsidR="008F4B6A" w:rsidRDefault="00000000">
      <w:pPr>
        <w:pStyle w:val="FirstParagraph"/>
      </w:pPr>
      <w:r>
        <w:t>Here you describe &lt;black box 1&gt; according the the following black box template:</w:t>
      </w:r>
    </w:p>
    <w:p w14:paraId="4EFC7F2A" w14:textId="77777777" w:rsidR="008F4B6A" w:rsidRDefault="00000000">
      <w:pPr>
        <w:numPr>
          <w:ilvl w:val="0"/>
          <w:numId w:val="8"/>
        </w:numPr>
      </w:pPr>
      <w:r>
        <w:t>Purpose/Responsibility</w:t>
      </w:r>
    </w:p>
    <w:p w14:paraId="47A755CF" w14:textId="77777777" w:rsidR="008F4B6A" w:rsidRDefault="00000000">
      <w:pPr>
        <w:numPr>
          <w:ilvl w:val="0"/>
          <w:numId w:val="8"/>
        </w:numPr>
      </w:pPr>
      <w:r>
        <w:lastRenderedPageBreak/>
        <w:t>Interface(s), when they are not extracted as separate paragraphs. This interfaces may include qualities and performance characteristics.</w:t>
      </w:r>
    </w:p>
    <w:p w14:paraId="7993C116" w14:textId="77777777" w:rsidR="008F4B6A" w:rsidRDefault="00000000">
      <w:pPr>
        <w:numPr>
          <w:ilvl w:val="0"/>
          <w:numId w:val="8"/>
        </w:numPr>
      </w:pPr>
      <w:r>
        <w:t>(Optional) Quality-/Performance characteristics of the black box, e.g.availability, run time behavior, ….</w:t>
      </w:r>
    </w:p>
    <w:p w14:paraId="34634F7F" w14:textId="77777777" w:rsidR="008F4B6A" w:rsidRDefault="00000000">
      <w:pPr>
        <w:numPr>
          <w:ilvl w:val="0"/>
          <w:numId w:val="8"/>
        </w:numPr>
      </w:pPr>
      <w:r>
        <w:t>(Optional) directory/file location</w:t>
      </w:r>
    </w:p>
    <w:p w14:paraId="60ED8131" w14:textId="77777777" w:rsidR="008F4B6A" w:rsidRDefault="00000000">
      <w:pPr>
        <w:numPr>
          <w:ilvl w:val="0"/>
          <w:numId w:val="8"/>
        </w:numPr>
      </w:pPr>
      <w:r>
        <w:t>(Optional) Fulfilled requirements (if you need traceability to requirements).</w:t>
      </w:r>
    </w:p>
    <w:p w14:paraId="12822EA3" w14:textId="77777777" w:rsidR="008F4B6A" w:rsidRDefault="00000000">
      <w:pPr>
        <w:numPr>
          <w:ilvl w:val="0"/>
          <w:numId w:val="8"/>
        </w:numPr>
      </w:pPr>
      <w:r>
        <w:t>(Optional) Open issues/problems/risks</w:t>
      </w:r>
    </w:p>
    <w:p w14:paraId="2743E408" w14:textId="77777777" w:rsidR="008F4B6A" w:rsidRDefault="00000000">
      <w:pPr>
        <w:pStyle w:val="FirstParagraph"/>
      </w:pPr>
      <w:r>
        <w:rPr>
          <w:i/>
        </w:rPr>
        <w:t>&lt;Purpose/Responsibility&gt;</w:t>
      </w:r>
    </w:p>
    <w:p w14:paraId="728FBEF3" w14:textId="77777777" w:rsidR="008F4B6A" w:rsidRDefault="00000000">
      <w:pPr>
        <w:pStyle w:val="Textkrper"/>
      </w:pPr>
      <w:r>
        <w:rPr>
          <w:i/>
        </w:rPr>
        <w:t>&lt;Interface(s)&gt;</w:t>
      </w:r>
    </w:p>
    <w:p w14:paraId="0F9D6B63" w14:textId="77777777" w:rsidR="008F4B6A" w:rsidRDefault="00000000">
      <w:pPr>
        <w:pStyle w:val="Textkrper"/>
      </w:pPr>
      <w:r>
        <w:rPr>
          <w:i/>
        </w:rPr>
        <w:t>&lt;(Optional) Quality/Performance Characteristics&gt;</w:t>
      </w:r>
    </w:p>
    <w:p w14:paraId="252D793A" w14:textId="77777777" w:rsidR="008F4B6A" w:rsidRDefault="00000000">
      <w:pPr>
        <w:pStyle w:val="Textkrper"/>
      </w:pPr>
      <w:r>
        <w:rPr>
          <w:i/>
        </w:rPr>
        <w:t>&lt;(Optional) Directory/File Location&gt;</w:t>
      </w:r>
    </w:p>
    <w:p w14:paraId="5C906BC1" w14:textId="77777777" w:rsidR="008F4B6A" w:rsidRDefault="00000000">
      <w:pPr>
        <w:pStyle w:val="Textkrper"/>
      </w:pPr>
      <w:r>
        <w:rPr>
          <w:i/>
        </w:rPr>
        <w:t>&lt;(Optional) Fulfilled Requirements&gt;</w:t>
      </w:r>
    </w:p>
    <w:p w14:paraId="2B82A21B" w14:textId="77777777" w:rsidR="008F4B6A" w:rsidRDefault="00000000">
      <w:pPr>
        <w:pStyle w:val="Textkrper"/>
      </w:pPr>
      <w:r>
        <w:rPr>
          <w:i/>
        </w:rPr>
        <w:t>&lt;(optional) Open Issues/Problems/Risks&gt;</w:t>
      </w:r>
    </w:p>
    <w:p w14:paraId="4D91BB3A" w14:textId="77777777" w:rsidR="008F4B6A" w:rsidRDefault="00000000">
      <w:pPr>
        <w:pStyle w:val="berschrift3"/>
      </w:pPr>
      <w:bookmarkStart w:id="12" w:name="Xb46501f6a01eeb62dadb4c48c7e3083fb62dbfb"/>
      <w:r>
        <w:t>&lt;Name black box 2&gt;</w:t>
      </w:r>
      <w:bookmarkEnd w:id="12"/>
    </w:p>
    <w:p w14:paraId="6AC87C9B" w14:textId="77777777" w:rsidR="008F4B6A" w:rsidRDefault="00000000">
      <w:pPr>
        <w:pStyle w:val="FirstParagraph"/>
      </w:pPr>
      <w:r>
        <w:rPr>
          <w:i/>
        </w:rPr>
        <w:t>&lt;black box template&gt;</w:t>
      </w:r>
    </w:p>
    <w:p w14:paraId="28612CAA" w14:textId="77777777" w:rsidR="008F4B6A" w:rsidRDefault="00000000">
      <w:pPr>
        <w:pStyle w:val="berschrift3"/>
      </w:pPr>
      <w:bookmarkStart w:id="13" w:name="X4698c125bec05a3bf6f275bca1b99d5eb443364"/>
      <w:r>
        <w:t>&lt;Name black box n&gt;</w:t>
      </w:r>
      <w:bookmarkEnd w:id="13"/>
    </w:p>
    <w:p w14:paraId="32FB2E08" w14:textId="77777777" w:rsidR="008F4B6A" w:rsidRDefault="00000000">
      <w:pPr>
        <w:pStyle w:val="FirstParagraph"/>
      </w:pPr>
      <w:r>
        <w:rPr>
          <w:i/>
        </w:rPr>
        <w:t>&lt;black box template&gt;</w:t>
      </w:r>
    </w:p>
    <w:p w14:paraId="6921AC31" w14:textId="77777777" w:rsidR="008F4B6A" w:rsidRDefault="00000000">
      <w:pPr>
        <w:pStyle w:val="berschrift3"/>
      </w:pPr>
      <w:bookmarkStart w:id="14" w:name="X4e18ad63b882e5ff96523bec8ed62af9fd509b0"/>
      <w:r>
        <w:t>&lt;Name interface 1&gt;</w:t>
      </w:r>
      <w:bookmarkEnd w:id="14"/>
    </w:p>
    <w:p w14:paraId="4BD7B1FC" w14:textId="77777777" w:rsidR="008F4B6A" w:rsidRDefault="00000000">
      <w:pPr>
        <w:pStyle w:val="FirstParagraph"/>
      </w:pPr>
      <w:r>
        <w:t>…</w:t>
      </w:r>
    </w:p>
    <w:p w14:paraId="2CD3F6C0" w14:textId="77777777" w:rsidR="008F4B6A" w:rsidRDefault="00000000">
      <w:pPr>
        <w:pStyle w:val="berschrift3"/>
      </w:pPr>
      <w:bookmarkStart w:id="15" w:name="Xebb53bb35a423496fb9e3bf52aae29950b58849"/>
      <w:r>
        <w:t>&lt;Name interface m&gt;</w:t>
      </w:r>
      <w:bookmarkEnd w:id="15"/>
    </w:p>
    <w:p w14:paraId="5AADF44C" w14:textId="77777777" w:rsidR="008F4B6A" w:rsidRDefault="00000000">
      <w:pPr>
        <w:pStyle w:val="berschrift2"/>
      </w:pPr>
      <w:bookmarkStart w:id="16" w:name="Xe56ebb5c873c322dd54ab0e867e9520ad274bfc"/>
      <w:r>
        <w:t>Level 2</w:t>
      </w:r>
      <w:bookmarkEnd w:id="16"/>
    </w:p>
    <w:p w14:paraId="5E81EB90" w14:textId="77777777" w:rsidR="008F4B6A" w:rsidRDefault="00000000">
      <w:pPr>
        <w:pStyle w:val="FirstParagraph"/>
      </w:pPr>
      <w:r>
        <w:t>Here you can specify the inner structure of (some) building blocks from level 1 as white boxes.</w:t>
      </w:r>
    </w:p>
    <w:p w14:paraId="3936D8FE" w14:textId="77777777" w:rsidR="008F4B6A" w:rsidRDefault="00000000">
      <w:pPr>
        <w:pStyle w:val="Textkrper"/>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082F4E69" w14:textId="77777777" w:rsidR="008F4B6A" w:rsidRDefault="00000000">
      <w:pPr>
        <w:pStyle w:val="berschrift3"/>
      </w:pPr>
      <w:bookmarkStart w:id="17" w:name="X2706f836eac97ead4cc77374aa1512417f18477"/>
      <w:r>
        <w:t xml:space="preserve">White Box </w:t>
      </w:r>
      <w:r>
        <w:rPr>
          <w:i/>
        </w:rPr>
        <w:t>&lt;building block 1&gt;</w:t>
      </w:r>
      <w:bookmarkEnd w:id="17"/>
    </w:p>
    <w:p w14:paraId="19DFC639" w14:textId="77777777" w:rsidR="008F4B6A" w:rsidRDefault="00000000">
      <w:pPr>
        <w:pStyle w:val="FirstParagraph"/>
      </w:pPr>
      <w:r>
        <w:t xml:space="preserve">…describes the internal structure of </w:t>
      </w:r>
      <w:r>
        <w:rPr>
          <w:i/>
        </w:rPr>
        <w:t>building block 1</w:t>
      </w:r>
      <w:r>
        <w:t>.</w:t>
      </w:r>
    </w:p>
    <w:p w14:paraId="38C43566" w14:textId="77777777" w:rsidR="008F4B6A" w:rsidRDefault="00000000">
      <w:pPr>
        <w:pStyle w:val="Textkrper"/>
      </w:pPr>
      <w:r>
        <w:rPr>
          <w:i/>
        </w:rPr>
        <w:t>&lt;white box template&gt;</w:t>
      </w:r>
    </w:p>
    <w:p w14:paraId="5A4168D6" w14:textId="77777777" w:rsidR="008F4B6A" w:rsidRDefault="00000000">
      <w:pPr>
        <w:pStyle w:val="berschrift3"/>
      </w:pPr>
      <w:bookmarkStart w:id="18" w:name="X157c30c642924f6f0de6e2b5c30111030b64385"/>
      <w:r>
        <w:lastRenderedPageBreak/>
        <w:t xml:space="preserve">White Box </w:t>
      </w:r>
      <w:r>
        <w:rPr>
          <w:i/>
        </w:rPr>
        <w:t>&lt;building block 2&gt;</w:t>
      </w:r>
      <w:bookmarkEnd w:id="18"/>
    </w:p>
    <w:p w14:paraId="1A5FD155" w14:textId="77777777" w:rsidR="008F4B6A" w:rsidRDefault="00000000">
      <w:pPr>
        <w:pStyle w:val="FirstParagraph"/>
      </w:pPr>
      <w:r>
        <w:rPr>
          <w:i/>
        </w:rPr>
        <w:t>&lt;white box template&gt;</w:t>
      </w:r>
    </w:p>
    <w:p w14:paraId="68EE5975" w14:textId="77777777" w:rsidR="008F4B6A" w:rsidRDefault="00000000">
      <w:pPr>
        <w:pStyle w:val="Textkrper"/>
      </w:pPr>
      <w:r>
        <w:t>…</w:t>
      </w:r>
    </w:p>
    <w:p w14:paraId="1AEAC475" w14:textId="77777777" w:rsidR="008F4B6A" w:rsidRDefault="00000000">
      <w:pPr>
        <w:pStyle w:val="berschrift3"/>
      </w:pPr>
      <w:bookmarkStart w:id="19" w:name="X2d1d2892fa08697a72e13968424a105a84da00f"/>
      <w:r>
        <w:t xml:space="preserve">White Box </w:t>
      </w:r>
      <w:r>
        <w:rPr>
          <w:i/>
        </w:rPr>
        <w:t>&lt;building block m&gt;</w:t>
      </w:r>
      <w:bookmarkEnd w:id="19"/>
    </w:p>
    <w:p w14:paraId="3B7F8602" w14:textId="77777777" w:rsidR="008F4B6A" w:rsidRDefault="00000000">
      <w:pPr>
        <w:pStyle w:val="FirstParagraph"/>
      </w:pPr>
      <w:r>
        <w:rPr>
          <w:i/>
        </w:rPr>
        <w:t>&lt;white box template&gt;</w:t>
      </w:r>
    </w:p>
    <w:p w14:paraId="2644DBD6" w14:textId="77777777" w:rsidR="008F4B6A" w:rsidRDefault="00000000">
      <w:pPr>
        <w:pStyle w:val="berschrift2"/>
      </w:pPr>
      <w:bookmarkStart w:id="20" w:name="Xe21ec09e268d3cdfd8b60dbd40f8aac293b9a11"/>
      <w:r>
        <w:t>Level 3</w:t>
      </w:r>
      <w:bookmarkEnd w:id="20"/>
    </w:p>
    <w:p w14:paraId="3AB263CE" w14:textId="77777777" w:rsidR="008F4B6A" w:rsidRDefault="00000000">
      <w:pPr>
        <w:pStyle w:val="FirstParagraph"/>
      </w:pPr>
      <w:r>
        <w:t>Here you can specify the inner structure of (some) building blocks from level 2 as white boxes.</w:t>
      </w:r>
    </w:p>
    <w:p w14:paraId="68AB9F1D" w14:textId="77777777" w:rsidR="008F4B6A" w:rsidRDefault="00000000">
      <w:pPr>
        <w:pStyle w:val="Textkrper"/>
      </w:pPr>
      <w:r>
        <w:t>When you need more detailed levels of your architecture please copy this part of arc42 for additional levels.</w:t>
      </w:r>
    </w:p>
    <w:p w14:paraId="1B040E1A" w14:textId="77777777" w:rsidR="008F4B6A" w:rsidRDefault="00000000">
      <w:pPr>
        <w:pStyle w:val="berschrift3"/>
      </w:pPr>
      <w:bookmarkStart w:id="21" w:name="X1129d1688a8f7ca0e82ef488561efa1ed89e8ec"/>
      <w:r>
        <w:t>White Box &lt;_building block x.1_&gt;</w:t>
      </w:r>
      <w:bookmarkEnd w:id="21"/>
    </w:p>
    <w:p w14:paraId="059DCAE0" w14:textId="77777777" w:rsidR="008F4B6A" w:rsidRDefault="00000000">
      <w:pPr>
        <w:pStyle w:val="FirstParagraph"/>
      </w:pPr>
      <w:r>
        <w:t xml:space="preserve">Specifies the internal structure of </w:t>
      </w:r>
      <w:r>
        <w:rPr>
          <w:i/>
        </w:rPr>
        <w:t>building block x.1</w:t>
      </w:r>
      <w:r>
        <w:t>.</w:t>
      </w:r>
    </w:p>
    <w:p w14:paraId="117C952C" w14:textId="77777777" w:rsidR="008F4B6A" w:rsidRDefault="00000000">
      <w:pPr>
        <w:pStyle w:val="Textkrper"/>
      </w:pPr>
      <w:r>
        <w:rPr>
          <w:i/>
        </w:rPr>
        <w:t>&lt;white box template&gt;</w:t>
      </w:r>
    </w:p>
    <w:p w14:paraId="73736963" w14:textId="77777777" w:rsidR="008F4B6A" w:rsidRDefault="00000000">
      <w:pPr>
        <w:pStyle w:val="berschrift3"/>
      </w:pPr>
      <w:bookmarkStart w:id="22" w:name="X650bc0fcef9d5756634dce0be9703c570b4cc8d"/>
      <w:r>
        <w:t>White Box &lt;_building block x.2_&gt;</w:t>
      </w:r>
      <w:bookmarkEnd w:id="22"/>
    </w:p>
    <w:p w14:paraId="2D9EE1D8" w14:textId="77777777" w:rsidR="008F4B6A" w:rsidRDefault="00000000">
      <w:pPr>
        <w:pStyle w:val="FirstParagraph"/>
      </w:pPr>
      <w:r>
        <w:rPr>
          <w:i/>
        </w:rPr>
        <w:t>&lt;white box template&gt;</w:t>
      </w:r>
    </w:p>
    <w:p w14:paraId="434ADE15" w14:textId="77777777" w:rsidR="008F4B6A" w:rsidRDefault="00000000">
      <w:pPr>
        <w:pStyle w:val="berschrift3"/>
      </w:pPr>
      <w:bookmarkStart w:id="23" w:name="Xf4e627c690811f498bafd195ae70948e63a060d"/>
      <w:r>
        <w:t>White Box &lt;_building block y.1_&gt;</w:t>
      </w:r>
      <w:bookmarkEnd w:id="23"/>
    </w:p>
    <w:p w14:paraId="2A369177" w14:textId="77777777" w:rsidR="008F4B6A" w:rsidRDefault="00000000">
      <w:pPr>
        <w:pStyle w:val="FirstParagraph"/>
      </w:pPr>
      <w:r>
        <w:rPr>
          <w:i/>
        </w:rPr>
        <w:t>&lt;white box template&gt;</w:t>
      </w:r>
    </w:p>
    <w:p w14:paraId="0A7740CD" w14:textId="77777777" w:rsidR="008F4B6A" w:rsidRDefault="00000000">
      <w:pPr>
        <w:pStyle w:val="berschrift1"/>
      </w:pPr>
      <w:bookmarkStart w:id="24" w:name="section-runtime-view"/>
      <w:r w:rsidRPr="00B52715">
        <w:rPr>
          <w:highlight w:val="red"/>
        </w:rPr>
        <w:t>Runtime View</w:t>
      </w:r>
      <w:bookmarkEnd w:id="24"/>
    </w:p>
    <w:p w14:paraId="1BFD9F4A" w14:textId="77777777" w:rsidR="008F4B6A" w:rsidRDefault="00000000">
      <w:pPr>
        <w:pStyle w:val="FirstParagraph"/>
      </w:pPr>
      <w:r>
        <w:rPr>
          <w:b/>
        </w:rPr>
        <w:t>Contents.</w:t>
      </w:r>
    </w:p>
    <w:p w14:paraId="6BD490CE" w14:textId="77777777" w:rsidR="008F4B6A" w:rsidRDefault="00000000">
      <w:pPr>
        <w:pStyle w:val="Textkrper"/>
      </w:pPr>
      <w:r>
        <w:t>The runtime view describes concrete behavior and interactions of the system’s building blocks in form of scenarios from the following areas:</w:t>
      </w:r>
    </w:p>
    <w:p w14:paraId="54C40E25" w14:textId="77777777" w:rsidR="008F4B6A" w:rsidRDefault="00000000">
      <w:pPr>
        <w:numPr>
          <w:ilvl w:val="0"/>
          <w:numId w:val="9"/>
        </w:numPr>
      </w:pPr>
      <w:r>
        <w:t>important use cases or features: how do building blocks execute them?</w:t>
      </w:r>
    </w:p>
    <w:p w14:paraId="005F7D15" w14:textId="77777777" w:rsidR="008F4B6A" w:rsidRDefault="00000000">
      <w:pPr>
        <w:numPr>
          <w:ilvl w:val="0"/>
          <w:numId w:val="9"/>
        </w:numPr>
      </w:pPr>
      <w:r>
        <w:t>interactions at critical external interfaces: how do building blocks cooperate with users and neighboring systems?</w:t>
      </w:r>
    </w:p>
    <w:p w14:paraId="6A4E47B9" w14:textId="77777777" w:rsidR="008F4B6A" w:rsidRDefault="00000000">
      <w:pPr>
        <w:numPr>
          <w:ilvl w:val="0"/>
          <w:numId w:val="9"/>
        </w:numPr>
      </w:pPr>
      <w:r>
        <w:t>operation and administration: launch, start-up, stop</w:t>
      </w:r>
    </w:p>
    <w:p w14:paraId="58226DC8" w14:textId="77777777" w:rsidR="008F4B6A" w:rsidRDefault="00000000">
      <w:pPr>
        <w:numPr>
          <w:ilvl w:val="0"/>
          <w:numId w:val="9"/>
        </w:numPr>
      </w:pPr>
      <w:r>
        <w:t>error and exception scenarios</w:t>
      </w:r>
    </w:p>
    <w:p w14:paraId="3BDA7742" w14:textId="77777777" w:rsidR="008F4B6A" w:rsidRDefault="00000000">
      <w:pPr>
        <w:pStyle w:val="FirstParagraph"/>
      </w:pPr>
      <w:r>
        <w:t xml:space="preserve">Remark: The main criterion for the choice of possible scena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14:paraId="471E0481" w14:textId="77777777" w:rsidR="008F4B6A" w:rsidRDefault="00000000">
      <w:pPr>
        <w:pStyle w:val="Textkrper"/>
      </w:pPr>
      <w:r>
        <w:rPr>
          <w:b/>
        </w:rPr>
        <w:t>Motivation.</w:t>
      </w:r>
    </w:p>
    <w:p w14:paraId="659FA76C" w14:textId="77777777" w:rsidR="008F4B6A" w:rsidRDefault="00000000">
      <w:pPr>
        <w:pStyle w:val="Textkrper"/>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8E6BCEA" w14:textId="77777777" w:rsidR="008F4B6A" w:rsidRDefault="00000000">
      <w:pPr>
        <w:pStyle w:val="Textkrper"/>
      </w:pPr>
      <w:r>
        <w:rPr>
          <w:b/>
        </w:rPr>
        <w:t>Form.</w:t>
      </w:r>
    </w:p>
    <w:p w14:paraId="06EA3F51" w14:textId="77777777" w:rsidR="008F4B6A" w:rsidRDefault="00000000">
      <w:pPr>
        <w:pStyle w:val="Textkrper"/>
      </w:pPr>
      <w:r>
        <w:t>There are many notations for describing scenarios, e.g.</w:t>
      </w:r>
    </w:p>
    <w:p w14:paraId="638BC5E3" w14:textId="77777777" w:rsidR="008F4B6A" w:rsidRDefault="00000000">
      <w:pPr>
        <w:numPr>
          <w:ilvl w:val="0"/>
          <w:numId w:val="10"/>
        </w:numPr>
      </w:pPr>
      <w:r>
        <w:t>numbered list of steps (in natural language)</w:t>
      </w:r>
    </w:p>
    <w:p w14:paraId="04338FE7" w14:textId="77777777" w:rsidR="008F4B6A" w:rsidRDefault="00000000">
      <w:pPr>
        <w:numPr>
          <w:ilvl w:val="0"/>
          <w:numId w:val="10"/>
        </w:numPr>
      </w:pPr>
      <w:r>
        <w:t>activity diagrams or flow charts</w:t>
      </w:r>
    </w:p>
    <w:p w14:paraId="49243CC0" w14:textId="77777777" w:rsidR="008F4B6A" w:rsidRDefault="00000000">
      <w:pPr>
        <w:numPr>
          <w:ilvl w:val="0"/>
          <w:numId w:val="10"/>
        </w:numPr>
      </w:pPr>
      <w:r>
        <w:t>sequence diagrams</w:t>
      </w:r>
    </w:p>
    <w:p w14:paraId="0E3B758F" w14:textId="77777777" w:rsidR="008F4B6A" w:rsidRDefault="00000000">
      <w:pPr>
        <w:numPr>
          <w:ilvl w:val="0"/>
          <w:numId w:val="10"/>
        </w:numPr>
      </w:pPr>
      <w:r>
        <w:t>BPMN or EPCs (event process chains)</w:t>
      </w:r>
    </w:p>
    <w:p w14:paraId="1A19A054" w14:textId="77777777" w:rsidR="008F4B6A" w:rsidRDefault="00000000">
      <w:pPr>
        <w:numPr>
          <w:ilvl w:val="0"/>
          <w:numId w:val="10"/>
        </w:numPr>
      </w:pPr>
      <w:r>
        <w:t>state machines</w:t>
      </w:r>
    </w:p>
    <w:p w14:paraId="642884E4" w14:textId="77777777" w:rsidR="008F4B6A" w:rsidRDefault="00000000">
      <w:pPr>
        <w:numPr>
          <w:ilvl w:val="0"/>
          <w:numId w:val="10"/>
        </w:numPr>
      </w:pPr>
      <w:r>
        <w:t>…</w:t>
      </w:r>
    </w:p>
    <w:p w14:paraId="017EF885" w14:textId="77777777" w:rsidR="008F4B6A" w:rsidRDefault="00000000">
      <w:pPr>
        <w:pStyle w:val="berschrift2"/>
      </w:pPr>
      <w:bookmarkStart w:id="25" w:name="Xc14f7af1a65d53cb81a572522e5e6634a0fd593"/>
      <w:r>
        <w:t>&lt;Runtime Scenario 1&gt;</w:t>
      </w:r>
      <w:bookmarkEnd w:id="25"/>
    </w:p>
    <w:p w14:paraId="7F10CA0C" w14:textId="77777777" w:rsidR="008F4B6A" w:rsidRDefault="00000000">
      <w:pPr>
        <w:numPr>
          <w:ilvl w:val="0"/>
          <w:numId w:val="11"/>
        </w:numPr>
      </w:pPr>
      <w:r>
        <w:rPr>
          <w:i/>
        </w:rPr>
        <w:t>&lt;insert runtime diagram or textual description of the scenario&gt;</w:t>
      </w:r>
    </w:p>
    <w:p w14:paraId="4224365B" w14:textId="77777777" w:rsidR="008F4B6A" w:rsidRDefault="00000000">
      <w:pPr>
        <w:numPr>
          <w:ilvl w:val="0"/>
          <w:numId w:val="11"/>
        </w:numPr>
      </w:pPr>
      <w:r>
        <w:rPr>
          <w:i/>
        </w:rPr>
        <w:t>&lt;insert description of the notable aspects of the interactions between the building block instances depicted in this diagram.&gt;</w:t>
      </w:r>
    </w:p>
    <w:p w14:paraId="02461A27" w14:textId="77777777" w:rsidR="008F4B6A" w:rsidRDefault="00000000">
      <w:pPr>
        <w:pStyle w:val="berschrift2"/>
      </w:pPr>
      <w:bookmarkStart w:id="26" w:name="X4bc349ab4bc357608e3e8691071cf25cdd2bb0e"/>
      <w:r>
        <w:t>&lt;Runtime Scenario 2&gt;</w:t>
      </w:r>
      <w:bookmarkEnd w:id="26"/>
    </w:p>
    <w:p w14:paraId="5665FC85" w14:textId="77777777" w:rsidR="008F4B6A" w:rsidRDefault="00000000">
      <w:pPr>
        <w:pStyle w:val="berschrift2"/>
      </w:pPr>
      <w:bookmarkStart w:id="27" w:name="X3a0acfad59379b3e050338bf9f23cfc172ee787"/>
      <w:r>
        <w:t>…</w:t>
      </w:r>
      <w:bookmarkEnd w:id="27"/>
    </w:p>
    <w:p w14:paraId="2195568F" w14:textId="77777777" w:rsidR="008F4B6A" w:rsidRDefault="00000000">
      <w:pPr>
        <w:pStyle w:val="berschrift2"/>
      </w:pPr>
      <w:bookmarkStart w:id="28" w:name="Xa798db24bd863920314e4a236f596e46c22e290"/>
      <w:r>
        <w:t>&lt;Runtime Scenario n&gt;</w:t>
      </w:r>
      <w:bookmarkEnd w:id="28"/>
    </w:p>
    <w:p w14:paraId="79266711" w14:textId="77777777" w:rsidR="008F4B6A" w:rsidRDefault="00000000">
      <w:pPr>
        <w:pStyle w:val="berschrift1"/>
      </w:pPr>
      <w:bookmarkStart w:id="29" w:name="section-deployment-view"/>
      <w:r w:rsidRPr="00B52715">
        <w:rPr>
          <w:highlight w:val="red"/>
        </w:rPr>
        <w:t>Deployment View</w:t>
      </w:r>
      <w:bookmarkEnd w:id="29"/>
    </w:p>
    <w:p w14:paraId="514CDD14" w14:textId="77777777" w:rsidR="008F4B6A" w:rsidRDefault="00000000">
      <w:pPr>
        <w:pStyle w:val="FirstParagraph"/>
      </w:pPr>
      <w:r>
        <w:rPr>
          <w:b/>
        </w:rPr>
        <w:t>Content.</w:t>
      </w:r>
    </w:p>
    <w:p w14:paraId="0CCA234F" w14:textId="77777777" w:rsidR="008F4B6A" w:rsidRDefault="00000000">
      <w:pPr>
        <w:pStyle w:val="Textkrper"/>
      </w:pPr>
      <w:r>
        <w:t>The deployment view describes:</w:t>
      </w:r>
    </w:p>
    <w:p w14:paraId="41B93569" w14:textId="77777777" w:rsidR="008F4B6A" w:rsidRDefault="00000000">
      <w:pPr>
        <w:numPr>
          <w:ilvl w:val="0"/>
          <w:numId w:val="12"/>
        </w:numPr>
      </w:pPr>
      <w:r>
        <w:t>the technical infrastructure used to execute your system, with infrastructure elements like geographical locations, environments, computers, processors, channels and net topologies as well as other infrastructure elements and</w:t>
      </w:r>
    </w:p>
    <w:p w14:paraId="7942E152" w14:textId="77777777" w:rsidR="008F4B6A" w:rsidRDefault="00000000">
      <w:pPr>
        <w:numPr>
          <w:ilvl w:val="0"/>
          <w:numId w:val="12"/>
        </w:numPr>
      </w:pPr>
      <w:r>
        <w:t>the mapping of (software) building blocks to that infrastructure elements.</w:t>
      </w:r>
    </w:p>
    <w:p w14:paraId="15CB0160" w14:textId="77777777" w:rsidR="008F4B6A" w:rsidRDefault="00000000">
      <w:pPr>
        <w:pStyle w:val="FirstParagraph"/>
      </w:pPr>
      <w:r>
        <w:t>Often systems are executed in different environments, e.g. development environment, test environment, production environment. In such cases you should document all relevant environments.</w:t>
      </w:r>
    </w:p>
    <w:p w14:paraId="280079A6" w14:textId="77777777" w:rsidR="008F4B6A" w:rsidRDefault="00000000">
      <w:pPr>
        <w:pStyle w:val="Textkrper"/>
      </w:pPr>
      <w:r>
        <w:lastRenderedPageBreak/>
        <w:t>Especially document the deployment view when your software is executed as distributed system with more then one computer, processor, server or container or when you design and construct your own hardware processors and chips.</w:t>
      </w:r>
    </w:p>
    <w:p w14:paraId="35478A81" w14:textId="77777777" w:rsidR="008F4B6A" w:rsidRDefault="00000000">
      <w:pPr>
        <w:pStyle w:val="Textkrper"/>
      </w:pPr>
      <w: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14:paraId="14994F5B" w14:textId="77777777" w:rsidR="008F4B6A" w:rsidRDefault="00000000">
      <w:pPr>
        <w:pStyle w:val="Textkrper"/>
      </w:pPr>
      <w:r>
        <w:rPr>
          <w:b/>
        </w:rPr>
        <w:t>Motivation.</w:t>
      </w:r>
    </w:p>
    <w:p w14:paraId="58861D64" w14:textId="77777777" w:rsidR="008F4B6A" w:rsidRDefault="00000000">
      <w:pPr>
        <w:pStyle w:val="Textkrper"/>
      </w:pPr>
      <w:r>
        <w:t>Software does not run without hardware. This underlying infrastructure can and will influence your system and/or some cross-cutting concepts. Therefore, you need to know the infrastructure.</w:t>
      </w:r>
    </w:p>
    <w:p w14:paraId="2C225C2C" w14:textId="77777777" w:rsidR="008F4B6A" w:rsidRDefault="00000000">
      <w:pPr>
        <w:pStyle w:val="Textkrper"/>
      </w:pPr>
      <w:r>
        <w:t>Maybe the highest level deployment diagram is already contained in section 3.2. as technical context with your own infrastructure as ONE black box. In this section you will zoom into this black box using additional deployment diagrams:</w:t>
      </w:r>
    </w:p>
    <w:p w14:paraId="3D36CB77" w14:textId="77777777" w:rsidR="008F4B6A" w:rsidRDefault="00000000">
      <w:pPr>
        <w:numPr>
          <w:ilvl w:val="0"/>
          <w:numId w:val="13"/>
        </w:numPr>
      </w:pPr>
      <w:r>
        <w:t>UML offers deployment diagrams to express that view. Use it, probably with nested diagrams, when your infrastructure is more complex.</w:t>
      </w:r>
    </w:p>
    <w:p w14:paraId="7A287901" w14:textId="77777777" w:rsidR="008F4B6A" w:rsidRDefault="00000000">
      <w:pPr>
        <w:numPr>
          <w:ilvl w:val="0"/>
          <w:numId w:val="13"/>
        </w:numPr>
      </w:pPr>
      <w:r>
        <w:t>When your (hardware) stakeholders prefer other kinds of diagrams rather than the deployment diagram, let them use any kind that is able to show nodes and channels of the infrastructure.</w:t>
      </w:r>
    </w:p>
    <w:p w14:paraId="7DB72753" w14:textId="77777777" w:rsidR="008F4B6A" w:rsidRDefault="00000000">
      <w:pPr>
        <w:pStyle w:val="berschrift2"/>
      </w:pPr>
      <w:bookmarkStart w:id="30" w:name="X82831293fe08c109559dda21a2cbb1bdbcef6d0"/>
      <w:r>
        <w:t>Infrastructure Level 1</w:t>
      </w:r>
      <w:bookmarkEnd w:id="30"/>
    </w:p>
    <w:p w14:paraId="766CA70A" w14:textId="77777777" w:rsidR="008F4B6A" w:rsidRDefault="00000000">
      <w:pPr>
        <w:pStyle w:val="FirstParagraph"/>
      </w:pPr>
      <w:r>
        <w:t>Describe (usually in a combination of diagrams, tables, and text):</w:t>
      </w:r>
    </w:p>
    <w:p w14:paraId="41512FA1" w14:textId="77777777" w:rsidR="008F4B6A" w:rsidRDefault="00000000">
      <w:pPr>
        <w:numPr>
          <w:ilvl w:val="0"/>
          <w:numId w:val="14"/>
        </w:numPr>
      </w:pPr>
      <w:r>
        <w:t>the distribution of your system to multiple locations, environments, computers, processors, .. as well as the physical connections between them</w:t>
      </w:r>
    </w:p>
    <w:p w14:paraId="629D1D36" w14:textId="77777777" w:rsidR="008F4B6A" w:rsidRDefault="00000000">
      <w:pPr>
        <w:numPr>
          <w:ilvl w:val="0"/>
          <w:numId w:val="14"/>
        </w:numPr>
      </w:pPr>
      <w:r>
        <w:t>important justification or motivation for this deployment structure</w:t>
      </w:r>
    </w:p>
    <w:p w14:paraId="407685C5" w14:textId="77777777" w:rsidR="008F4B6A" w:rsidRDefault="00000000">
      <w:pPr>
        <w:numPr>
          <w:ilvl w:val="0"/>
          <w:numId w:val="14"/>
        </w:numPr>
      </w:pPr>
      <w:r>
        <w:t>Quality and/or performance features of the infrastructure</w:t>
      </w:r>
    </w:p>
    <w:p w14:paraId="1DF6B8A6" w14:textId="77777777" w:rsidR="008F4B6A" w:rsidRDefault="00000000">
      <w:pPr>
        <w:numPr>
          <w:ilvl w:val="0"/>
          <w:numId w:val="14"/>
        </w:numPr>
      </w:pPr>
      <w:r>
        <w:t>the mapping of software artifacts to elements of the infrastructure</w:t>
      </w:r>
    </w:p>
    <w:p w14:paraId="1D16893B" w14:textId="77777777" w:rsidR="008F4B6A" w:rsidRDefault="00000000">
      <w:pPr>
        <w:pStyle w:val="FirstParagraph"/>
      </w:pPr>
      <w:r>
        <w:t>For multiple environments or alternative deployments please copy that section of arc42 for all relevant environments.</w:t>
      </w:r>
    </w:p>
    <w:p w14:paraId="049B5682" w14:textId="77777777" w:rsidR="008F4B6A" w:rsidRDefault="00000000">
      <w:pPr>
        <w:pStyle w:val="Textkrper"/>
      </w:pPr>
      <w:r>
        <w:rPr>
          <w:b/>
          <w:i/>
        </w:rPr>
        <w:t>&lt;Overview Diagram&gt;</w:t>
      </w:r>
    </w:p>
    <w:p w14:paraId="565263EF" w14:textId="77777777" w:rsidR="008F4B6A" w:rsidRDefault="00000000">
      <w:pPr>
        <w:pStyle w:val="DefinitionTerm"/>
      </w:pPr>
      <w:r>
        <w:t>Motivation</w:t>
      </w:r>
    </w:p>
    <w:p w14:paraId="31D0B632" w14:textId="77777777" w:rsidR="008F4B6A" w:rsidRDefault="00000000">
      <w:pPr>
        <w:pStyle w:val="Definition"/>
      </w:pPr>
      <w:r>
        <w:rPr>
          <w:i/>
        </w:rPr>
        <w:t>&lt;explanation in text form&gt;</w:t>
      </w:r>
    </w:p>
    <w:p w14:paraId="2EEA64FF" w14:textId="77777777" w:rsidR="008F4B6A" w:rsidRDefault="00000000">
      <w:pPr>
        <w:pStyle w:val="DefinitionTerm"/>
      </w:pPr>
      <w:r>
        <w:t>Quality and/or Performance Features</w:t>
      </w:r>
    </w:p>
    <w:p w14:paraId="71315364" w14:textId="77777777" w:rsidR="008F4B6A" w:rsidRDefault="00000000">
      <w:pPr>
        <w:pStyle w:val="Definition"/>
      </w:pPr>
      <w:r>
        <w:rPr>
          <w:i/>
        </w:rPr>
        <w:t>&lt;explanation in text form&gt;</w:t>
      </w:r>
    </w:p>
    <w:p w14:paraId="0C590B7B" w14:textId="77777777" w:rsidR="008F4B6A" w:rsidRDefault="00000000">
      <w:pPr>
        <w:pStyle w:val="DefinitionTerm"/>
      </w:pPr>
      <w:r>
        <w:t>Mapping of Building Blocks to Infrastructure</w:t>
      </w:r>
    </w:p>
    <w:p w14:paraId="4F1A33BE" w14:textId="77777777" w:rsidR="008F4B6A" w:rsidRDefault="00000000">
      <w:pPr>
        <w:pStyle w:val="Definition"/>
      </w:pPr>
      <w:r>
        <w:rPr>
          <w:i/>
        </w:rPr>
        <w:t>&lt;description of the mapping&gt;</w:t>
      </w:r>
    </w:p>
    <w:p w14:paraId="3B3FD37F" w14:textId="77777777" w:rsidR="008F4B6A" w:rsidRDefault="00000000">
      <w:pPr>
        <w:pStyle w:val="berschrift2"/>
      </w:pPr>
      <w:bookmarkStart w:id="31" w:name="Xc544c1728da12824567c3556f0d422a563a3890"/>
      <w:r>
        <w:lastRenderedPageBreak/>
        <w:t>Infrastructure Level 2</w:t>
      </w:r>
      <w:bookmarkEnd w:id="31"/>
    </w:p>
    <w:p w14:paraId="1AA16FF4" w14:textId="77777777" w:rsidR="008F4B6A" w:rsidRDefault="00000000">
      <w:pPr>
        <w:pStyle w:val="FirstParagraph"/>
      </w:pPr>
      <w:r>
        <w:t>Here you can include the internal structure of (some) infrastructure elements from level 1.</w:t>
      </w:r>
    </w:p>
    <w:p w14:paraId="3E509BB0" w14:textId="77777777" w:rsidR="008F4B6A" w:rsidRDefault="00000000">
      <w:pPr>
        <w:pStyle w:val="Textkrper"/>
      </w:pPr>
      <w:r>
        <w:t>Please copy the structure from level 1 for each selected element.</w:t>
      </w:r>
    </w:p>
    <w:p w14:paraId="357183AF" w14:textId="77777777" w:rsidR="008F4B6A" w:rsidRDefault="00000000">
      <w:pPr>
        <w:pStyle w:val="berschrift3"/>
      </w:pPr>
      <w:bookmarkStart w:id="32" w:name="Xf4c1d41c7f6420b1f89780a2748429816678048"/>
      <w:r>
        <w:rPr>
          <w:i/>
        </w:rPr>
        <w:t>&lt;Infrastructure Element 1&gt;</w:t>
      </w:r>
      <w:bookmarkEnd w:id="32"/>
    </w:p>
    <w:p w14:paraId="5ED594C2" w14:textId="77777777" w:rsidR="008F4B6A" w:rsidRDefault="00000000">
      <w:pPr>
        <w:pStyle w:val="FirstParagraph"/>
      </w:pPr>
      <w:r>
        <w:rPr>
          <w:i/>
        </w:rPr>
        <w:t>&lt;diagram + explanation&gt;</w:t>
      </w:r>
    </w:p>
    <w:p w14:paraId="42B8BB8E" w14:textId="77777777" w:rsidR="008F4B6A" w:rsidRDefault="00000000">
      <w:pPr>
        <w:pStyle w:val="berschrift3"/>
      </w:pPr>
      <w:bookmarkStart w:id="33" w:name="Xc5c02fa5ce7f5d42f0df816a82e656db6f077e7"/>
      <w:r>
        <w:rPr>
          <w:i/>
        </w:rPr>
        <w:t>&lt;Infrastructure Element 2&gt;</w:t>
      </w:r>
      <w:bookmarkEnd w:id="33"/>
    </w:p>
    <w:p w14:paraId="440011B3" w14:textId="77777777" w:rsidR="008F4B6A" w:rsidRDefault="00000000">
      <w:pPr>
        <w:pStyle w:val="FirstParagraph"/>
      </w:pPr>
      <w:r>
        <w:rPr>
          <w:i/>
        </w:rPr>
        <w:t>&lt;diagram + explanation&gt;</w:t>
      </w:r>
    </w:p>
    <w:p w14:paraId="51B3D512" w14:textId="77777777" w:rsidR="008F4B6A" w:rsidRDefault="00000000">
      <w:pPr>
        <w:pStyle w:val="Textkrper"/>
      </w:pPr>
      <w:r>
        <w:t>…</w:t>
      </w:r>
    </w:p>
    <w:p w14:paraId="7B01F398" w14:textId="77777777" w:rsidR="008F4B6A" w:rsidRDefault="00000000">
      <w:pPr>
        <w:pStyle w:val="berschrift3"/>
      </w:pPr>
      <w:bookmarkStart w:id="34" w:name="X33a56ba9180f36dabf7439ca52adfe4b372e959"/>
      <w:r>
        <w:rPr>
          <w:i/>
        </w:rPr>
        <w:t>&lt;Infrastructure Element n&gt;</w:t>
      </w:r>
      <w:bookmarkEnd w:id="34"/>
    </w:p>
    <w:p w14:paraId="14EB092E" w14:textId="77777777" w:rsidR="008F4B6A" w:rsidRDefault="00000000">
      <w:pPr>
        <w:pStyle w:val="FirstParagraph"/>
      </w:pPr>
      <w:r>
        <w:rPr>
          <w:i/>
        </w:rPr>
        <w:t>&lt;diagram + explanation&gt;</w:t>
      </w:r>
    </w:p>
    <w:p w14:paraId="17CBE009" w14:textId="77777777" w:rsidR="008F4B6A" w:rsidRDefault="00000000">
      <w:pPr>
        <w:pStyle w:val="berschrift1"/>
      </w:pPr>
      <w:bookmarkStart w:id="35" w:name="section-concepts"/>
      <w:r>
        <w:t>Cross-cutting Concepts</w:t>
      </w:r>
      <w:bookmarkEnd w:id="35"/>
    </w:p>
    <w:p w14:paraId="035E8733" w14:textId="77777777" w:rsidR="008F4B6A" w:rsidRDefault="00000000">
      <w:pPr>
        <w:pStyle w:val="FirstParagraph"/>
      </w:pPr>
      <w:r>
        <w:rPr>
          <w:b/>
        </w:rPr>
        <w:t>Content.</w:t>
      </w:r>
    </w:p>
    <w:p w14:paraId="5C755F68" w14:textId="77777777" w:rsidR="008F4B6A" w:rsidRDefault="00000000">
      <w:pPr>
        <w:pStyle w:val="Textkrper"/>
      </w:pPr>
      <w:r>
        <w:t>This section describes overall, principal regulations and solution ideas that are relevant in multiple parts (= cross-cutting) of your system. Such concepts are often related to multiple building blocks. They can include many different topics, such as</w:t>
      </w:r>
    </w:p>
    <w:p w14:paraId="1DD9F53F" w14:textId="77777777" w:rsidR="008F4B6A" w:rsidRDefault="00000000">
      <w:pPr>
        <w:numPr>
          <w:ilvl w:val="0"/>
          <w:numId w:val="15"/>
        </w:numPr>
      </w:pPr>
      <w:r>
        <w:t>domain models</w:t>
      </w:r>
    </w:p>
    <w:p w14:paraId="4DA22AE8" w14:textId="77777777" w:rsidR="008F4B6A" w:rsidRDefault="00000000">
      <w:pPr>
        <w:numPr>
          <w:ilvl w:val="0"/>
          <w:numId w:val="15"/>
        </w:numPr>
      </w:pPr>
      <w:r>
        <w:t>architecture patterns or design patterns</w:t>
      </w:r>
    </w:p>
    <w:p w14:paraId="6154E8E3" w14:textId="77777777" w:rsidR="008F4B6A" w:rsidRDefault="00000000">
      <w:pPr>
        <w:numPr>
          <w:ilvl w:val="0"/>
          <w:numId w:val="15"/>
        </w:numPr>
      </w:pPr>
      <w:r>
        <w:t>rules for using specific technology</w:t>
      </w:r>
    </w:p>
    <w:p w14:paraId="117727CE" w14:textId="77777777" w:rsidR="008F4B6A" w:rsidRDefault="00000000">
      <w:pPr>
        <w:numPr>
          <w:ilvl w:val="0"/>
          <w:numId w:val="15"/>
        </w:numPr>
      </w:pPr>
      <w:r>
        <w:t>principal, often technical decisions of overall decisions</w:t>
      </w:r>
    </w:p>
    <w:p w14:paraId="233ECD6C" w14:textId="77777777" w:rsidR="008F4B6A" w:rsidRDefault="00000000">
      <w:pPr>
        <w:numPr>
          <w:ilvl w:val="0"/>
          <w:numId w:val="15"/>
        </w:numPr>
      </w:pPr>
      <w:r>
        <w:t>implementation rules</w:t>
      </w:r>
    </w:p>
    <w:p w14:paraId="3B5B7BEE" w14:textId="77777777" w:rsidR="008F4B6A" w:rsidRDefault="00000000">
      <w:pPr>
        <w:pStyle w:val="FirstParagraph"/>
      </w:pPr>
      <w:r>
        <w:rPr>
          <w:b/>
        </w:rPr>
        <w:t>Motivation.</w:t>
      </w:r>
    </w:p>
    <w:p w14:paraId="3FAE2F2E" w14:textId="77777777" w:rsidR="008F4B6A" w:rsidRDefault="00000000">
      <w:pPr>
        <w:pStyle w:val="Textkrper"/>
      </w:pPr>
      <w:r>
        <w:t xml:space="preserve">Concepts form the basis for </w:t>
      </w:r>
      <w:r>
        <w:rPr>
          <w:i/>
        </w:rPr>
        <w:t>conceptual integrity</w:t>
      </w:r>
      <w:r>
        <w:t xml:space="preserve"> (consistency, homogeneity) of the architecture. Thus, they are an important contribution to achieve inner qualities of your system.</w:t>
      </w:r>
    </w:p>
    <w:p w14:paraId="1854C9C3" w14:textId="77777777" w:rsidR="008F4B6A" w:rsidRDefault="00000000">
      <w:pPr>
        <w:pStyle w:val="Textkrper"/>
      </w:pPr>
      <w:r>
        <w:t>Some of these concepts cannot be assigned to individual building blocks (e.g. security or safety). This is the place in the template that we provided for a cohesive specification of such concepts.</w:t>
      </w:r>
    </w:p>
    <w:p w14:paraId="07CCED59" w14:textId="77777777" w:rsidR="008F4B6A" w:rsidRDefault="00000000">
      <w:pPr>
        <w:pStyle w:val="Textkrper"/>
      </w:pPr>
      <w:r>
        <w:rPr>
          <w:b/>
        </w:rPr>
        <w:t>Form.</w:t>
      </w:r>
    </w:p>
    <w:p w14:paraId="5BBA28F3" w14:textId="77777777" w:rsidR="008F4B6A" w:rsidRDefault="00000000">
      <w:pPr>
        <w:pStyle w:val="Textkrper"/>
      </w:pPr>
      <w:r>
        <w:t>The form can be varied:</w:t>
      </w:r>
    </w:p>
    <w:p w14:paraId="0FC1E645" w14:textId="77777777" w:rsidR="008F4B6A" w:rsidRDefault="00000000">
      <w:pPr>
        <w:numPr>
          <w:ilvl w:val="0"/>
          <w:numId w:val="16"/>
        </w:numPr>
      </w:pPr>
      <w:r>
        <w:t>concept papers with any kind of structure</w:t>
      </w:r>
    </w:p>
    <w:p w14:paraId="1CAB9F70" w14:textId="77777777" w:rsidR="008F4B6A" w:rsidRDefault="00000000">
      <w:pPr>
        <w:numPr>
          <w:ilvl w:val="0"/>
          <w:numId w:val="16"/>
        </w:numPr>
      </w:pPr>
      <w:r>
        <w:lastRenderedPageBreak/>
        <w:t>cross-cutting model excerpts or scenarios using notations of the architecture views</w:t>
      </w:r>
    </w:p>
    <w:p w14:paraId="7F105244" w14:textId="77777777" w:rsidR="008F4B6A" w:rsidRDefault="00000000">
      <w:pPr>
        <w:numPr>
          <w:ilvl w:val="0"/>
          <w:numId w:val="16"/>
        </w:numPr>
      </w:pPr>
      <w:r>
        <w:t>sample implementations, especially for technical concepts</w:t>
      </w:r>
    </w:p>
    <w:p w14:paraId="3030FEF4" w14:textId="77777777" w:rsidR="008F4B6A" w:rsidRDefault="00000000">
      <w:pPr>
        <w:numPr>
          <w:ilvl w:val="0"/>
          <w:numId w:val="16"/>
        </w:numPr>
      </w:pPr>
      <w:r>
        <w:t>reference to typical usage of standard frameworks (e.g. using Hibernate for object/relational mapping)</w:t>
      </w:r>
    </w:p>
    <w:p w14:paraId="62B1A10B" w14:textId="77777777" w:rsidR="008F4B6A" w:rsidRDefault="00000000">
      <w:pPr>
        <w:pStyle w:val="FirstParagraph"/>
      </w:pPr>
      <w:r>
        <w:rPr>
          <w:b/>
        </w:rPr>
        <w:t>Structure.</w:t>
      </w:r>
    </w:p>
    <w:p w14:paraId="537C0AFF" w14:textId="77777777" w:rsidR="008F4B6A" w:rsidRDefault="00000000">
      <w:pPr>
        <w:pStyle w:val="Textkrper"/>
      </w:pPr>
      <w:r>
        <w:t>A potential (but not mandatory) structure for this section could be:</w:t>
      </w:r>
    </w:p>
    <w:p w14:paraId="58BEB6F8" w14:textId="77777777" w:rsidR="008F4B6A" w:rsidRDefault="00000000">
      <w:pPr>
        <w:numPr>
          <w:ilvl w:val="0"/>
          <w:numId w:val="17"/>
        </w:numPr>
      </w:pPr>
      <w:r>
        <w:t>Domain concepts</w:t>
      </w:r>
    </w:p>
    <w:p w14:paraId="277E3C3C" w14:textId="77777777" w:rsidR="008F4B6A" w:rsidRDefault="00000000">
      <w:pPr>
        <w:numPr>
          <w:ilvl w:val="0"/>
          <w:numId w:val="17"/>
        </w:numPr>
      </w:pPr>
      <w:r>
        <w:t>User Experience concepts (UX)</w:t>
      </w:r>
    </w:p>
    <w:p w14:paraId="30D9921B" w14:textId="77777777" w:rsidR="008F4B6A" w:rsidRDefault="00000000">
      <w:pPr>
        <w:numPr>
          <w:ilvl w:val="0"/>
          <w:numId w:val="17"/>
        </w:numPr>
      </w:pPr>
      <w:r>
        <w:t>Safety and security concepts</w:t>
      </w:r>
    </w:p>
    <w:p w14:paraId="25C6D427" w14:textId="77777777" w:rsidR="008F4B6A" w:rsidRDefault="00000000">
      <w:pPr>
        <w:numPr>
          <w:ilvl w:val="0"/>
          <w:numId w:val="17"/>
        </w:numPr>
      </w:pPr>
      <w:r>
        <w:t>Architecture and design patterns</w:t>
      </w:r>
    </w:p>
    <w:p w14:paraId="57C59470" w14:textId="77777777" w:rsidR="008F4B6A" w:rsidRDefault="00000000">
      <w:pPr>
        <w:numPr>
          <w:ilvl w:val="0"/>
          <w:numId w:val="17"/>
        </w:numPr>
      </w:pPr>
      <w:r>
        <w:t>"Under-the-hood"</w:t>
      </w:r>
    </w:p>
    <w:p w14:paraId="51DC7656" w14:textId="77777777" w:rsidR="008F4B6A" w:rsidRDefault="00000000">
      <w:pPr>
        <w:numPr>
          <w:ilvl w:val="0"/>
          <w:numId w:val="17"/>
        </w:numPr>
      </w:pPr>
      <w:r>
        <w:t>development concepts</w:t>
      </w:r>
    </w:p>
    <w:p w14:paraId="11B49F6E" w14:textId="77777777" w:rsidR="008F4B6A" w:rsidRDefault="00000000">
      <w:pPr>
        <w:numPr>
          <w:ilvl w:val="0"/>
          <w:numId w:val="17"/>
        </w:numPr>
      </w:pPr>
      <w:r>
        <w:t>operational concepts</w:t>
      </w:r>
    </w:p>
    <w:p w14:paraId="5954FECC" w14:textId="77777777" w:rsidR="008F4B6A" w:rsidRDefault="00000000">
      <w:pPr>
        <w:pStyle w:val="FirstParagraph"/>
      </w:pPr>
      <w:r>
        <w:t>Note: it might be difficult to assign individual concepts to one specific topic on this list.</w:t>
      </w:r>
    </w:p>
    <w:p w14:paraId="2CBFCF06" w14:textId="77777777" w:rsidR="008F4B6A" w:rsidRDefault="00000000">
      <w:pPr>
        <w:pStyle w:val="Textkrper"/>
      </w:pPr>
      <w:r>
        <w:rPr>
          <w:noProof/>
        </w:rPr>
        <w:drawing>
          <wp:inline distT="0" distB="0" distL="0" distR="0" wp14:anchorId="1FFAD12D" wp14:editId="74376F4E">
            <wp:extent cx="5334000" cy="3071700"/>
            <wp:effectExtent l="0" t="0" r="0" b="0"/>
            <wp:docPr id="1196313314"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1"/>
                    <a:stretch>
                      <a:fillRect/>
                    </a:stretch>
                  </pic:blipFill>
                  <pic:spPr bwMode="auto">
                    <a:xfrm>
                      <a:off x="0" y="0"/>
                      <a:ext cx="5334000" cy="3071700"/>
                    </a:xfrm>
                    <a:prstGeom prst="rect">
                      <a:avLst/>
                    </a:prstGeom>
                    <a:noFill/>
                    <a:ln w="9525">
                      <a:noFill/>
                      <a:headEnd/>
                      <a:tailEnd/>
                    </a:ln>
                  </pic:spPr>
                </pic:pic>
              </a:graphicData>
            </a:graphic>
          </wp:inline>
        </w:drawing>
      </w:r>
    </w:p>
    <w:p w14:paraId="5575D6C5" w14:textId="77777777" w:rsidR="008F4B6A" w:rsidRDefault="00000000">
      <w:pPr>
        <w:pStyle w:val="berschrift2"/>
      </w:pPr>
      <w:bookmarkStart w:id="36" w:name="X6c8153f6415b8c6b4303fc4b33dcba6f68a8e44"/>
      <w:r>
        <w:rPr>
          <w:i/>
        </w:rPr>
        <w:t>&lt;Concept 1&gt;</w:t>
      </w:r>
      <w:bookmarkEnd w:id="36"/>
    </w:p>
    <w:p w14:paraId="24BD293F" w14:textId="77777777" w:rsidR="008F4B6A" w:rsidRDefault="00000000">
      <w:pPr>
        <w:pStyle w:val="FirstParagraph"/>
      </w:pPr>
      <w:r>
        <w:rPr>
          <w:i/>
        </w:rPr>
        <w:t>&lt;explanation&gt;</w:t>
      </w:r>
    </w:p>
    <w:p w14:paraId="07E41C06" w14:textId="77777777" w:rsidR="008F4B6A" w:rsidRDefault="00000000">
      <w:pPr>
        <w:pStyle w:val="berschrift2"/>
      </w:pPr>
      <w:bookmarkStart w:id="37" w:name="X28c2bea73da985e37aefb39543d1388e8861280"/>
      <w:r>
        <w:rPr>
          <w:i/>
        </w:rPr>
        <w:lastRenderedPageBreak/>
        <w:t>&lt;Concept 2&gt;</w:t>
      </w:r>
      <w:bookmarkEnd w:id="37"/>
    </w:p>
    <w:p w14:paraId="5513C641" w14:textId="77777777" w:rsidR="008F4B6A" w:rsidRDefault="00000000">
      <w:pPr>
        <w:pStyle w:val="FirstParagraph"/>
      </w:pPr>
      <w:r>
        <w:rPr>
          <w:i/>
        </w:rPr>
        <w:t>&lt;explanation&gt;</w:t>
      </w:r>
    </w:p>
    <w:p w14:paraId="72A98EAA" w14:textId="77777777" w:rsidR="008F4B6A" w:rsidRDefault="00000000">
      <w:pPr>
        <w:pStyle w:val="Textkrper"/>
      </w:pPr>
      <w:r>
        <w:t>…</w:t>
      </w:r>
    </w:p>
    <w:p w14:paraId="6DD314E7" w14:textId="77777777" w:rsidR="008F4B6A" w:rsidRDefault="00000000">
      <w:pPr>
        <w:pStyle w:val="berschrift2"/>
      </w:pPr>
      <w:bookmarkStart w:id="38" w:name="Xc238dddc51f1b45e68e927cd69e5324c60b784a"/>
      <w:r>
        <w:rPr>
          <w:i/>
        </w:rPr>
        <w:t>&lt;Concept n&gt;</w:t>
      </w:r>
      <w:bookmarkEnd w:id="38"/>
    </w:p>
    <w:p w14:paraId="55D5D994" w14:textId="77777777" w:rsidR="008F4B6A" w:rsidRDefault="00000000">
      <w:pPr>
        <w:pStyle w:val="FirstParagraph"/>
      </w:pPr>
      <w:r>
        <w:rPr>
          <w:i/>
        </w:rPr>
        <w:t>&lt;explanation&gt;</w:t>
      </w:r>
    </w:p>
    <w:p w14:paraId="0808DFC1" w14:textId="77777777" w:rsidR="008F4B6A" w:rsidRDefault="00000000">
      <w:pPr>
        <w:pStyle w:val="berschrift1"/>
      </w:pPr>
      <w:bookmarkStart w:id="39" w:name="section-design-decisions"/>
      <w:r>
        <w:t>Design Decisions</w:t>
      </w:r>
      <w:bookmarkEnd w:id="39"/>
    </w:p>
    <w:p w14:paraId="101EC7F3" w14:textId="77777777" w:rsidR="00B52715" w:rsidRDefault="00B52715">
      <w:pPr>
        <w:pStyle w:val="berschrift1"/>
      </w:pPr>
      <w:bookmarkStart w:id="40" w:name="section-quality-scenarios"/>
    </w:p>
    <w:tbl>
      <w:tblPr>
        <w:tblStyle w:val="Gitternetztabelle4Akzent1"/>
        <w:tblW w:w="9835" w:type="dxa"/>
        <w:tblLook w:val="0420" w:firstRow="1" w:lastRow="0" w:firstColumn="0" w:lastColumn="0" w:noHBand="0" w:noVBand="1"/>
      </w:tblPr>
      <w:tblGrid>
        <w:gridCol w:w="2747"/>
        <w:gridCol w:w="3359"/>
        <w:gridCol w:w="3729"/>
      </w:tblGrid>
      <w:tr w:rsidR="00B52715" w:rsidRPr="00B52715" w14:paraId="3AFD9019" w14:textId="77777777" w:rsidTr="00B52715">
        <w:trPr>
          <w:cnfStyle w:val="100000000000" w:firstRow="1" w:lastRow="0" w:firstColumn="0" w:lastColumn="0" w:oddVBand="0" w:evenVBand="0" w:oddHBand="0" w:evenHBand="0" w:firstRowFirstColumn="0" w:firstRowLastColumn="0" w:lastRowFirstColumn="0" w:lastRowLastColumn="0"/>
          <w:trHeight w:val="712"/>
        </w:trPr>
        <w:tc>
          <w:tcPr>
            <w:tcW w:w="2747" w:type="dxa"/>
            <w:hideMark/>
          </w:tcPr>
          <w:p w14:paraId="5F6D65F3" w14:textId="77777777" w:rsidR="00B52715" w:rsidRPr="00B52715" w:rsidRDefault="00B52715" w:rsidP="00B52715">
            <w:pPr>
              <w:pStyle w:val="Textkrper"/>
              <w:rPr>
                <w:lang w:val="de-AT"/>
              </w:rPr>
            </w:pPr>
            <w:r w:rsidRPr="00B52715">
              <w:rPr>
                <w:b/>
                <w:bCs/>
                <w:color w:val="FFFFFF" w:themeColor="background1"/>
              </w:rPr>
              <w:t>Problem</w:t>
            </w:r>
          </w:p>
        </w:tc>
        <w:tc>
          <w:tcPr>
            <w:tcW w:w="3359" w:type="dxa"/>
            <w:hideMark/>
          </w:tcPr>
          <w:p w14:paraId="02ED07DA" w14:textId="77777777" w:rsidR="00B52715" w:rsidRPr="00B52715" w:rsidRDefault="00B52715" w:rsidP="00B52715">
            <w:pPr>
              <w:pStyle w:val="Textkrper"/>
              <w:rPr>
                <w:lang w:val="de-AT"/>
              </w:rPr>
            </w:pPr>
            <w:r w:rsidRPr="00B52715">
              <w:t>Considered Alternatives</w:t>
            </w:r>
          </w:p>
        </w:tc>
        <w:tc>
          <w:tcPr>
            <w:tcW w:w="3729" w:type="dxa"/>
            <w:hideMark/>
          </w:tcPr>
          <w:p w14:paraId="5A52F13D" w14:textId="77777777" w:rsidR="00B52715" w:rsidRPr="00B52715" w:rsidRDefault="00B52715" w:rsidP="00B52715">
            <w:pPr>
              <w:pStyle w:val="Textkrper"/>
              <w:rPr>
                <w:lang w:val="de-AT"/>
              </w:rPr>
            </w:pPr>
            <w:r w:rsidRPr="00B52715">
              <w:t>Decision</w:t>
            </w:r>
          </w:p>
        </w:tc>
      </w:tr>
      <w:tr w:rsidR="00B52715" w:rsidRPr="00B52715" w14:paraId="637D2D09" w14:textId="77777777" w:rsidTr="00B52715">
        <w:trPr>
          <w:cnfStyle w:val="000000100000" w:firstRow="0" w:lastRow="0" w:firstColumn="0" w:lastColumn="0" w:oddVBand="0" w:evenVBand="0" w:oddHBand="1" w:evenHBand="0" w:firstRowFirstColumn="0" w:firstRowLastColumn="0" w:lastRowFirstColumn="0" w:lastRowLastColumn="0"/>
          <w:trHeight w:val="712"/>
        </w:trPr>
        <w:tc>
          <w:tcPr>
            <w:tcW w:w="2747" w:type="dxa"/>
            <w:hideMark/>
          </w:tcPr>
          <w:p w14:paraId="2C8DDEE2" w14:textId="77777777" w:rsidR="00B52715" w:rsidRPr="00B52715" w:rsidRDefault="00B52715" w:rsidP="00B52715">
            <w:pPr>
              <w:pStyle w:val="Textkrper"/>
              <w:rPr>
                <w:lang w:val="de-AT"/>
              </w:rPr>
            </w:pPr>
            <w:r w:rsidRPr="00B52715">
              <w:t xml:space="preserve">Cross-platform development </w:t>
            </w:r>
          </w:p>
        </w:tc>
        <w:tc>
          <w:tcPr>
            <w:tcW w:w="3359" w:type="dxa"/>
            <w:hideMark/>
          </w:tcPr>
          <w:p w14:paraId="59AC48BC" w14:textId="77777777" w:rsidR="00B52715" w:rsidRPr="00B52715" w:rsidRDefault="00B52715" w:rsidP="00B52715">
            <w:pPr>
              <w:pStyle w:val="Textkrper"/>
              <w:rPr>
                <w:lang w:val="de-AT"/>
              </w:rPr>
            </w:pPr>
            <w:r w:rsidRPr="00B52715">
              <w:t>Flutter, React + Swift</w:t>
            </w:r>
          </w:p>
        </w:tc>
        <w:tc>
          <w:tcPr>
            <w:tcW w:w="3729" w:type="dxa"/>
            <w:hideMark/>
          </w:tcPr>
          <w:p w14:paraId="416F3CD2" w14:textId="77777777" w:rsidR="00B52715" w:rsidRPr="00B52715" w:rsidRDefault="00B52715" w:rsidP="00B52715">
            <w:pPr>
              <w:pStyle w:val="Textkrper"/>
            </w:pPr>
            <w:r w:rsidRPr="00B52715">
              <w:t xml:space="preserve">Flutter; avoid need of additional </w:t>
            </w:r>
            <w:proofErr w:type="spellStart"/>
            <w:r w:rsidRPr="00B52715">
              <w:t>ressources</w:t>
            </w:r>
            <w:proofErr w:type="spellEnd"/>
            <w:r w:rsidRPr="00B52715">
              <w:t xml:space="preserve"> for development</w:t>
            </w:r>
          </w:p>
        </w:tc>
      </w:tr>
      <w:tr w:rsidR="00B52715" w:rsidRPr="00B52715" w14:paraId="44409912" w14:textId="77777777" w:rsidTr="00B52715">
        <w:trPr>
          <w:trHeight w:val="712"/>
        </w:trPr>
        <w:tc>
          <w:tcPr>
            <w:tcW w:w="2747" w:type="dxa"/>
            <w:hideMark/>
          </w:tcPr>
          <w:p w14:paraId="5435AFEC" w14:textId="77777777" w:rsidR="00B52715" w:rsidRPr="00B52715" w:rsidRDefault="00B52715" w:rsidP="00B52715">
            <w:pPr>
              <w:pStyle w:val="Textkrper"/>
              <w:rPr>
                <w:lang w:val="de-AT"/>
              </w:rPr>
            </w:pPr>
            <w:r w:rsidRPr="00B52715">
              <w:t>Security issues</w:t>
            </w:r>
          </w:p>
        </w:tc>
        <w:tc>
          <w:tcPr>
            <w:tcW w:w="3359" w:type="dxa"/>
            <w:hideMark/>
          </w:tcPr>
          <w:p w14:paraId="2AAAE207" w14:textId="77777777" w:rsidR="00B52715" w:rsidRPr="00B52715" w:rsidRDefault="00B52715" w:rsidP="00B52715">
            <w:pPr>
              <w:pStyle w:val="Textkrper"/>
            </w:pPr>
            <w:r w:rsidRPr="00B52715">
              <w:t>validation of uploads, encryption, access controls, rate limiting</w:t>
            </w:r>
          </w:p>
        </w:tc>
        <w:tc>
          <w:tcPr>
            <w:tcW w:w="3729" w:type="dxa"/>
            <w:hideMark/>
          </w:tcPr>
          <w:p w14:paraId="78ADF298" w14:textId="77777777" w:rsidR="00B52715" w:rsidRPr="00B52715" w:rsidRDefault="00B52715" w:rsidP="00B52715">
            <w:pPr>
              <w:pStyle w:val="Textkrper"/>
            </w:pPr>
            <w:r w:rsidRPr="00B52715">
              <w:t>validation of uploads using AI and upload limitations</w:t>
            </w:r>
          </w:p>
        </w:tc>
      </w:tr>
      <w:tr w:rsidR="00B52715" w:rsidRPr="00B52715" w14:paraId="00749119" w14:textId="77777777" w:rsidTr="00B52715">
        <w:trPr>
          <w:cnfStyle w:val="000000100000" w:firstRow="0" w:lastRow="0" w:firstColumn="0" w:lastColumn="0" w:oddVBand="0" w:evenVBand="0" w:oddHBand="1" w:evenHBand="0" w:firstRowFirstColumn="0" w:firstRowLastColumn="0" w:lastRowFirstColumn="0" w:lastRowLastColumn="0"/>
          <w:trHeight w:val="712"/>
        </w:trPr>
        <w:tc>
          <w:tcPr>
            <w:tcW w:w="2747" w:type="dxa"/>
            <w:hideMark/>
          </w:tcPr>
          <w:p w14:paraId="7D3D1815" w14:textId="77777777" w:rsidR="00B52715" w:rsidRPr="00B52715" w:rsidRDefault="00B52715" w:rsidP="00B52715">
            <w:pPr>
              <w:pStyle w:val="Textkrper"/>
              <w:rPr>
                <w:lang w:val="de-AT"/>
              </w:rPr>
            </w:pPr>
            <w:r w:rsidRPr="00B52715">
              <w:t>Insufficient data storage</w:t>
            </w:r>
          </w:p>
        </w:tc>
        <w:tc>
          <w:tcPr>
            <w:tcW w:w="3359" w:type="dxa"/>
            <w:hideMark/>
          </w:tcPr>
          <w:p w14:paraId="2BD1E7F3" w14:textId="77777777" w:rsidR="00B52715" w:rsidRPr="00B52715" w:rsidRDefault="00B52715" w:rsidP="00B52715">
            <w:pPr>
              <w:pStyle w:val="Textkrper"/>
              <w:rPr>
                <w:lang w:val="de-AT"/>
              </w:rPr>
            </w:pPr>
            <w:r w:rsidRPr="00B52715">
              <w:rPr>
                <w:lang w:val="de-AT"/>
              </w:rPr>
              <w:t xml:space="preserve">NoSQL </w:t>
            </w:r>
            <w:proofErr w:type="spellStart"/>
            <w:r w:rsidRPr="00B52715">
              <w:rPr>
                <w:lang w:val="de-AT"/>
              </w:rPr>
              <w:t>databases</w:t>
            </w:r>
            <w:proofErr w:type="spellEnd"/>
            <w:r w:rsidRPr="00B52715">
              <w:rPr>
                <w:lang w:val="de-AT"/>
              </w:rPr>
              <w:t xml:space="preserve">, SQL </w:t>
            </w:r>
            <w:proofErr w:type="spellStart"/>
            <w:r w:rsidRPr="00B52715">
              <w:rPr>
                <w:lang w:val="de-AT"/>
              </w:rPr>
              <w:t>databases</w:t>
            </w:r>
            <w:proofErr w:type="spellEnd"/>
          </w:p>
        </w:tc>
        <w:tc>
          <w:tcPr>
            <w:tcW w:w="3729" w:type="dxa"/>
            <w:hideMark/>
          </w:tcPr>
          <w:p w14:paraId="2EBC14BE" w14:textId="77777777" w:rsidR="00B52715" w:rsidRPr="00B52715" w:rsidRDefault="00B52715" w:rsidP="00B52715">
            <w:pPr>
              <w:pStyle w:val="Textkrper"/>
            </w:pPr>
            <w:r w:rsidRPr="00B52715">
              <w:t>NoSQL databases to handle large-scale data</w:t>
            </w:r>
          </w:p>
        </w:tc>
      </w:tr>
    </w:tbl>
    <w:p w14:paraId="66A8D01F" w14:textId="77777777" w:rsidR="00B52715" w:rsidRPr="00B52715" w:rsidRDefault="00B52715" w:rsidP="00B52715">
      <w:pPr>
        <w:pStyle w:val="Textkrper"/>
      </w:pPr>
    </w:p>
    <w:p w14:paraId="4151EECF" w14:textId="1BFB3B4D" w:rsidR="008F4B6A" w:rsidRDefault="00000000">
      <w:pPr>
        <w:pStyle w:val="berschrift1"/>
      </w:pPr>
      <w:r w:rsidRPr="00B52715">
        <w:rPr>
          <w:highlight w:val="red"/>
        </w:rPr>
        <w:t>Quality Requirements</w:t>
      </w:r>
      <w:bookmarkEnd w:id="40"/>
    </w:p>
    <w:p w14:paraId="7F436119" w14:textId="77777777" w:rsidR="008F4B6A" w:rsidRDefault="00000000">
      <w:pPr>
        <w:pStyle w:val="FirstParagraph"/>
      </w:pPr>
      <w:r>
        <w:rPr>
          <w:b/>
        </w:rPr>
        <w:t>Content.</w:t>
      </w:r>
    </w:p>
    <w:p w14:paraId="56F0FD7B" w14:textId="77777777" w:rsidR="008F4B6A" w:rsidRDefault="00000000">
      <w:pPr>
        <w:pStyle w:val="Textkrper"/>
      </w:pPr>
      <w:r>
        <w:t>This section contains all quality requirements as quality tree with scenarios. The most important ones have already been described in section 1.2. (quality goals)</w:t>
      </w:r>
    </w:p>
    <w:p w14:paraId="76394C32" w14:textId="77777777" w:rsidR="008F4B6A" w:rsidRDefault="00000000">
      <w:pPr>
        <w:pStyle w:val="Textkrper"/>
      </w:pPr>
      <w:r>
        <w:t>Here you can also capture quality requirements with lesser priority, which will not create high risks when they are not fully achieved.</w:t>
      </w:r>
    </w:p>
    <w:p w14:paraId="0F2D0551" w14:textId="77777777" w:rsidR="008F4B6A" w:rsidRDefault="00000000">
      <w:pPr>
        <w:pStyle w:val="Textkrper"/>
      </w:pPr>
      <w:r>
        <w:rPr>
          <w:b/>
        </w:rPr>
        <w:t>Motivation.</w:t>
      </w:r>
    </w:p>
    <w:p w14:paraId="4D319E4F" w14:textId="77777777" w:rsidR="008F4B6A" w:rsidRDefault="00000000">
      <w:pPr>
        <w:pStyle w:val="Textkrper"/>
      </w:pPr>
      <w:r>
        <w:t>Since quality requirements will have a lot of influence on architectural decisions you should know for every stakeholder what is really important to them, concrete and measurable.</w:t>
      </w:r>
    </w:p>
    <w:p w14:paraId="03932B26" w14:textId="77777777" w:rsidR="008F4B6A" w:rsidRDefault="00000000">
      <w:pPr>
        <w:pStyle w:val="berschrift2"/>
      </w:pPr>
      <w:bookmarkStart w:id="41" w:name="Xbb9dac48fc86bf49983ab392ae6d6e0f65b0922"/>
      <w:r w:rsidRPr="00B52715">
        <w:rPr>
          <w:highlight w:val="red"/>
        </w:rPr>
        <w:lastRenderedPageBreak/>
        <w:t>Quality Tree</w:t>
      </w:r>
      <w:bookmarkEnd w:id="41"/>
    </w:p>
    <w:p w14:paraId="3FEAFA3E" w14:textId="77777777" w:rsidR="008F4B6A" w:rsidRDefault="00000000">
      <w:pPr>
        <w:pStyle w:val="FirstParagraph"/>
      </w:pPr>
      <w:r>
        <w:rPr>
          <w:b/>
        </w:rPr>
        <w:t>Content.</w:t>
      </w:r>
    </w:p>
    <w:p w14:paraId="348EE129" w14:textId="77777777" w:rsidR="008F4B6A" w:rsidRDefault="00000000">
      <w:pPr>
        <w:pStyle w:val="Textkrper"/>
      </w:pPr>
      <w:r>
        <w:t>The quality tree (as defined in ATAM – Architecture Tradeoff Analysis Method) with quality/evaluation scenarios as leafs.</w:t>
      </w:r>
    </w:p>
    <w:p w14:paraId="6860A40E" w14:textId="77777777" w:rsidR="008F4B6A" w:rsidRDefault="00000000">
      <w:pPr>
        <w:pStyle w:val="Textkrper"/>
      </w:pPr>
      <w:r>
        <w:rPr>
          <w:b/>
        </w:rPr>
        <w:t>Motivation.</w:t>
      </w:r>
    </w:p>
    <w:p w14:paraId="5E8295D6" w14:textId="77777777" w:rsidR="008F4B6A" w:rsidRDefault="00000000">
      <w:pPr>
        <w:pStyle w:val="Textkrper"/>
      </w:pPr>
      <w:r>
        <w:t>The tree structure with priorities provides an overview for a sometimes large number of quality requirements.</w:t>
      </w:r>
    </w:p>
    <w:p w14:paraId="52BB0A08" w14:textId="77777777" w:rsidR="008F4B6A" w:rsidRDefault="00000000">
      <w:pPr>
        <w:pStyle w:val="Textkrper"/>
      </w:pPr>
      <w:r>
        <w:rPr>
          <w:b/>
        </w:rPr>
        <w:t>Form.</w:t>
      </w:r>
    </w:p>
    <w:p w14:paraId="6C7CC632" w14:textId="77777777" w:rsidR="008F4B6A" w:rsidRDefault="00000000">
      <w:pPr>
        <w:pStyle w:val="Textkrper"/>
      </w:pPr>
      <w:r>
        <w:t>The quality tree is a high-level overview of the quality goals and requirements:</w:t>
      </w:r>
    </w:p>
    <w:p w14:paraId="09CC5E95" w14:textId="77777777" w:rsidR="008F4B6A" w:rsidRDefault="00000000">
      <w:pPr>
        <w:numPr>
          <w:ilvl w:val="0"/>
          <w:numId w:val="19"/>
        </w:numPr>
      </w:pPr>
      <w:r>
        <w:t>tree-like refinement of the term "quality". Use "quality" or "usefulness" as a root</w:t>
      </w:r>
    </w:p>
    <w:p w14:paraId="00553BB2" w14:textId="77777777" w:rsidR="008F4B6A" w:rsidRDefault="00000000">
      <w:pPr>
        <w:numPr>
          <w:ilvl w:val="0"/>
          <w:numId w:val="19"/>
        </w:numPr>
      </w:pPr>
      <w:r>
        <w:t>a mind map with quality categories as main branches</w:t>
      </w:r>
    </w:p>
    <w:p w14:paraId="60DFCCAA" w14:textId="77777777" w:rsidR="008F4B6A" w:rsidRDefault="00000000">
      <w:pPr>
        <w:pStyle w:val="FirstParagraph"/>
      </w:pPr>
      <w:r>
        <w:t>In any case the tree should include links to the scenarios of the following section.</w:t>
      </w:r>
    </w:p>
    <w:p w14:paraId="04BB8E06" w14:textId="77777777" w:rsidR="008F4B6A" w:rsidRDefault="00000000">
      <w:pPr>
        <w:pStyle w:val="berschrift2"/>
      </w:pPr>
      <w:bookmarkStart w:id="42" w:name="X5df25e5ea81a6db629bae395a077737b9b4603c"/>
      <w:r w:rsidRPr="00B52715">
        <w:rPr>
          <w:highlight w:val="red"/>
        </w:rPr>
        <w:t>Quality Scenarios</w:t>
      </w:r>
      <w:bookmarkEnd w:id="42"/>
    </w:p>
    <w:p w14:paraId="2A442C23" w14:textId="77777777" w:rsidR="008F4B6A" w:rsidRDefault="00000000">
      <w:pPr>
        <w:pStyle w:val="FirstParagraph"/>
      </w:pPr>
      <w:r>
        <w:rPr>
          <w:b/>
        </w:rPr>
        <w:t>Contents.</w:t>
      </w:r>
    </w:p>
    <w:p w14:paraId="145DF7C9" w14:textId="77777777" w:rsidR="008F4B6A" w:rsidRDefault="00000000">
      <w:pPr>
        <w:pStyle w:val="Textkrper"/>
      </w:pPr>
      <w:r>
        <w:t>Concretization of (sometimes vague or implicit) quality requirements using (quality) scenarios.</w:t>
      </w:r>
    </w:p>
    <w:p w14:paraId="73F78EEB" w14:textId="77777777" w:rsidR="008F4B6A" w:rsidRDefault="00000000">
      <w:pPr>
        <w:pStyle w:val="Textkrper"/>
      </w:pPr>
      <w:r>
        <w:t>These scenarios describe what should happen when a stimulus arrives at the system.</w:t>
      </w:r>
    </w:p>
    <w:p w14:paraId="7B32B059" w14:textId="77777777" w:rsidR="008F4B6A" w:rsidRDefault="00000000">
      <w:pPr>
        <w:pStyle w:val="Textkrper"/>
      </w:pPr>
      <w:r>
        <w:t>For architects, two kinds of scenarios are important:</w:t>
      </w:r>
    </w:p>
    <w:p w14:paraId="62A44496" w14:textId="77777777" w:rsidR="008F4B6A"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52E80AE1" w14:textId="77777777" w:rsidR="008F4B6A"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2AF63228" w14:textId="77777777" w:rsidR="008F4B6A" w:rsidRDefault="00000000">
      <w:pPr>
        <w:pStyle w:val="FirstParagraph"/>
      </w:pPr>
      <w:r>
        <w:rPr>
          <w:b/>
        </w:rPr>
        <w:t>Motivation.</w:t>
      </w:r>
    </w:p>
    <w:p w14:paraId="41EEE8E5" w14:textId="77777777" w:rsidR="008F4B6A" w:rsidRDefault="00000000">
      <w:pPr>
        <w:pStyle w:val="Textkrper"/>
      </w:pPr>
      <w:r>
        <w:t>Scenarios make quality requirements concrete and allow to more easily measure or decide whether they are fulfilled.</w:t>
      </w:r>
    </w:p>
    <w:p w14:paraId="05697429" w14:textId="77777777" w:rsidR="008F4B6A" w:rsidRDefault="00000000">
      <w:pPr>
        <w:pStyle w:val="Textkrper"/>
      </w:pPr>
      <w:r>
        <w:t>Especially when you want to assess your architecture using methods like ATAM you need to describe your quality goals (from section 1.2) more precisely down to a level of scenarios that can be discussed and evaluated.</w:t>
      </w:r>
    </w:p>
    <w:p w14:paraId="3999E9A4" w14:textId="77777777" w:rsidR="008F4B6A" w:rsidRDefault="00000000">
      <w:pPr>
        <w:pStyle w:val="Textkrper"/>
      </w:pPr>
      <w:r>
        <w:rPr>
          <w:b/>
        </w:rPr>
        <w:t>Form.</w:t>
      </w:r>
    </w:p>
    <w:p w14:paraId="60A4FA83" w14:textId="77777777" w:rsidR="008F4B6A" w:rsidRDefault="00000000">
      <w:pPr>
        <w:pStyle w:val="Textkrper"/>
      </w:pPr>
      <w:r>
        <w:t>Tabular or free form text.</w:t>
      </w:r>
    </w:p>
    <w:p w14:paraId="342B6DCD" w14:textId="77777777" w:rsidR="008F4B6A" w:rsidRDefault="00000000">
      <w:pPr>
        <w:pStyle w:val="berschrift1"/>
      </w:pPr>
      <w:bookmarkStart w:id="43" w:name="section-technical-risks"/>
      <w:r>
        <w:lastRenderedPageBreak/>
        <w:t>Risks and Technical Debts</w:t>
      </w:r>
      <w:bookmarkEnd w:id="43"/>
    </w:p>
    <w:p w14:paraId="195A7CA1" w14:textId="77777777" w:rsidR="005823A6" w:rsidRDefault="005823A6">
      <w:pPr>
        <w:pStyle w:val="berschrift1"/>
      </w:pPr>
      <w:bookmarkStart w:id="44" w:name="section-glossary"/>
    </w:p>
    <w:tbl>
      <w:tblPr>
        <w:tblStyle w:val="Gitternetztabelle4Akzent1"/>
        <w:tblW w:w="9846" w:type="dxa"/>
        <w:tblLook w:val="0420" w:firstRow="1" w:lastRow="0" w:firstColumn="0" w:lastColumn="0" w:noHBand="0" w:noVBand="1"/>
      </w:tblPr>
      <w:tblGrid>
        <w:gridCol w:w="1896"/>
        <w:gridCol w:w="7950"/>
      </w:tblGrid>
      <w:tr w:rsidR="005823A6" w:rsidRPr="005823A6" w14:paraId="37C215EA" w14:textId="77777777" w:rsidTr="005823A6">
        <w:trPr>
          <w:cnfStyle w:val="100000000000" w:firstRow="1" w:lastRow="0" w:firstColumn="0" w:lastColumn="0" w:oddVBand="0" w:evenVBand="0" w:oddHBand="0" w:evenHBand="0" w:firstRowFirstColumn="0" w:firstRowLastColumn="0" w:lastRowFirstColumn="0" w:lastRowLastColumn="0"/>
          <w:trHeight w:val="746"/>
        </w:trPr>
        <w:tc>
          <w:tcPr>
            <w:tcW w:w="1854" w:type="dxa"/>
            <w:hideMark/>
          </w:tcPr>
          <w:p w14:paraId="6F3C6C25" w14:textId="77777777" w:rsidR="005823A6" w:rsidRPr="005823A6" w:rsidRDefault="005823A6" w:rsidP="005823A6">
            <w:pPr>
              <w:pStyle w:val="Textkrper"/>
              <w:rPr>
                <w:lang w:val="de-AT"/>
              </w:rPr>
            </w:pPr>
            <w:r w:rsidRPr="005823A6">
              <w:rPr>
                <w:b/>
                <w:bCs/>
                <w:color w:val="FFFFFF" w:themeColor="background1"/>
              </w:rPr>
              <w:t>Risk/Technical Debt</w:t>
            </w:r>
          </w:p>
        </w:tc>
        <w:tc>
          <w:tcPr>
            <w:tcW w:w="7992" w:type="dxa"/>
            <w:hideMark/>
          </w:tcPr>
          <w:p w14:paraId="7C0DC817" w14:textId="77777777" w:rsidR="005823A6" w:rsidRPr="005823A6" w:rsidRDefault="005823A6" w:rsidP="005823A6">
            <w:pPr>
              <w:pStyle w:val="Textkrper"/>
              <w:rPr>
                <w:lang w:val="de-AT"/>
              </w:rPr>
            </w:pPr>
            <w:r w:rsidRPr="005823A6">
              <w:t>Description</w:t>
            </w:r>
          </w:p>
        </w:tc>
      </w:tr>
      <w:tr w:rsidR="005823A6" w:rsidRPr="005823A6" w14:paraId="4B5F75B6" w14:textId="77777777" w:rsidTr="005823A6">
        <w:trPr>
          <w:cnfStyle w:val="000000100000" w:firstRow="0" w:lastRow="0" w:firstColumn="0" w:lastColumn="0" w:oddVBand="0" w:evenVBand="0" w:oddHBand="1" w:evenHBand="0" w:firstRowFirstColumn="0" w:firstRowLastColumn="0" w:lastRowFirstColumn="0" w:lastRowLastColumn="0"/>
          <w:trHeight w:val="746"/>
        </w:trPr>
        <w:tc>
          <w:tcPr>
            <w:tcW w:w="1854" w:type="dxa"/>
            <w:hideMark/>
          </w:tcPr>
          <w:p w14:paraId="2BCF79B7" w14:textId="77777777" w:rsidR="005823A6" w:rsidRPr="005823A6" w:rsidRDefault="005823A6" w:rsidP="005823A6">
            <w:pPr>
              <w:pStyle w:val="Textkrper"/>
              <w:rPr>
                <w:lang w:val="de-AT"/>
              </w:rPr>
            </w:pPr>
            <w:r w:rsidRPr="005823A6">
              <w:t>dependency on external services</w:t>
            </w:r>
          </w:p>
        </w:tc>
        <w:tc>
          <w:tcPr>
            <w:tcW w:w="7992" w:type="dxa"/>
            <w:hideMark/>
          </w:tcPr>
          <w:p w14:paraId="517D34CD" w14:textId="77777777" w:rsidR="005823A6" w:rsidRPr="005823A6" w:rsidRDefault="005823A6" w:rsidP="005823A6">
            <w:pPr>
              <w:pStyle w:val="Textkrper"/>
            </w:pPr>
            <w:r w:rsidRPr="005823A6">
              <w:t>For both AI integration and use of filters for image editing we use external services – possible bottleneck when the future maintenance is unclear.</w:t>
            </w:r>
          </w:p>
        </w:tc>
      </w:tr>
      <w:tr w:rsidR="005823A6" w:rsidRPr="005823A6" w14:paraId="0D06898B" w14:textId="77777777" w:rsidTr="005823A6">
        <w:trPr>
          <w:trHeight w:val="746"/>
        </w:trPr>
        <w:tc>
          <w:tcPr>
            <w:tcW w:w="1854" w:type="dxa"/>
            <w:hideMark/>
          </w:tcPr>
          <w:p w14:paraId="2833ADC5" w14:textId="77777777" w:rsidR="005823A6" w:rsidRPr="005823A6" w:rsidRDefault="005823A6" w:rsidP="005823A6">
            <w:pPr>
              <w:pStyle w:val="Textkrper"/>
            </w:pPr>
            <w:r w:rsidRPr="005823A6">
              <w:t>high costs for CDN servers</w:t>
            </w:r>
          </w:p>
        </w:tc>
        <w:tc>
          <w:tcPr>
            <w:tcW w:w="7992" w:type="dxa"/>
            <w:hideMark/>
          </w:tcPr>
          <w:p w14:paraId="619E328F" w14:textId="77777777" w:rsidR="005823A6" w:rsidRPr="005823A6" w:rsidRDefault="005823A6" w:rsidP="005823A6">
            <w:pPr>
              <w:pStyle w:val="Textkrper"/>
            </w:pPr>
            <w:r w:rsidRPr="005823A6">
              <w:t>High costs &amp; uncertainty for providing fast services all over the world</w:t>
            </w:r>
          </w:p>
        </w:tc>
      </w:tr>
      <w:tr w:rsidR="005823A6" w:rsidRPr="005823A6" w14:paraId="773094D2" w14:textId="77777777" w:rsidTr="005823A6">
        <w:trPr>
          <w:cnfStyle w:val="000000100000" w:firstRow="0" w:lastRow="0" w:firstColumn="0" w:lastColumn="0" w:oddVBand="0" w:evenVBand="0" w:oddHBand="1" w:evenHBand="0" w:firstRowFirstColumn="0" w:firstRowLastColumn="0" w:lastRowFirstColumn="0" w:lastRowLastColumn="0"/>
          <w:trHeight w:val="746"/>
        </w:trPr>
        <w:tc>
          <w:tcPr>
            <w:tcW w:w="1854" w:type="dxa"/>
            <w:hideMark/>
          </w:tcPr>
          <w:p w14:paraId="4ED75B0F" w14:textId="77777777" w:rsidR="005823A6" w:rsidRPr="005823A6" w:rsidRDefault="005823A6" w:rsidP="005823A6">
            <w:pPr>
              <w:pStyle w:val="Textkrper"/>
              <w:rPr>
                <w:lang w:val="de-AT"/>
              </w:rPr>
            </w:pPr>
            <w:r w:rsidRPr="005823A6">
              <w:t>lack of Flutter developers</w:t>
            </w:r>
          </w:p>
        </w:tc>
        <w:tc>
          <w:tcPr>
            <w:tcW w:w="7992" w:type="dxa"/>
            <w:hideMark/>
          </w:tcPr>
          <w:p w14:paraId="36CD25D1" w14:textId="77777777" w:rsidR="005823A6" w:rsidRPr="005823A6" w:rsidRDefault="005823A6" w:rsidP="005823A6">
            <w:pPr>
              <w:pStyle w:val="Textkrper"/>
            </w:pPr>
            <w:r w:rsidRPr="005823A6">
              <w:t>Difficulty to find Flutter developers that cover *both* iOS and Android development</w:t>
            </w:r>
          </w:p>
        </w:tc>
      </w:tr>
    </w:tbl>
    <w:p w14:paraId="2B981495" w14:textId="77777777" w:rsidR="005823A6" w:rsidRPr="005823A6" w:rsidRDefault="005823A6" w:rsidP="005823A6">
      <w:pPr>
        <w:pStyle w:val="Textkrper"/>
      </w:pPr>
    </w:p>
    <w:p w14:paraId="16BDC6CD" w14:textId="3A4F902A" w:rsidR="008F4B6A" w:rsidRDefault="00000000">
      <w:pPr>
        <w:pStyle w:val="berschrift1"/>
      </w:pPr>
      <w:r>
        <w:t>Glossary</w:t>
      </w:r>
      <w:bookmarkEnd w:id="44"/>
    </w:p>
    <w:p w14:paraId="09805D66" w14:textId="77777777" w:rsidR="008F4B6A" w:rsidRDefault="00000000">
      <w:pPr>
        <w:pStyle w:val="FirstParagraph"/>
      </w:pPr>
      <w:r>
        <w:rPr>
          <w:b/>
        </w:rPr>
        <w:t>Contents.</w:t>
      </w:r>
    </w:p>
    <w:p w14:paraId="1C8BCB01" w14:textId="77777777" w:rsidR="008F4B6A" w:rsidRDefault="00000000">
      <w:pPr>
        <w:pStyle w:val="Textkrper"/>
      </w:pPr>
      <w:r>
        <w:t>The most important domain and technical terms that your stakeholders use when discussing the system.</w:t>
      </w:r>
    </w:p>
    <w:p w14:paraId="39F79AA3" w14:textId="77777777" w:rsidR="008F4B6A" w:rsidRDefault="00000000">
      <w:pPr>
        <w:pStyle w:val="Textkrper"/>
      </w:pPr>
      <w:r>
        <w:t>You can also see the glossary as source for translations if you work in multi-language teams.</w:t>
      </w:r>
    </w:p>
    <w:p w14:paraId="6AF43EAC" w14:textId="77777777" w:rsidR="008F4B6A" w:rsidRDefault="00000000">
      <w:pPr>
        <w:pStyle w:val="Textkrper"/>
      </w:pPr>
      <w:r>
        <w:rPr>
          <w:b/>
        </w:rPr>
        <w:t>Motivation.</w:t>
      </w:r>
    </w:p>
    <w:p w14:paraId="3715360F" w14:textId="77777777" w:rsidR="008F4B6A" w:rsidRDefault="00000000">
      <w:pPr>
        <w:pStyle w:val="Textkrper"/>
      </w:pPr>
      <w:r>
        <w:t>You should clearly define your terms, so that all stakeholders</w:t>
      </w:r>
    </w:p>
    <w:p w14:paraId="43C7B4BE" w14:textId="77777777" w:rsidR="008F4B6A" w:rsidRDefault="00000000">
      <w:pPr>
        <w:numPr>
          <w:ilvl w:val="0"/>
          <w:numId w:val="21"/>
        </w:numPr>
      </w:pPr>
      <w:r>
        <w:t>have an identical understanding of these terms</w:t>
      </w:r>
    </w:p>
    <w:p w14:paraId="5F6DA7F3" w14:textId="77777777" w:rsidR="008F4B6A" w:rsidRDefault="00000000">
      <w:pPr>
        <w:numPr>
          <w:ilvl w:val="0"/>
          <w:numId w:val="21"/>
        </w:numPr>
      </w:pPr>
      <w:r>
        <w:t>do not use synonyms and homonyms</w:t>
      </w:r>
    </w:p>
    <w:p w14:paraId="0CD107B2" w14:textId="77777777" w:rsidR="008F4B6A" w:rsidRDefault="00000000">
      <w:pPr>
        <w:numPr>
          <w:ilvl w:val="0"/>
          <w:numId w:val="22"/>
        </w:numPr>
      </w:pPr>
      <w:r>
        <w:t>A table with columns &lt;Term&gt; and &lt;Definition&gt;.</w:t>
      </w:r>
    </w:p>
    <w:p w14:paraId="4A20F927" w14:textId="77777777" w:rsidR="008F4B6A" w:rsidRDefault="00000000">
      <w:pPr>
        <w:numPr>
          <w:ilvl w:val="0"/>
          <w:numId w:val="22"/>
        </w:numPr>
      </w:pPr>
      <w:r>
        <w:t>Potentially more columns in case you need translations.</w:t>
      </w:r>
    </w:p>
    <w:tbl>
      <w:tblPr>
        <w:tblStyle w:val="Table"/>
        <w:tblW w:w="5000" w:type="pct"/>
        <w:tblLook w:val="0020" w:firstRow="1" w:lastRow="0" w:firstColumn="0" w:lastColumn="0" w:noHBand="0" w:noVBand="0"/>
      </w:tblPr>
      <w:tblGrid>
        <w:gridCol w:w="3999"/>
        <w:gridCol w:w="5407"/>
      </w:tblGrid>
      <w:tr w:rsidR="008F4B6A" w14:paraId="67F08938" w14:textId="77777777">
        <w:tc>
          <w:tcPr>
            <w:tcW w:w="0" w:type="auto"/>
            <w:tcBorders>
              <w:bottom w:val="single" w:sz="0" w:space="0" w:color="auto"/>
            </w:tcBorders>
            <w:vAlign w:val="bottom"/>
          </w:tcPr>
          <w:p w14:paraId="6E031D90" w14:textId="77777777" w:rsidR="008F4B6A" w:rsidRDefault="00000000">
            <w:pPr>
              <w:pStyle w:val="Compact"/>
            </w:pPr>
            <w:r>
              <w:t>Term</w:t>
            </w:r>
          </w:p>
        </w:tc>
        <w:tc>
          <w:tcPr>
            <w:tcW w:w="0" w:type="auto"/>
            <w:tcBorders>
              <w:bottom w:val="single" w:sz="0" w:space="0" w:color="auto"/>
            </w:tcBorders>
            <w:vAlign w:val="bottom"/>
          </w:tcPr>
          <w:p w14:paraId="089219B2" w14:textId="77777777" w:rsidR="008F4B6A" w:rsidRDefault="00000000">
            <w:pPr>
              <w:pStyle w:val="Compact"/>
            </w:pPr>
            <w:r>
              <w:t>Definition</w:t>
            </w:r>
          </w:p>
        </w:tc>
      </w:tr>
      <w:tr w:rsidR="008F4B6A" w14:paraId="69F39BA4" w14:textId="77777777">
        <w:tc>
          <w:tcPr>
            <w:tcW w:w="0" w:type="auto"/>
          </w:tcPr>
          <w:p w14:paraId="11CD1518" w14:textId="77777777" w:rsidR="008F4B6A" w:rsidRDefault="00000000">
            <w:r>
              <w:rPr>
                <w:i/>
              </w:rPr>
              <w:t>&lt;Term-1&gt;</w:t>
            </w:r>
          </w:p>
        </w:tc>
        <w:tc>
          <w:tcPr>
            <w:tcW w:w="0" w:type="auto"/>
          </w:tcPr>
          <w:p w14:paraId="03AEF4D7" w14:textId="77777777" w:rsidR="008F4B6A" w:rsidRDefault="00000000">
            <w:r>
              <w:rPr>
                <w:i/>
              </w:rPr>
              <w:t>&lt;definition-1&gt;</w:t>
            </w:r>
          </w:p>
        </w:tc>
      </w:tr>
      <w:tr w:rsidR="008F4B6A" w14:paraId="16E8E229" w14:textId="77777777">
        <w:tc>
          <w:tcPr>
            <w:tcW w:w="0" w:type="auto"/>
          </w:tcPr>
          <w:p w14:paraId="41A6E3FB" w14:textId="77777777" w:rsidR="008F4B6A" w:rsidRDefault="00000000">
            <w:r>
              <w:rPr>
                <w:i/>
              </w:rPr>
              <w:t>&lt;Term-2&gt;</w:t>
            </w:r>
          </w:p>
        </w:tc>
        <w:tc>
          <w:tcPr>
            <w:tcW w:w="0" w:type="auto"/>
          </w:tcPr>
          <w:p w14:paraId="3A84E242" w14:textId="77777777" w:rsidR="008F4B6A" w:rsidRDefault="00000000">
            <w:r>
              <w:rPr>
                <w:i/>
              </w:rPr>
              <w:t>&lt;definition-2&gt;</w:t>
            </w:r>
          </w:p>
        </w:tc>
      </w:tr>
    </w:tbl>
    <w:p w14:paraId="7F38ECBF" w14:textId="77777777" w:rsidR="000D0DFA" w:rsidRDefault="000D0DFA"/>
    <w:sectPr w:rsidR="000D0DF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DE7A3" w14:textId="77777777" w:rsidR="000D0DFA" w:rsidRDefault="000D0DFA">
      <w:pPr>
        <w:spacing w:after="0"/>
      </w:pPr>
      <w:r>
        <w:separator/>
      </w:r>
    </w:p>
  </w:endnote>
  <w:endnote w:type="continuationSeparator" w:id="0">
    <w:p w14:paraId="0C987746" w14:textId="77777777" w:rsidR="000D0DFA" w:rsidRDefault="000D0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B62EE" w14:textId="77777777" w:rsidR="000D0DFA" w:rsidRDefault="000D0DFA">
      <w:r>
        <w:separator/>
      </w:r>
    </w:p>
  </w:footnote>
  <w:footnote w:type="continuationSeparator" w:id="0">
    <w:p w14:paraId="65F64E0F" w14:textId="77777777" w:rsidR="000D0DFA" w:rsidRDefault="000D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E4A05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9F52EC"/>
    <w:multiLevelType w:val="multilevel"/>
    <w:tmpl w:val="D72E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AE401"/>
    <w:multiLevelType w:val="multilevel"/>
    <w:tmpl w:val="2D70A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DCB0353"/>
    <w:multiLevelType w:val="hybridMultilevel"/>
    <w:tmpl w:val="0946404A"/>
    <w:lvl w:ilvl="0" w:tplc="12A21F38">
      <w:numFmt w:val="bullet"/>
      <w:lvlText w:val=""/>
      <w:lvlJc w:val="left"/>
      <w:pPr>
        <w:ind w:left="720" w:hanging="360"/>
      </w:pPr>
      <w:rPr>
        <w:rFonts w:ascii="Symbol" w:eastAsiaTheme="minorHAnsi" w:hAnsi="Symbol"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71315DCA"/>
    <w:multiLevelType w:val="multilevel"/>
    <w:tmpl w:val="1B8C26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73344100">
    <w:abstractNumId w:val="2"/>
  </w:num>
  <w:num w:numId="2" w16cid:durableId="1354267314">
    <w:abstractNumId w:val="0"/>
  </w:num>
  <w:num w:numId="3" w16cid:durableId="1340505127">
    <w:abstractNumId w:val="0"/>
  </w:num>
  <w:num w:numId="4" w16cid:durableId="2106226284">
    <w:abstractNumId w:val="0"/>
  </w:num>
  <w:num w:numId="5" w16cid:durableId="1166825697">
    <w:abstractNumId w:val="0"/>
  </w:num>
  <w:num w:numId="6" w16cid:durableId="1455249805">
    <w:abstractNumId w:val="0"/>
  </w:num>
  <w:num w:numId="7" w16cid:durableId="1212960337">
    <w:abstractNumId w:val="0"/>
  </w:num>
  <w:num w:numId="8" w16cid:durableId="1643003060">
    <w:abstractNumId w:val="0"/>
  </w:num>
  <w:num w:numId="9" w16cid:durableId="521863993">
    <w:abstractNumId w:val="0"/>
  </w:num>
  <w:num w:numId="10" w16cid:durableId="650251247">
    <w:abstractNumId w:val="0"/>
  </w:num>
  <w:num w:numId="11" w16cid:durableId="570578767">
    <w:abstractNumId w:val="0"/>
  </w:num>
  <w:num w:numId="12" w16cid:durableId="12017484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53512701">
    <w:abstractNumId w:val="0"/>
  </w:num>
  <w:num w:numId="14" w16cid:durableId="562134510">
    <w:abstractNumId w:val="0"/>
  </w:num>
  <w:num w:numId="15" w16cid:durableId="770204938">
    <w:abstractNumId w:val="0"/>
  </w:num>
  <w:num w:numId="16" w16cid:durableId="536359265">
    <w:abstractNumId w:val="0"/>
  </w:num>
  <w:num w:numId="17" w16cid:durableId="1937514216">
    <w:abstractNumId w:val="0"/>
  </w:num>
  <w:num w:numId="18" w16cid:durableId="102919502">
    <w:abstractNumId w:val="0"/>
  </w:num>
  <w:num w:numId="19" w16cid:durableId="540702211">
    <w:abstractNumId w:val="0"/>
  </w:num>
  <w:num w:numId="20" w16cid:durableId="496918699">
    <w:abstractNumId w:val="0"/>
  </w:num>
  <w:num w:numId="21" w16cid:durableId="1609655178">
    <w:abstractNumId w:val="0"/>
  </w:num>
  <w:num w:numId="22" w16cid:durableId="937711117">
    <w:abstractNumId w:val="0"/>
  </w:num>
  <w:num w:numId="23" w16cid:durableId="917595152">
    <w:abstractNumId w:val="1"/>
  </w:num>
  <w:num w:numId="24" w16cid:durableId="13606646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0DFA"/>
    <w:rsid w:val="001554F7"/>
    <w:rsid w:val="004E29B3"/>
    <w:rsid w:val="005823A6"/>
    <w:rsid w:val="00590D07"/>
    <w:rsid w:val="00784D58"/>
    <w:rsid w:val="008D6863"/>
    <w:rsid w:val="008F4B6A"/>
    <w:rsid w:val="00B52715"/>
    <w:rsid w:val="00B86B75"/>
    <w:rsid w:val="00BC48D5"/>
    <w:rsid w:val="00C36279"/>
    <w:rsid w:val="00E315A3"/>
    <w:rsid w:val="00E62D45"/>
    <w:rsid w:val="00EB7B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86C62"/>
  <w15:docId w15:val="{C2B6841A-C357-4E52-9F21-4347C8FBD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itternetztabelle4Akzent1">
    <w:name w:val="Grid Table 4 Accent 1"/>
    <w:basedOn w:val="NormaleTabelle"/>
    <w:uiPriority w:val="49"/>
    <w:rsid w:val="00EB7B9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StandardWeb">
    <w:name w:val="Normal (Web)"/>
    <w:basedOn w:val="Standard"/>
    <w:uiPriority w:val="99"/>
    <w:unhideWhenUsed/>
    <w:rsid w:val="00EB7B9D"/>
    <w:pPr>
      <w:spacing w:before="100" w:beforeAutospacing="1" w:after="100" w:afterAutospacing="1"/>
    </w:pPr>
    <w:rPr>
      <w:rFonts w:ascii="Times New Roman" w:eastAsia="Times New Roman" w:hAnsi="Times New Roman" w:cs="Times New Roman"/>
      <w:lang w:val="de-AT" w:eastAsia="de-AT"/>
    </w:rPr>
  </w:style>
  <w:style w:type="table" w:styleId="Tabellenraster">
    <w:name w:val="Table Grid"/>
    <w:basedOn w:val="NormaleTabelle"/>
    <w:rsid w:val="001554F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87389">
      <w:bodyDiv w:val="1"/>
      <w:marLeft w:val="0"/>
      <w:marRight w:val="0"/>
      <w:marTop w:val="0"/>
      <w:marBottom w:val="0"/>
      <w:divBdr>
        <w:top w:val="none" w:sz="0" w:space="0" w:color="auto"/>
        <w:left w:val="none" w:sz="0" w:space="0" w:color="auto"/>
        <w:bottom w:val="none" w:sz="0" w:space="0" w:color="auto"/>
        <w:right w:val="none" w:sz="0" w:space="0" w:color="auto"/>
      </w:divBdr>
    </w:div>
    <w:div w:id="96953038">
      <w:bodyDiv w:val="1"/>
      <w:marLeft w:val="0"/>
      <w:marRight w:val="0"/>
      <w:marTop w:val="0"/>
      <w:marBottom w:val="0"/>
      <w:divBdr>
        <w:top w:val="none" w:sz="0" w:space="0" w:color="auto"/>
        <w:left w:val="none" w:sz="0" w:space="0" w:color="auto"/>
        <w:bottom w:val="none" w:sz="0" w:space="0" w:color="auto"/>
        <w:right w:val="none" w:sz="0" w:space="0" w:color="auto"/>
      </w:divBdr>
    </w:div>
    <w:div w:id="194778820">
      <w:bodyDiv w:val="1"/>
      <w:marLeft w:val="0"/>
      <w:marRight w:val="0"/>
      <w:marTop w:val="0"/>
      <w:marBottom w:val="0"/>
      <w:divBdr>
        <w:top w:val="none" w:sz="0" w:space="0" w:color="auto"/>
        <w:left w:val="none" w:sz="0" w:space="0" w:color="auto"/>
        <w:bottom w:val="none" w:sz="0" w:space="0" w:color="auto"/>
        <w:right w:val="none" w:sz="0" w:space="0" w:color="auto"/>
      </w:divBdr>
    </w:div>
    <w:div w:id="350038312">
      <w:bodyDiv w:val="1"/>
      <w:marLeft w:val="0"/>
      <w:marRight w:val="0"/>
      <w:marTop w:val="0"/>
      <w:marBottom w:val="0"/>
      <w:divBdr>
        <w:top w:val="none" w:sz="0" w:space="0" w:color="auto"/>
        <w:left w:val="none" w:sz="0" w:space="0" w:color="auto"/>
        <w:bottom w:val="none" w:sz="0" w:space="0" w:color="auto"/>
        <w:right w:val="none" w:sz="0" w:space="0" w:color="auto"/>
      </w:divBdr>
    </w:div>
    <w:div w:id="602762827">
      <w:bodyDiv w:val="1"/>
      <w:marLeft w:val="0"/>
      <w:marRight w:val="0"/>
      <w:marTop w:val="0"/>
      <w:marBottom w:val="0"/>
      <w:divBdr>
        <w:top w:val="none" w:sz="0" w:space="0" w:color="auto"/>
        <w:left w:val="none" w:sz="0" w:space="0" w:color="auto"/>
        <w:bottom w:val="none" w:sz="0" w:space="0" w:color="auto"/>
        <w:right w:val="none" w:sz="0" w:space="0" w:color="auto"/>
      </w:divBdr>
    </w:div>
    <w:div w:id="851724284">
      <w:bodyDiv w:val="1"/>
      <w:marLeft w:val="0"/>
      <w:marRight w:val="0"/>
      <w:marTop w:val="0"/>
      <w:marBottom w:val="0"/>
      <w:divBdr>
        <w:top w:val="none" w:sz="0" w:space="0" w:color="auto"/>
        <w:left w:val="none" w:sz="0" w:space="0" w:color="auto"/>
        <w:bottom w:val="none" w:sz="0" w:space="0" w:color="auto"/>
        <w:right w:val="none" w:sz="0" w:space="0" w:color="auto"/>
      </w:divBdr>
    </w:div>
    <w:div w:id="1720133478">
      <w:bodyDiv w:val="1"/>
      <w:marLeft w:val="0"/>
      <w:marRight w:val="0"/>
      <w:marTop w:val="0"/>
      <w:marBottom w:val="0"/>
      <w:divBdr>
        <w:top w:val="none" w:sz="0" w:space="0" w:color="auto"/>
        <w:left w:val="none" w:sz="0" w:space="0" w:color="auto"/>
        <w:bottom w:val="none" w:sz="0" w:space="0" w:color="auto"/>
        <w:right w:val="none" w:sz="0" w:space="0" w:color="auto"/>
      </w:divBdr>
    </w:div>
    <w:div w:id="1777486347">
      <w:bodyDiv w:val="1"/>
      <w:marLeft w:val="0"/>
      <w:marRight w:val="0"/>
      <w:marTop w:val="0"/>
      <w:marBottom w:val="0"/>
      <w:divBdr>
        <w:top w:val="none" w:sz="0" w:space="0" w:color="auto"/>
        <w:left w:val="none" w:sz="0" w:space="0" w:color="auto"/>
        <w:bottom w:val="none" w:sz="0" w:space="0" w:color="auto"/>
        <w:right w:val="none" w:sz="0" w:space="0" w:color="auto"/>
      </w:divBdr>
    </w:div>
    <w:div w:id="1823890941">
      <w:bodyDiv w:val="1"/>
      <w:marLeft w:val="0"/>
      <w:marRight w:val="0"/>
      <w:marTop w:val="0"/>
      <w:marBottom w:val="0"/>
      <w:divBdr>
        <w:top w:val="none" w:sz="0" w:space="0" w:color="auto"/>
        <w:left w:val="none" w:sz="0" w:space="0" w:color="auto"/>
        <w:bottom w:val="none" w:sz="0" w:space="0" w:color="auto"/>
        <w:right w:val="none" w:sz="0" w:space="0" w:color="auto"/>
      </w:divBdr>
    </w:div>
    <w:div w:id="1901556069">
      <w:bodyDiv w:val="1"/>
      <w:marLeft w:val="0"/>
      <w:marRight w:val="0"/>
      <w:marTop w:val="0"/>
      <w:marBottom w:val="0"/>
      <w:divBdr>
        <w:top w:val="none" w:sz="0" w:space="0" w:color="auto"/>
        <w:left w:val="none" w:sz="0" w:space="0" w:color="auto"/>
        <w:bottom w:val="none" w:sz="0" w:space="0" w:color="auto"/>
        <w:right w:val="none" w:sz="0" w:space="0" w:color="auto"/>
      </w:divBdr>
    </w:div>
    <w:div w:id="20172696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c42.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582</Words>
  <Characters>16267</Characters>
  <Application>Microsoft Office Word</Application>
  <DocSecurity>0</DocSecurity>
  <Lines>135</Lines>
  <Paragraphs>37</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Sascha Potesil</dc:creator>
  <cp:keywords/>
  <cp:lastModifiedBy>Sascha Potesil</cp:lastModifiedBy>
  <cp:revision>3</cp:revision>
  <dcterms:created xsi:type="dcterms:W3CDTF">2023-12-20T17:20:00Z</dcterms:created>
  <dcterms:modified xsi:type="dcterms:W3CDTF">2023-12-2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2</vt:lpwstr>
  </property>
</Properties>
</file>